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47A11" w14:textId="140D7CE4" w:rsidR="000B7574" w:rsidRPr="00A21C68" w:rsidRDefault="00CE388F" w:rsidP="000B7574">
      <w:pPr>
        <w:rPr>
          <w:rFonts w:ascii="Poppins" w:hAnsi="Poppins" w:cs="Poppins"/>
          <w:sz w:val="18"/>
          <w:szCs w:val="18"/>
          <w:lang w:val="fr-FR"/>
        </w:rPr>
      </w:pPr>
      <w:r w:rsidRPr="00A21C68">
        <w:rPr>
          <w:rStyle w:val="normaltextrun"/>
          <w:rFonts w:ascii="Poppins" w:hAnsi="Poppins" w:cs="Poppins"/>
          <w:b/>
          <w:bCs/>
          <w:color w:val="000000"/>
          <w:sz w:val="36"/>
          <w:szCs w:val="36"/>
          <w:shd w:val="clear" w:color="auto" w:fill="FFFFFF"/>
          <w:lang w:val="fr-FR"/>
        </w:rPr>
        <w:t>Manifestation d’intérêt – Annexe 1</w:t>
      </w:r>
      <w:r w:rsidRPr="00A21C68">
        <w:rPr>
          <w:rStyle w:val="eop"/>
          <w:rFonts w:ascii="Poppins" w:hAnsi="Poppins" w:cs="Poppins"/>
          <w:color w:val="000000"/>
          <w:sz w:val="36"/>
          <w:szCs w:val="36"/>
          <w:shd w:val="clear" w:color="auto" w:fill="FFFFFF"/>
          <w:lang w:val="fr-FR"/>
        </w:rPr>
        <w:t xml:space="preserve">  </w:t>
      </w:r>
    </w:p>
    <w:p w14:paraId="4CC2F03E" w14:textId="46044845" w:rsidR="000B7574" w:rsidRPr="00A21C68" w:rsidRDefault="00645EC6" w:rsidP="00645EC6">
      <w:pPr>
        <w:pStyle w:val="ListParagraph"/>
        <w:numPr>
          <w:ilvl w:val="0"/>
          <w:numId w:val="22"/>
        </w:numPr>
        <w:rPr>
          <w:rFonts w:ascii="Poppins" w:hAnsi="Poppins" w:cs="Poppins"/>
          <w:bCs/>
          <w:sz w:val="16"/>
          <w:szCs w:val="16"/>
          <w:lang w:val="fr-FR"/>
        </w:rPr>
      </w:pPr>
      <w:r w:rsidRPr="00A21C68">
        <w:rPr>
          <w:rStyle w:val="normaltextrun"/>
          <w:rFonts w:ascii="Poppins" w:hAnsi="Poppins" w:cs="Poppins"/>
          <w:b/>
          <w:bCs/>
          <w:color w:val="000000"/>
          <w:sz w:val="20"/>
          <w:szCs w:val="20"/>
          <w:shd w:val="clear" w:color="auto" w:fill="FFFFFF"/>
          <w:lang w:val="fr-FR"/>
        </w:rPr>
        <w:t>Informations relatives à l’organisation</w:t>
      </w:r>
      <w:r w:rsidRPr="00A21C68">
        <w:rPr>
          <w:rStyle w:val="eop"/>
          <w:rFonts w:ascii="Poppins" w:hAnsi="Poppins" w:cs="Poppins"/>
          <w:color w:val="000000"/>
          <w:sz w:val="20"/>
          <w:szCs w:val="20"/>
          <w:shd w:val="clear" w:color="auto" w:fill="FFFFFF"/>
          <w:lang w:val="fr-FR"/>
        </w:rPr>
        <w:t> </w:t>
      </w:r>
    </w:p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2552"/>
        <w:gridCol w:w="2976"/>
        <w:gridCol w:w="2977"/>
      </w:tblGrid>
      <w:tr w:rsidR="000B7574" w:rsidRPr="00A21C68" w14:paraId="33A9F9FD" w14:textId="77777777" w:rsidTr="286FE9CD">
        <w:tc>
          <w:tcPr>
            <w:tcW w:w="4253" w:type="dxa"/>
            <w:gridSpan w:val="2"/>
            <w:tcBorders>
              <w:top w:val="dotted" w:sz="4" w:space="0" w:color="FFFFFF" w:themeColor="background1"/>
              <w:left w:val="dotted" w:sz="4" w:space="0" w:color="FFFFFF" w:themeColor="background1"/>
              <w:bottom w:val="dashSmallGap" w:sz="4" w:space="0" w:color="auto"/>
              <w:right w:val="dotted" w:sz="4" w:space="0" w:color="FFFFFF" w:themeColor="background1"/>
            </w:tcBorders>
            <w:shd w:val="clear" w:color="auto" w:fill="00003C"/>
          </w:tcPr>
          <w:p w14:paraId="6D87600C" w14:textId="54487090" w:rsidR="000B7574" w:rsidRPr="00A21C68" w:rsidRDefault="00A21C68" w:rsidP="009364D9">
            <w:pPr>
              <w:spacing w:line="276" w:lineRule="auto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A21C68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Nom de l’organisation</w:t>
            </w:r>
          </w:p>
        </w:tc>
        <w:tc>
          <w:tcPr>
            <w:tcW w:w="5953" w:type="dxa"/>
            <w:gridSpan w:val="2"/>
            <w:tcBorders>
              <w:left w:val="dotted" w:sz="4" w:space="0" w:color="FFFFFF" w:themeColor="background1"/>
            </w:tcBorders>
          </w:tcPr>
          <w:p w14:paraId="7D7CB147" w14:textId="77777777" w:rsidR="000B7574" w:rsidRPr="00A21C68" w:rsidRDefault="000B7574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Cs/>
                <w:sz w:val="16"/>
                <w:szCs w:val="16"/>
                <w:lang w:val="fr-FR" w:eastAsia="en-GB"/>
              </w:rPr>
            </w:pPr>
          </w:p>
        </w:tc>
      </w:tr>
      <w:tr w:rsidR="000B7574" w:rsidRPr="00A21C68" w14:paraId="2CFF2ACE" w14:textId="77777777" w:rsidTr="286FE9CD">
        <w:tc>
          <w:tcPr>
            <w:tcW w:w="4253" w:type="dxa"/>
            <w:gridSpan w:val="2"/>
            <w:tcBorders>
              <w:top w:val="dashSmallGap" w:sz="4" w:space="0" w:color="auto"/>
              <w:left w:val="dotted" w:sz="4" w:space="0" w:color="FFFFFF" w:themeColor="background1"/>
              <w:bottom w:val="dashSmallGap" w:sz="4" w:space="0" w:color="auto"/>
              <w:right w:val="dotted" w:sz="4" w:space="0" w:color="FFFFFF" w:themeColor="background1"/>
            </w:tcBorders>
            <w:shd w:val="clear" w:color="auto" w:fill="00002E"/>
          </w:tcPr>
          <w:p w14:paraId="1AE828DE" w14:textId="5F72357A" w:rsidR="000B7574" w:rsidRPr="00A21C68" w:rsidRDefault="00A54C38" w:rsidP="286FE9CD">
            <w:pPr>
              <w:spacing w:line="276" w:lineRule="auto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A54C38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Type d’organisation (nationale, régionale)</w:t>
            </w:r>
          </w:p>
        </w:tc>
        <w:tc>
          <w:tcPr>
            <w:tcW w:w="5953" w:type="dxa"/>
            <w:gridSpan w:val="2"/>
            <w:tcBorders>
              <w:left w:val="dotted" w:sz="4" w:space="0" w:color="FFFFFF" w:themeColor="background1"/>
            </w:tcBorders>
          </w:tcPr>
          <w:p w14:paraId="57748AD6" w14:textId="77777777" w:rsidR="000B7574" w:rsidRPr="00A21C68" w:rsidRDefault="000B7574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</w:tr>
      <w:tr w:rsidR="000B7574" w:rsidRPr="00A21C68" w14:paraId="2DD61697" w14:textId="77777777" w:rsidTr="286FE9CD">
        <w:tc>
          <w:tcPr>
            <w:tcW w:w="4253" w:type="dxa"/>
            <w:gridSpan w:val="2"/>
            <w:tcBorders>
              <w:top w:val="dashSmallGap" w:sz="4" w:space="0" w:color="auto"/>
              <w:left w:val="dotted" w:sz="4" w:space="0" w:color="FFFFFF" w:themeColor="background1"/>
              <w:bottom w:val="dashSmallGap" w:sz="4" w:space="0" w:color="auto"/>
              <w:right w:val="dotted" w:sz="4" w:space="0" w:color="FFFFFF" w:themeColor="background1"/>
            </w:tcBorders>
            <w:shd w:val="clear" w:color="auto" w:fill="00003C"/>
          </w:tcPr>
          <w:p w14:paraId="5419EC5D" w14:textId="51519753" w:rsidR="000B7574" w:rsidRPr="00A21C68" w:rsidRDefault="00BE04CD" w:rsidP="009364D9">
            <w:pPr>
              <w:spacing w:line="276" w:lineRule="auto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BE04CD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Date de création</w:t>
            </w:r>
          </w:p>
        </w:tc>
        <w:tc>
          <w:tcPr>
            <w:tcW w:w="5953" w:type="dxa"/>
            <w:gridSpan w:val="2"/>
            <w:tcBorders>
              <w:left w:val="dotted" w:sz="4" w:space="0" w:color="FFFFFF" w:themeColor="background1"/>
            </w:tcBorders>
          </w:tcPr>
          <w:p w14:paraId="018D893A" w14:textId="77777777" w:rsidR="000B7574" w:rsidRPr="00A21C68" w:rsidRDefault="000B7574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</w:tr>
      <w:tr w:rsidR="000B7574" w:rsidRPr="00A21C68" w14:paraId="60A733DB" w14:textId="77777777" w:rsidTr="286FE9CD">
        <w:trPr>
          <w:trHeight w:val="308"/>
        </w:trPr>
        <w:tc>
          <w:tcPr>
            <w:tcW w:w="4253" w:type="dxa"/>
            <w:gridSpan w:val="2"/>
            <w:vMerge w:val="restart"/>
            <w:tcBorders>
              <w:top w:val="dashSmallGap" w:sz="4" w:space="0" w:color="auto"/>
              <w:left w:val="dotted" w:sz="4" w:space="0" w:color="FFFFFF" w:themeColor="background1"/>
              <w:bottom w:val="dashSmallGap" w:sz="4" w:space="0" w:color="auto"/>
              <w:right w:val="dotted" w:sz="4" w:space="0" w:color="FFFFFF" w:themeColor="background1"/>
            </w:tcBorders>
            <w:shd w:val="clear" w:color="auto" w:fill="00003C"/>
          </w:tcPr>
          <w:p w14:paraId="092D7241" w14:textId="46B1AF2E" w:rsidR="000B7574" w:rsidRPr="00A21C68" w:rsidRDefault="00BE04CD" w:rsidP="009364D9">
            <w:pPr>
              <w:spacing w:line="276" w:lineRule="auto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BE04CD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Budget annuel des deux dernières années (dollars</w:t>
            </w:r>
            <w:r w:rsidRPr="00BE04CD">
              <w:rPr>
                <w:rFonts w:ascii="Times New Roman" w:eastAsia="Times New Roman" w:hAnsi="Times New Roman"/>
                <w:b/>
                <w:sz w:val="16"/>
                <w:szCs w:val="16"/>
                <w:lang w:val="fr-FR" w:eastAsia="en-GB"/>
              </w:rPr>
              <w:t> </w:t>
            </w:r>
            <w:r w:rsidRPr="00BE04CD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US)</w:t>
            </w:r>
          </w:p>
        </w:tc>
        <w:tc>
          <w:tcPr>
            <w:tcW w:w="2976" w:type="dxa"/>
            <w:tcBorders>
              <w:left w:val="dotted" w:sz="4" w:space="0" w:color="FFFFFF" w:themeColor="background1"/>
            </w:tcBorders>
            <w:shd w:val="clear" w:color="auto" w:fill="00002E"/>
          </w:tcPr>
          <w:p w14:paraId="2F84ECF6" w14:textId="159DC39E" w:rsidR="000B7574" w:rsidRPr="00A21C68" w:rsidRDefault="00A44BC0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A21C68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202</w:t>
            </w:r>
            <w:r w:rsidR="00B31349" w:rsidRPr="00A21C68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0</w:t>
            </w:r>
          </w:p>
        </w:tc>
        <w:tc>
          <w:tcPr>
            <w:tcW w:w="2977" w:type="dxa"/>
            <w:shd w:val="clear" w:color="auto" w:fill="00002E"/>
          </w:tcPr>
          <w:p w14:paraId="19836430" w14:textId="4ED04325" w:rsidR="000B7574" w:rsidRPr="00A21C68" w:rsidRDefault="00A44BC0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A21C68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2021</w:t>
            </w:r>
          </w:p>
        </w:tc>
      </w:tr>
      <w:tr w:rsidR="000B7574" w:rsidRPr="00A21C68" w14:paraId="4ABA5746" w14:textId="77777777" w:rsidTr="286FE9CD">
        <w:trPr>
          <w:trHeight w:val="307"/>
        </w:trPr>
        <w:tc>
          <w:tcPr>
            <w:tcW w:w="4253" w:type="dxa"/>
            <w:gridSpan w:val="2"/>
            <w:vMerge/>
          </w:tcPr>
          <w:p w14:paraId="097D336A" w14:textId="77777777" w:rsidR="000B7574" w:rsidRPr="00A21C68" w:rsidRDefault="000B7574" w:rsidP="009364D9">
            <w:pPr>
              <w:spacing w:line="276" w:lineRule="auto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  <w:tc>
          <w:tcPr>
            <w:tcW w:w="2976" w:type="dxa"/>
            <w:tcBorders>
              <w:left w:val="dotted" w:sz="4" w:space="0" w:color="FFFFFF" w:themeColor="background1"/>
            </w:tcBorders>
          </w:tcPr>
          <w:p w14:paraId="232A1305" w14:textId="77777777" w:rsidR="000B7574" w:rsidRPr="00A21C68" w:rsidRDefault="000B7574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  <w:tc>
          <w:tcPr>
            <w:tcW w:w="2977" w:type="dxa"/>
          </w:tcPr>
          <w:p w14:paraId="2028726C" w14:textId="77777777" w:rsidR="000B7574" w:rsidRPr="00A21C68" w:rsidRDefault="000B7574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</w:tr>
      <w:tr w:rsidR="000B7574" w:rsidRPr="000453C8" w14:paraId="3FA0C850" w14:textId="77777777" w:rsidTr="286FE9CD">
        <w:tc>
          <w:tcPr>
            <w:tcW w:w="4253" w:type="dxa"/>
            <w:gridSpan w:val="2"/>
            <w:tcBorders>
              <w:top w:val="dashSmallGap" w:sz="4" w:space="0" w:color="auto"/>
              <w:left w:val="dotted" w:sz="4" w:space="0" w:color="FFFFFF" w:themeColor="background1"/>
              <w:bottom w:val="dashSmallGap" w:sz="4" w:space="0" w:color="auto"/>
              <w:right w:val="dotted" w:sz="4" w:space="0" w:color="FFFFFF" w:themeColor="background1"/>
            </w:tcBorders>
            <w:shd w:val="clear" w:color="auto" w:fill="00003C"/>
          </w:tcPr>
          <w:p w14:paraId="69037287" w14:textId="3F199A71" w:rsidR="00157DDC" w:rsidRPr="00157DDC" w:rsidRDefault="00157DDC" w:rsidP="00157DDC">
            <w:pPr>
              <w:spacing w:line="276" w:lineRule="auto"/>
              <w:rPr>
                <w:rFonts w:ascii="Poppins" w:eastAsia="Times New Roman" w:hAnsi="Poppins" w:cs="Poppins"/>
                <w:b/>
                <w:sz w:val="16"/>
                <w:szCs w:val="16"/>
                <w:lang w:val="fr-CH" w:eastAsia="en-GB"/>
              </w:rPr>
            </w:pPr>
            <w:r w:rsidRPr="00157DDC">
              <w:rPr>
                <w:rFonts w:ascii="Poppins" w:eastAsia="Times New Roman" w:hAnsi="Poppins" w:cs="Poppins"/>
                <w:b/>
                <w:sz w:val="16"/>
                <w:szCs w:val="16"/>
                <w:lang w:val="fr-CH" w:eastAsia="en-GB"/>
              </w:rPr>
              <w:t xml:space="preserve">Nombre d’employés à plein temps </w:t>
            </w:r>
          </w:p>
          <w:p w14:paraId="134F785C" w14:textId="5446ACA7" w:rsidR="000B7574" w:rsidRPr="00157DDC" w:rsidRDefault="00157DDC" w:rsidP="00157DDC">
            <w:pPr>
              <w:spacing w:line="276" w:lineRule="auto"/>
              <w:rPr>
                <w:rFonts w:ascii="Poppins" w:eastAsia="Times New Roman" w:hAnsi="Poppins" w:cs="Poppins"/>
                <w:bCs/>
                <w:sz w:val="16"/>
                <w:szCs w:val="16"/>
                <w:lang w:val="fr-CH" w:eastAsia="en-GB"/>
              </w:rPr>
            </w:pPr>
            <w:r>
              <w:rPr>
                <w:rFonts w:ascii="Poppins" w:eastAsia="Times New Roman" w:hAnsi="Poppins" w:cs="Poppins"/>
                <w:bCs/>
                <w:sz w:val="16"/>
                <w:szCs w:val="16"/>
                <w:lang w:val="fr-CH" w:eastAsia="en-GB"/>
              </w:rPr>
              <w:t>*</w:t>
            </w:r>
            <w:r w:rsidRPr="00157DDC">
              <w:rPr>
                <w:rFonts w:ascii="Poppins" w:eastAsia="Times New Roman" w:hAnsi="Poppins" w:cs="Poppins"/>
                <w:bCs/>
                <w:sz w:val="16"/>
                <w:szCs w:val="16"/>
                <w:lang w:val="fr-CH" w:eastAsia="en-GB"/>
              </w:rPr>
              <w:t>Merci d’inclure un organigramme</w:t>
            </w:r>
          </w:p>
        </w:tc>
        <w:tc>
          <w:tcPr>
            <w:tcW w:w="5953" w:type="dxa"/>
            <w:gridSpan w:val="2"/>
            <w:tcBorders>
              <w:left w:val="dotted" w:sz="4" w:space="0" w:color="FFFFFF" w:themeColor="background1"/>
            </w:tcBorders>
          </w:tcPr>
          <w:p w14:paraId="6AC917BE" w14:textId="77777777" w:rsidR="000B7574" w:rsidRPr="00A21C68" w:rsidRDefault="000B7574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</w:tr>
      <w:tr w:rsidR="000B7574" w:rsidRPr="00A21C68" w14:paraId="5186E07E" w14:textId="77777777" w:rsidTr="286FE9CD">
        <w:tc>
          <w:tcPr>
            <w:tcW w:w="4253" w:type="dxa"/>
            <w:gridSpan w:val="2"/>
            <w:tcBorders>
              <w:top w:val="dashSmallGap" w:sz="4" w:space="0" w:color="auto"/>
              <w:left w:val="dotted" w:sz="4" w:space="0" w:color="FFFFFF" w:themeColor="background1"/>
              <w:bottom w:val="dashSmallGap" w:sz="4" w:space="0" w:color="auto"/>
              <w:right w:val="dotted" w:sz="4" w:space="0" w:color="FFFFFF" w:themeColor="background1"/>
            </w:tcBorders>
            <w:shd w:val="clear" w:color="auto" w:fill="00003C"/>
          </w:tcPr>
          <w:p w14:paraId="16317B4F" w14:textId="52BD5648" w:rsidR="000B7574" w:rsidRPr="00A21C68" w:rsidRDefault="004E0A1D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4E0A1D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 xml:space="preserve">Adresse du siège </w:t>
            </w:r>
          </w:p>
        </w:tc>
        <w:tc>
          <w:tcPr>
            <w:tcW w:w="5953" w:type="dxa"/>
            <w:gridSpan w:val="2"/>
            <w:tcBorders>
              <w:left w:val="dotted" w:sz="4" w:space="0" w:color="FFFFFF" w:themeColor="background1"/>
            </w:tcBorders>
          </w:tcPr>
          <w:p w14:paraId="03543BCD" w14:textId="77777777" w:rsidR="000B7574" w:rsidRPr="00A21C68" w:rsidRDefault="000B7574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</w:tr>
      <w:tr w:rsidR="00EA4E86" w:rsidRPr="000453C8" w14:paraId="0345072C" w14:textId="77777777" w:rsidTr="286FE9CD">
        <w:tc>
          <w:tcPr>
            <w:tcW w:w="4253" w:type="dxa"/>
            <w:gridSpan w:val="2"/>
            <w:tcBorders>
              <w:top w:val="dashSmallGap" w:sz="4" w:space="0" w:color="auto"/>
              <w:left w:val="dotted" w:sz="4" w:space="0" w:color="FFFFFF" w:themeColor="background1"/>
              <w:bottom w:val="dashSmallGap" w:sz="4" w:space="0" w:color="auto"/>
              <w:right w:val="dotted" w:sz="4" w:space="0" w:color="FFFFFF" w:themeColor="background1"/>
            </w:tcBorders>
            <w:shd w:val="clear" w:color="auto" w:fill="00003C"/>
          </w:tcPr>
          <w:p w14:paraId="23676657" w14:textId="21132B92" w:rsidR="00EA4E86" w:rsidRPr="00A21C68" w:rsidRDefault="00FF540C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FF540C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Adresse du bureau au Sahel</w:t>
            </w:r>
          </w:p>
        </w:tc>
        <w:tc>
          <w:tcPr>
            <w:tcW w:w="5953" w:type="dxa"/>
            <w:gridSpan w:val="2"/>
            <w:tcBorders>
              <w:left w:val="dotted" w:sz="4" w:space="0" w:color="FFFFFF" w:themeColor="background1"/>
            </w:tcBorders>
          </w:tcPr>
          <w:p w14:paraId="50CDD3D9" w14:textId="77777777" w:rsidR="00EA4E86" w:rsidRPr="00A21C68" w:rsidRDefault="00EA4E86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</w:tr>
      <w:tr w:rsidR="000B7574" w:rsidRPr="00A21C68" w14:paraId="1AA801A7" w14:textId="77777777" w:rsidTr="286FE9CD">
        <w:tc>
          <w:tcPr>
            <w:tcW w:w="4253" w:type="dxa"/>
            <w:gridSpan w:val="2"/>
            <w:tcBorders>
              <w:top w:val="dashSmallGap" w:sz="4" w:space="0" w:color="auto"/>
              <w:left w:val="dotted" w:sz="4" w:space="0" w:color="FFFFFF" w:themeColor="background1"/>
              <w:bottom w:val="dashSmallGap" w:sz="4" w:space="0" w:color="auto"/>
              <w:right w:val="dotted" w:sz="4" w:space="0" w:color="FFFFFF" w:themeColor="background1"/>
            </w:tcBorders>
            <w:shd w:val="clear" w:color="auto" w:fill="00003C"/>
          </w:tcPr>
          <w:p w14:paraId="3E5F2462" w14:textId="12FD7745" w:rsidR="000B7574" w:rsidRPr="00A21C68" w:rsidRDefault="00B30E96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Site Web</w:t>
            </w:r>
          </w:p>
        </w:tc>
        <w:tc>
          <w:tcPr>
            <w:tcW w:w="5953" w:type="dxa"/>
            <w:gridSpan w:val="2"/>
            <w:tcBorders>
              <w:left w:val="dotted" w:sz="4" w:space="0" w:color="FFFFFF" w:themeColor="background1"/>
            </w:tcBorders>
          </w:tcPr>
          <w:p w14:paraId="63038F94" w14:textId="77777777" w:rsidR="000B7574" w:rsidRPr="00A21C68" w:rsidRDefault="000B7574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</w:tr>
      <w:tr w:rsidR="000B7574" w:rsidRPr="000453C8" w14:paraId="1F04ABB1" w14:textId="77777777" w:rsidTr="286FE9CD">
        <w:tc>
          <w:tcPr>
            <w:tcW w:w="4253" w:type="dxa"/>
            <w:gridSpan w:val="2"/>
            <w:tcBorders>
              <w:top w:val="dashSmallGap" w:sz="4" w:space="0" w:color="auto"/>
              <w:left w:val="dotted" w:sz="4" w:space="0" w:color="FFFFFF" w:themeColor="background1"/>
              <w:bottom w:val="dashSmallGap" w:sz="4" w:space="0" w:color="auto"/>
              <w:right w:val="dotted" w:sz="4" w:space="0" w:color="FFFFFF" w:themeColor="background1"/>
            </w:tcBorders>
            <w:shd w:val="clear" w:color="auto" w:fill="00003C"/>
          </w:tcPr>
          <w:p w14:paraId="3A5411D3" w14:textId="687ABB7D" w:rsidR="000B7574" w:rsidRPr="00A21C68" w:rsidRDefault="008E74CC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8E74CC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Comptes sur les réseaux sociaux</w:t>
            </w:r>
          </w:p>
        </w:tc>
        <w:tc>
          <w:tcPr>
            <w:tcW w:w="5953" w:type="dxa"/>
            <w:gridSpan w:val="2"/>
            <w:tcBorders>
              <w:left w:val="dotted" w:sz="4" w:space="0" w:color="FFFFFF" w:themeColor="background1"/>
            </w:tcBorders>
          </w:tcPr>
          <w:p w14:paraId="463CA14C" w14:textId="77777777" w:rsidR="000B7574" w:rsidRPr="00A21C68" w:rsidRDefault="000B7574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</w:tr>
      <w:tr w:rsidR="000B7574" w:rsidRPr="00A21C68" w14:paraId="442188E7" w14:textId="77777777" w:rsidTr="286FE9CD">
        <w:tc>
          <w:tcPr>
            <w:tcW w:w="1701" w:type="dxa"/>
            <w:vMerge w:val="restart"/>
            <w:tcBorders>
              <w:top w:val="dashSmallGap" w:sz="4" w:space="0" w:color="auto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shd w:val="clear" w:color="auto" w:fill="00003C"/>
          </w:tcPr>
          <w:p w14:paraId="113B58EE" w14:textId="77777777" w:rsidR="000B7574" w:rsidRPr="00A21C68" w:rsidRDefault="000B7574" w:rsidP="009364D9">
            <w:pPr>
              <w:spacing w:line="276" w:lineRule="auto"/>
              <w:jc w:val="center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  <w:p w14:paraId="2CCF5BB5" w14:textId="0097C32B" w:rsidR="000B7574" w:rsidRPr="00A21C68" w:rsidRDefault="000B7574" w:rsidP="009364D9">
            <w:pPr>
              <w:spacing w:line="276" w:lineRule="auto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A21C68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Contact</w:t>
            </w:r>
          </w:p>
        </w:tc>
        <w:tc>
          <w:tcPr>
            <w:tcW w:w="2552" w:type="dxa"/>
            <w:tcBorders>
              <w:top w:val="dashSmallGap" w:sz="4" w:space="0" w:color="auto"/>
              <w:left w:val="dotted" w:sz="4" w:space="0" w:color="FFFFFF" w:themeColor="background1"/>
              <w:bottom w:val="dashSmallGap" w:sz="4" w:space="0" w:color="auto"/>
              <w:right w:val="dotted" w:sz="4" w:space="0" w:color="FFFFFF" w:themeColor="background1"/>
            </w:tcBorders>
            <w:shd w:val="clear" w:color="auto" w:fill="00003C"/>
          </w:tcPr>
          <w:p w14:paraId="29FDFFE7" w14:textId="1E40CF05" w:rsidR="000B7574" w:rsidRPr="00A21C68" w:rsidRDefault="000B7574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A21C68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N</w:t>
            </w:r>
            <w:r w:rsidR="008D4DEA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om</w:t>
            </w:r>
          </w:p>
        </w:tc>
        <w:tc>
          <w:tcPr>
            <w:tcW w:w="5953" w:type="dxa"/>
            <w:gridSpan w:val="2"/>
            <w:tcBorders>
              <w:left w:val="dotted" w:sz="4" w:space="0" w:color="FFFFFF" w:themeColor="background1"/>
            </w:tcBorders>
          </w:tcPr>
          <w:p w14:paraId="104F0FE5" w14:textId="77777777" w:rsidR="000B7574" w:rsidRPr="00A21C68" w:rsidRDefault="000B7574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</w:tr>
      <w:tr w:rsidR="000B7574" w:rsidRPr="00A21C68" w14:paraId="7E2E4D2B" w14:textId="77777777" w:rsidTr="286FE9CD">
        <w:tc>
          <w:tcPr>
            <w:tcW w:w="1701" w:type="dxa"/>
            <w:vMerge/>
          </w:tcPr>
          <w:p w14:paraId="558DCF0C" w14:textId="77777777" w:rsidR="000B7574" w:rsidRPr="00A21C68" w:rsidRDefault="000B7574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  <w:tc>
          <w:tcPr>
            <w:tcW w:w="2552" w:type="dxa"/>
            <w:tcBorders>
              <w:top w:val="dashSmallGap" w:sz="4" w:space="0" w:color="auto"/>
              <w:left w:val="dotted" w:sz="4" w:space="0" w:color="FFFFFF" w:themeColor="background1"/>
              <w:bottom w:val="dashSmallGap" w:sz="4" w:space="0" w:color="auto"/>
              <w:right w:val="dotted" w:sz="4" w:space="0" w:color="FFFFFF" w:themeColor="background1"/>
            </w:tcBorders>
            <w:shd w:val="clear" w:color="auto" w:fill="00003C"/>
          </w:tcPr>
          <w:p w14:paraId="3C4CE3FD" w14:textId="0E3CD25D" w:rsidR="000B7574" w:rsidRPr="00A21C68" w:rsidRDefault="008D4DEA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Fonction</w:t>
            </w:r>
          </w:p>
        </w:tc>
        <w:tc>
          <w:tcPr>
            <w:tcW w:w="5953" w:type="dxa"/>
            <w:gridSpan w:val="2"/>
            <w:tcBorders>
              <w:left w:val="dotted" w:sz="4" w:space="0" w:color="FFFFFF" w:themeColor="background1"/>
            </w:tcBorders>
          </w:tcPr>
          <w:p w14:paraId="6CD33893" w14:textId="77777777" w:rsidR="000B7574" w:rsidRPr="00A21C68" w:rsidRDefault="000B7574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</w:tr>
      <w:tr w:rsidR="000B7574" w:rsidRPr="00A21C68" w14:paraId="288B7E90" w14:textId="77777777" w:rsidTr="286FE9CD">
        <w:tc>
          <w:tcPr>
            <w:tcW w:w="1701" w:type="dxa"/>
            <w:vMerge/>
          </w:tcPr>
          <w:p w14:paraId="51536EDE" w14:textId="77777777" w:rsidR="000B7574" w:rsidRPr="00A21C68" w:rsidRDefault="000B7574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  <w:tc>
          <w:tcPr>
            <w:tcW w:w="2552" w:type="dxa"/>
            <w:tcBorders>
              <w:top w:val="dashSmallGap" w:sz="4" w:space="0" w:color="auto"/>
              <w:left w:val="dotted" w:sz="4" w:space="0" w:color="FFFFFF" w:themeColor="background1"/>
              <w:bottom w:val="dashSmallGap" w:sz="4" w:space="0" w:color="auto"/>
              <w:right w:val="dotted" w:sz="4" w:space="0" w:color="FFFFFF" w:themeColor="background1"/>
            </w:tcBorders>
            <w:shd w:val="clear" w:color="auto" w:fill="00003C"/>
          </w:tcPr>
          <w:p w14:paraId="08D12B6B" w14:textId="51F3D725" w:rsidR="000B7574" w:rsidRPr="00A21C68" w:rsidRDefault="008D4DEA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8D4DEA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Adresse électronique</w:t>
            </w:r>
          </w:p>
        </w:tc>
        <w:tc>
          <w:tcPr>
            <w:tcW w:w="5953" w:type="dxa"/>
            <w:gridSpan w:val="2"/>
            <w:tcBorders>
              <w:left w:val="dotted" w:sz="4" w:space="0" w:color="FFFFFF" w:themeColor="background1"/>
            </w:tcBorders>
          </w:tcPr>
          <w:p w14:paraId="5B7B6982" w14:textId="77777777" w:rsidR="000B7574" w:rsidRPr="00A21C68" w:rsidRDefault="000B7574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</w:tr>
      <w:tr w:rsidR="000B7574" w:rsidRPr="00A21C68" w14:paraId="48A247B7" w14:textId="77777777" w:rsidTr="286FE9CD">
        <w:tc>
          <w:tcPr>
            <w:tcW w:w="1701" w:type="dxa"/>
            <w:vMerge/>
          </w:tcPr>
          <w:p w14:paraId="0A832817" w14:textId="77777777" w:rsidR="000B7574" w:rsidRPr="00A21C68" w:rsidRDefault="000B7574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  <w:tc>
          <w:tcPr>
            <w:tcW w:w="2552" w:type="dxa"/>
            <w:tcBorders>
              <w:top w:val="dashSmallGap" w:sz="4" w:space="0" w:color="auto"/>
              <w:left w:val="dotted" w:sz="4" w:space="0" w:color="FFFFFF" w:themeColor="background1"/>
              <w:bottom w:val="dotted" w:sz="4" w:space="0" w:color="FFFFFF" w:themeColor="background1"/>
              <w:right w:val="dotted" w:sz="4" w:space="0" w:color="FFFFFF" w:themeColor="background1"/>
            </w:tcBorders>
            <w:shd w:val="clear" w:color="auto" w:fill="00003C"/>
          </w:tcPr>
          <w:p w14:paraId="64A5C2A9" w14:textId="233F269C" w:rsidR="000B7574" w:rsidRPr="00A21C68" w:rsidRDefault="004E050E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4E050E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Numéro de téléphone</w:t>
            </w:r>
          </w:p>
        </w:tc>
        <w:tc>
          <w:tcPr>
            <w:tcW w:w="5953" w:type="dxa"/>
            <w:gridSpan w:val="2"/>
            <w:tcBorders>
              <w:left w:val="dotted" w:sz="4" w:space="0" w:color="FFFFFF" w:themeColor="background1"/>
            </w:tcBorders>
          </w:tcPr>
          <w:p w14:paraId="4629B219" w14:textId="77777777" w:rsidR="000B7574" w:rsidRPr="00A21C68" w:rsidRDefault="000B7574" w:rsidP="009364D9">
            <w:pPr>
              <w:spacing w:line="276" w:lineRule="auto"/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</w:tr>
    </w:tbl>
    <w:p w14:paraId="14A62122" w14:textId="77777777" w:rsidR="000B7574" w:rsidRPr="00A21C68" w:rsidRDefault="000B7574" w:rsidP="000B7574">
      <w:pPr>
        <w:rPr>
          <w:rFonts w:ascii="Poppins" w:hAnsi="Poppins" w:cs="Poppins"/>
          <w:sz w:val="16"/>
          <w:szCs w:val="16"/>
          <w:lang w:val="fr-FR"/>
        </w:rPr>
      </w:pPr>
    </w:p>
    <w:p w14:paraId="4451CD2C" w14:textId="77777777" w:rsidR="000B7574" w:rsidRPr="00A21C68" w:rsidRDefault="000B7574" w:rsidP="000B7574">
      <w:pPr>
        <w:rPr>
          <w:rFonts w:ascii="Poppins" w:hAnsi="Poppins" w:cs="Poppins"/>
          <w:sz w:val="16"/>
          <w:szCs w:val="16"/>
          <w:lang w:val="fr-FR"/>
        </w:rPr>
      </w:pPr>
    </w:p>
    <w:tbl>
      <w:tblPr>
        <w:tblW w:w="10206" w:type="dxa"/>
        <w:tblInd w:w="-575" w:type="dxa"/>
        <w:tblBorders>
          <w:top w:val="single" w:sz="6" w:space="0" w:color="C0C0C0"/>
          <w:left w:val="single" w:sz="6" w:space="0" w:color="C0C0C0"/>
          <w:bottom w:val="single" w:sz="6" w:space="0" w:color="C0C0C0"/>
          <w:right w:val="single" w:sz="6" w:space="0" w:color="C0C0C0"/>
          <w:insideH w:val="single" w:sz="6" w:space="0" w:color="C0C0C0"/>
          <w:insideV w:val="single" w:sz="6" w:space="0" w:color="C0C0C0"/>
        </w:tblBorders>
        <w:tblLook w:val="0000" w:firstRow="0" w:lastRow="0" w:firstColumn="0" w:lastColumn="0" w:noHBand="0" w:noVBand="0"/>
      </w:tblPr>
      <w:tblGrid>
        <w:gridCol w:w="4253"/>
        <w:gridCol w:w="5953"/>
      </w:tblGrid>
      <w:tr w:rsidR="000B7574" w:rsidRPr="00A21C68" w14:paraId="46B1F380" w14:textId="77777777" w:rsidTr="00BA7FFC">
        <w:trPr>
          <w:trHeight w:val="210"/>
        </w:trPr>
        <w:tc>
          <w:tcPr>
            <w:tcW w:w="10206" w:type="dxa"/>
            <w:gridSpan w:val="2"/>
            <w:shd w:val="clear" w:color="auto" w:fill="00003C"/>
          </w:tcPr>
          <w:p w14:paraId="516FBCFC" w14:textId="1CBED6ED" w:rsidR="000B7574" w:rsidRPr="00A21C68" w:rsidRDefault="00EB49F6" w:rsidP="009364D9">
            <w:pPr>
              <w:ind w:left="10"/>
              <w:rPr>
                <w:rFonts w:ascii="Poppins" w:hAnsi="Poppins" w:cs="Poppins"/>
                <w:b/>
                <w:sz w:val="16"/>
                <w:szCs w:val="16"/>
                <w:lang w:val="fr-FR"/>
              </w:rPr>
            </w:pPr>
            <w:r w:rsidRPr="00EB49F6">
              <w:rPr>
                <w:rFonts w:ascii="Poppins" w:eastAsia="Times New Roman" w:hAnsi="Poppins" w:cs="Poppins"/>
                <w:b/>
                <w:sz w:val="16"/>
                <w:szCs w:val="16"/>
                <w:lang w:val="fr-FR"/>
              </w:rPr>
              <w:t xml:space="preserve">Priorités stratégiques de l’organisation </w:t>
            </w:r>
          </w:p>
        </w:tc>
      </w:tr>
      <w:tr w:rsidR="00EB49F6" w:rsidRPr="00A21C68" w14:paraId="112C4057" w14:textId="77777777" w:rsidTr="00BA7FFC">
        <w:trPr>
          <w:trHeight w:val="210"/>
        </w:trPr>
        <w:tc>
          <w:tcPr>
            <w:tcW w:w="4253" w:type="dxa"/>
            <w:shd w:val="clear" w:color="auto" w:fill="auto"/>
          </w:tcPr>
          <w:p w14:paraId="7F58DC17" w14:textId="77777777" w:rsidR="00EB49F6" w:rsidRPr="00EB49F6" w:rsidRDefault="00EB49F6" w:rsidP="00EB49F6">
            <w:pPr>
              <w:pStyle w:val="paragraph"/>
              <w:spacing w:before="0" w:beforeAutospacing="0" w:after="0" w:afterAutospacing="0"/>
              <w:textAlignment w:val="baseline"/>
              <w:divId w:val="711074317"/>
              <w:rPr>
                <w:rFonts w:ascii="Segoe UI" w:hAnsi="Segoe UI" w:cs="Segoe UI"/>
                <w:sz w:val="18"/>
                <w:szCs w:val="18"/>
                <w:lang w:val="fr-CH"/>
              </w:rPr>
            </w:pPr>
            <w:r>
              <w:rPr>
                <w:rStyle w:val="normaltextrun"/>
                <w:rFonts w:ascii="Poppins" w:eastAsia="Calibri" w:hAnsi="Poppins" w:cs="Poppins"/>
                <w:sz w:val="16"/>
                <w:szCs w:val="16"/>
                <w:lang w:val="fr-FR"/>
              </w:rPr>
              <w:t>Veuillez indiquer la mission officielle de votre organisation.</w:t>
            </w:r>
            <w:r w:rsidRPr="00EB49F6">
              <w:rPr>
                <w:rStyle w:val="eop"/>
                <w:rFonts w:ascii="Poppins" w:hAnsi="Poppins" w:cs="Poppins"/>
                <w:sz w:val="16"/>
                <w:szCs w:val="16"/>
                <w:lang w:val="fr-CH"/>
              </w:rPr>
              <w:t> </w:t>
            </w:r>
          </w:p>
          <w:p w14:paraId="67D1B9D7" w14:textId="0F005CC3" w:rsidR="00EB49F6" w:rsidRPr="00A21C68" w:rsidRDefault="00EB49F6" w:rsidP="00EB49F6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(150 mots maximum)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  <w:tc>
          <w:tcPr>
            <w:tcW w:w="5953" w:type="dxa"/>
            <w:shd w:val="clear" w:color="auto" w:fill="FFFFFF"/>
          </w:tcPr>
          <w:p w14:paraId="73D36DE8" w14:textId="77777777" w:rsidR="00EB49F6" w:rsidRPr="00A21C68" w:rsidRDefault="00EB49F6" w:rsidP="00EB49F6">
            <w:pPr>
              <w:rPr>
                <w:rFonts w:ascii="Poppins" w:hAnsi="Poppins" w:cs="Poppins"/>
                <w:sz w:val="16"/>
                <w:szCs w:val="16"/>
                <w:lang w:val="fr-FR"/>
              </w:rPr>
            </w:pPr>
          </w:p>
        </w:tc>
      </w:tr>
      <w:tr w:rsidR="00EB49F6" w:rsidRPr="00A21C68" w14:paraId="0BDEE3EE" w14:textId="77777777" w:rsidTr="00BA7FFC">
        <w:trPr>
          <w:trHeight w:val="210"/>
        </w:trPr>
        <w:tc>
          <w:tcPr>
            <w:tcW w:w="4253" w:type="dxa"/>
          </w:tcPr>
          <w:p w14:paraId="640850A5" w14:textId="77777777" w:rsidR="00EB49F6" w:rsidRPr="00EB49F6" w:rsidRDefault="00EB49F6" w:rsidP="00EB49F6">
            <w:pPr>
              <w:pStyle w:val="paragraph"/>
              <w:spacing w:before="0" w:beforeAutospacing="0" w:after="0" w:afterAutospacing="0"/>
              <w:textAlignment w:val="baseline"/>
              <w:divId w:val="1921526696"/>
              <w:rPr>
                <w:rFonts w:ascii="Segoe UI" w:hAnsi="Segoe UI" w:cs="Segoe UI"/>
                <w:sz w:val="18"/>
                <w:szCs w:val="18"/>
                <w:lang w:val="fr-CH"/>
              </w:rPr>
            </w:pPr>
            <w:r>
              <w:rPr>
                <w:rStyle w:val="normaltextrun"/>
                <w:rFonts w:ascii="Poppins" w:eastAsia="Calibri" w:hAnsi="Poppins" w:cs="Poppins"/>
                <w:sz w:val="16"/>
                <w:szCs w:val="16"/>
                <w:lang w:val="fr-FR"/>
              </w:rPr>
              <w:t>Votre organisation dispose-t-elle d’un plan stratégique</w:t>
            </w:r>
            <w:r>
              <w:rPr>
                <w:rStyle w:val="normaltextrun"/>
                <w:rFonts w:eastAsia="Calibri"/>
                <w:sz w:val="16"/>
                <w:szCs w:val="16"/>
                <w:lang w:val="fr-FR"/>
              </w:rPr>
              <w:t> </w:t>
            </w:r>
            <w:r>
              <w:rPr>
                <w:rStyle w:val="normaltextrun"/>
                <w:rFonts w:ascii="Poppins" w:eastAsia="Calibri" w:hAnsi="Poppins" w:cs="Poppins"/>
                <w:sz w:val="16"/>
                <w:szCs w:val="16"/>
                <w:lang w:val="fr-FR"/>
              </w:rPr>
              <w:t>? </w:t>
            </w:r>
            <w:r w:rsidRPr="00EB49F6">
              <w:rPr>
                <w:rStyle w:val="eop"/>
                <w:rFonts w:ascii="Poppins" w:hAnsi="Poppins" w:cs="Poppins"/>
                <w:sz w:val="16"/>
                <w:szCs w:val="16"/>
                <w:lang w:val="fr-CH"/>
              </w:rPr>
              <w:t> </w:t>
            </w:r>
          </w:p>
          <w:p w14:paraId="69AD022D" w14:textId="2E0AB16B" w:rsidR="00EB49F6" w:rsidRPr="00A21C68" w:rsidRDefault="00EB49F6" w:rsidP="00EB49F6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 (Oui/Non)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  <w:tc>
          <w:tcPr>
            <w:tcW w:w="5953" w:type="dxa"/>
            <w:shd w:val="clear" w:color="auto" w:fill="FFFFFF"/>
          </w:tcPr>
          <w:p w14:paraId="2D395782" w14:textId="77777777" w:rsidR="00EB49F6" w:rsidRPr="00A21C68" w:rsidRDefault="00EB49F6" w:rsidP="00EB49F6">
            <w:pPr>
              <w:rPr>
                <w:rFonts w:ascii="Poppins" w:hAnsi="Poppins" w:cs="Poppins"/>
                <w:sz w:val="16"/>
                <w:szCs w:val="16"/>
                <w:lang w:val="fr-FR"/>
              </w:rPr>
            </w:pPr>
          </w:p>
        </w:tc>
      </w:tr>
      <w:tr w:rsidR="00EB49F6" w:rsidRPr="000453C8" w14:paraId="50CD7316" w14:textId="77777777" w:rsidTr="00BA7FFC">
        <w:trPr>
          <w:trHeight w:val="210"/>
        </w:trPr>
        <w:tc>
          <w:tcPr>
            <w:tcW w:w="4253" w:type="dxa"/>
          </w:tcPr>
          <w:p w14:paraId="00DAE2CD" w14:textId="57611501" w:rsidR="00EB49F6" w:rsidRPr="00A21C68" w:rsidRDefault="00EB49F6" w:rsidP="00EB49F6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Quelle est la période couverte par le plan stratégique</w:t>
            </w:r>
            <w:r>
              <w:rPr>
                <w:rStyle w:val="normaltextrun"/>
                <w:rFonts w:ascii="Times New Roman" w:hAnsi="Times New Roman"/>
                <w:sz w:val="16"/>
                <w:szCs w:val="16"/>
                <w:lang w:val="fr-FR"/>
              </w:rPr>
              <w:t> </w:t>
            </w: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? </w:t>
            </w:r>
            <w:r w:rsidRPr="00EB49F6">
              <w:rPr>
                <w:rStyle w:val="eop"/>
                <w:rFonts w:ascii="Poppins" w:hAnsi="Poppins" w:cs="Poppins"/>
                <w:sz w:val="16"/>
                <w:szCs w:val="16"/>
                <w:lang w:val="fr-CH"/>
              </w:rPr>
              <w:t> </w:t>
            </w:r>
          </w:p>
        </w:tc>
        <w:tc>
          <w:tcPr>
            <w:tcW w:w="5953" w:type="dxa"/>
            <w:shd w:val="clear" w:color="auto" w:fill="FFFFFF"/>
          </w:tcPr>
          <w:p w14:paraId="683B94EF" w14:textId="77777777" w:rsidR="00EB49F6" w:rsidRPr="00A21C68" w:rsidRDefault="00EB49F6" w:rsidP="00EB49F6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</w:p>
        </w:tc>
      </w:tr>
      <w:tr w:rsidR="00EB49F6" w:rsidRPr="00A21C68" w14:paraId="416EFA3B" w14:textId="77777777" w:rsidTr="00BA7FFC">
        <w:trPr>
          <w:trHeight w:val="210"/>
        </w:trPr>
        <w:tc>
          <w:tcPr>
            <w:tcW w:w="4253" w:type="dxa"/>
          </w:tcPr>
          <w:p w14:paraId="74C4E543" w14:textId="52457A02" w:rsidR="00EB49F6" w:rsidRPr="00A21C68" w:rsidRDefault="00EB49F6" w:rsidP="00EB49F6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Quelles sont les principales priorités stratégiques de votre organisation ? (150 mots maximum)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  <w:tc>
          <w:tcPr>
            <w:tcW w:w="5953" w:type="dxa"/>
            <w:shd w:val="clear" w:color="auto" w:fill="FFFFFF"/>
          </w:tcPr>
          <w:p w14:paraId="409C261D" w14:textId="77777777" w:rsidR="00EB49F6" w:rsidRPr="00A21C68" w:rsidRDefault="00EB49F6" w:rsidP="00EB49F6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</w:p>
        </w:tc>
      </w:tr>
      <w:tr w:rsidR="00EB49F6" w:rsidRPr="00A21C68" w14:paraId="16518CDA" w14:textId="77777777" w:rsidTr="00BA7FFC">
        <w:trPr>
          <w:trHeight w:val="210"/>
        </w:trPr>
        <w:tc>
          <w:tcPr>
            <w:tcW w:w="4253" w:type="dxa"/>
          </w:tcPr>
          <w:p w14:paraId="59827F26" w14:textId="4AE47317" w:rsidR="00EB49F6" w:rsidRPr="00A21C68" w:rsidRDefault="00EB49F6" w:rsidP="00EB49F6">
            <w:pPr>
              <w:rPr>
                <w:rFonts w:ascii="Poppins" w:hAnsi="Poppins" w:cs="Poppins"/>
                <w:sz w:val="16"/>
                <w:szCs w:val="16"/>
                <w:lang w:val="fr-FR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 xml:space="preserve">Quels sont les principaux domaines d’expertise pour lesquels votre organisation est reconnue ? </w:t>
            </w:r>
            <w:r>
              <w:rPr>
                <w:rStyle w:val="normaltextrun"/>
                <w:rFonts w:ascii="Poppins" w:hAnsi="Poppins" w:cs="Poppins"/>
                <w:sz w:val="16"/>
                <w:szCs w:val="16"/>
                <w:lang w:val="fr-CH"/>
              </w:rPr>
              <w:t>(300 mots maximum)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  <w:tc>
          <w:tcPr>
            <w:tcW w:w="5953" w:type="dxa"/>
            <w:shd w:val="clear" w:color="auto" w:fill="FFFFFF"/>
          </w:tcPr>
          <w:p w14:paraId="7E54CD36" w14:textId="77777777" w:rsidR="00EB49F6" w:rsidRPr="00A21C68" w:rsidRDefault="00EB49F6" w:rsidP="00EB49F6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</w:p>
        </w:tc>
      </w:tr>
    </w:tbl>
    <w:p w14:paraId="519540F7" w14:textId="77777777" w:rsidR="000B7574" w:rsidRPr="00A21C68" w:rsidRDefault="000B7574" w:rsidP="000B7574">
      <w:pPr>
        <w:rPr>
          <w:rFonts w:ascii="Poppins" w:hAnsi="Poppins" w:cs="Poppins"/>
          <w:b/>
          <w:bCs/>
          <w:sz w:val="18"/>
          <w:szCs w:val="18"/>
          <w:lang w:val="fr-FR"/>
        </w:rPr>
      </w:pPr>
    </w:p>
    <w:p w14:paraId="65EA1F4A" w14:textId="22F949CF" w:rsidR="000B7574" w:rsidRPr="00A21C68" w:rsidRDefault="000B7574" w:rsidP="000B7574">
      <w:pPr>
        <w:rPr>
          <w:rFonts w:ascii="Poppins" w:hAnsi="Poppins" w:cs="Poppins"/>
          <w:b/>
          <w:bCs/>
          <w:sz w:val="18"/>
          <w:szCs w:val="18"/>
          <w:lang w:val="fr-FR"/>
        </w:rPr>
      </w:pPr>
    </w:p>
    <w:p w14:paraId="509149AA" w14:textId="70C3D2D3" w:rsidR="00CF7EED" w:rsidRPr="00A21C68" w:rsidRDefault="00CF7EED" w:rsidP="000B7574">
      <w:pPr>
        <w:rPr>
          <w:rFonts w:ascii="Poppins" w:hAnsi="Poppins" w:cs="Poppins"/>
          <w:b/>
          <w:bCs/>
          <w:sz w:val="18"/>
          <w:szCs w:val="18"/>
          <w:lang w:val="fr-FR"/>
        </w:rPr>
      </w:pPr>
    </w:p>
    <w:p w14:paraId="237BE137" w14:textId="77777777" w:rsidR="00CF7EED" w:rsidRPr="00A21C68" w:rsidRDefault="00CF7EED" w:rsidP="000B7574">
      <w:pPr>
        <w:rPr>
          <w:rFonts w:ascii="Poppins" w:hAnsi="Poppins" w:cs="Poppins"/>
          <w:b/>
          <w:bCs/>
          <w:sz w:val="18"/>
          <w:szCs w:val="18"/>
          <w:lang w:val="fr-FR"/>
        </w:rPr>
      </w:pPr>
    </w:p>
    <w:p w14:paraId="61BF58BC" w14:textId="77777777" w:rsidR="000B7574" w:rsidRPr="00A21C68" w:rsidRDefault="000B7574" w:rsidP="000B7574">
      <w:pPr>
        <w:rPr>
          <w:rFonts w:ascii="Poppins" w:hAnsi="Poppins" w:cs="Poppins"/>
          <w:b/>
          <w:bCs/>
          <w:sz w:val="18"/>
          <w:szCs w:val="18"/>
          <w:lang w:val="fr-FR"/>
        </w:rPr>
      </w:pPr>
    </w:p>
    <w:p w14:paraId="3E0B141E" w14:textId="54B2C739" w:rsidR="000B7574" w:rsidRPr="00376D9C" w:rsidRDefault="00376D9C" w:rsidP="00376D9C">
      <w:pPr>
        <w:pStyle w:val="ListParagraph"/>
        <w:numPr>
          <w:ilvl w:val="0"/>
          <w:numId w:val="22"/>
        </w:numPr>
        <w:rPr>
          <w:rFonts w:ascii="Poppins" w:hAnsi="Poppins" w:cs="Poppins"/>
          <w:sz w:val="16"/>
          <w:szCs w:val="16"/>
          <w:lang w:val="fr-FR"/>
        </w:rPr>
      </w:pPr>
      <w:r w:rsidRPr="00376D9C">
        <w:rPr>
          <w:rStyle w:val="normaltextrun"/>
          <w:rFonts w:ascii="Poppins" w:hAnsi="Poppins" w:cs="Poppins"/>
          <w:b/>
          <w:bCs/>
          <w:color w:val="000000"/>
          <w:sz w:val="20"/>
          <w:szCs w:val="20"/>
          <w:shd w:val="clear" w:color="auto" w:fill="FFFFFF"/>
          <w:lang w:val="fr-FR"/>
        </w:rPr>
        <w:lastRenderedPageBreak/>
        <w:t>Capacités de l’organisation</w:t>
      </w:r>
      <w:r w:rsidRPr="00376D9C">
        <w:rPr>
          <w:rStyle w:val="eop"/>
          <w:rFonts w:ascii="Poppins" w:hAnsi="Poppins" w:cs="Poppins"/>
          <w:color w:val="000000"/>
          <w:sz w:val="20"/>
          <w:szCs w:val="20"/>
          <w:shd w:val="clear" w:color="auto" w:fill="FFFFFF"/>
        </w:rPr>
        <w:t> </w:t>
      </w:r>
    </w:p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07"/>
        <w:gridCol w:w="3278"/>
        <w:gridCol w:w="2687"/>
        <w:gridCol w:w="34"/>
      </w:tblGrid>
      <w:tr w:rsidR="000B7574" w:rsidRPr="000453C8" w14:paraId="5EAD319D" w14:textId="77777777" w:rsidTr="000453C8">
        <w:tc>
          <w:tcPr>
            <w:tcW w:w="4207" w:type="dxa"/>
            <w:tcBorders>
              <w:bottom w:val="dashSmallGap" w:sz="4" w:space="0" w:color="auto"/>
            </w:tcBorders>
            <w:shd w:val="clear" w:color="auto" w:fill="00003C"/>
          </w:tcPr>
          <w:p w14:paraId="513C9004" w14:textId="1F1F3287" w:rsidR="000B7574" w:rsidRPr="00A21C68" w:rsidRDefault="001C4C3E" w:rsidP="001C4C3E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1C4C3E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Veuillez décrire votre expérience en tant que responsable de consortium (200</w:t>
            </w:r>
            <w:r w:rsidRPr="001C4C3E">
              <w:rPr>
                <w:rFonts w:ascii="Times New Roman" w:eastAsia="Times New Roman" w:hAnsi="Times New Roman"/>
                <w:b/>
                <w:sz w:val="16"/>
                <w:szCs w:val="16"/>
                <w:lang w:val="fr-FR" w:eastAsia="en-GB"/>
              </w:rPr>
              <w:t> </w:t>
            </w:r>
            <w:r w:rsidRPr="001C4C3E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mots maximum)</w:t>
            </w:r>
          </w:p>
        </w:tc>
        <w:tc>
          <w:tcPr>
            <w:tcW w:w="5999" w:type="dxa"/>
            <w:gridSpan w:val="3"/>
          </w:tcPr>
          <w:p w14:paraId="1B6DCF0F" w14:textId="77777777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sz w:val="16"/>
                <w:szCs w:val="16"/>
                <w:lang w:val="fr-FR" w:eastAsia="en-GB"/>
              </w:rPr>
            </w:pPr>
          </w:p>
        </w:tc>
      </w:tr>
      <w:tr w:rsidR="000B7574" w:rsidRPr="00A21C68" w14:paraId="560800DC" w14:textId="77777777" w:rsidTr="000453C8">
        <w:tc>
          <w:tcPr>
            <w:tcW w:w="4207" w:type="dxa"/>
            <w:tcBorders>
              <w:top w:val="nil"/>
              <w:bottom w:val="dashSmallGap" w:sz="4" w:space="0" w:color="auto"/>
            </w:tcBorders>
            <w:shd w:val="clear" w:color="auto" w:fill="00003C"/>
          </w:tcPr>
          <w:p w14:paraId="35553298" w14:textId="36372BD2" w:rsidR="000B7574" w:rsidRPr="00A21C68" w:rsidRDefault="001C4C3E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1C4C3E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Quel renforcement des capacités envisagez-vous pour les partenaires</w:t>
            </w:r>
            <w:r w:rsidRPr="001C4C3E">
              <w:rPr>
                <w:rFonts w:ascii="Times New Roman" w:eastAsia="Times New Roman" w:hAnsi="Times New Roman"/>
                <w:b/>
                <w:sz w:val="16"/>
                <w:szCs w:val="16"/>
                <w:lang w:val="fr-FR" w:eastAsia="en-GB"/>
              </w:rPr>
              <w:t> </w:t>
            </w:r>
            <w:r w:rsidRPr="001C4C3E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? (100</w:t>
            </w:r>
            <w:r w:rsidRPr="001C4C3E">
              <w:rPr>
                <w:rFonts w:ascii="Times New Roman" w:eastAsia="Times New Roman" w:hAnsi="Times New Roman"/>
                <w:b/>
                <w:sz w:val="16"/>
                <w:szCs w:val="16"/>
                <w:lang w:val="fr-FR" w:eastAsia="en-GB"/>
              </w:rPr>
              <w:t> </w:t>
            </w:r>
            <w:r w:rsidRPr="001C4C3E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mots maximum)</w:t>
            </w:r>
          </w:p>
        </w:tc>
        <w:tc>
          <w:tcPr>
            <w:tcW w:w="5999" w:type="dxa"/>
            <w:gridSpan w:val="3"/>
          </w:tcPr>
          <w:p w14:paraId="2082D3E7" w14:textId="77777777" w:rsidR="000B7574" w:rsidRPr="00A21C68" w:rsidRDefault="000B7574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</w:tr>
      <w:tr w:rsidR="000453C8" w:rsidRPr="000453C8" w14:paraId="35E5CCDA" w14:textId="77777777" w:rsidTr="000453C8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34" w:type="dxa"/>
          <w:trHeight w:val="824"/>
        </w:trPr>
        <w:tc>
          <w:tcPr>
            <w:tcW w:w="4207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7014A9C7" w14:textId="77777777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DC2106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Quelles organisations proposées rejoindront le consortium en tant que Récipiendaires secondaires ?</w:t>
            </w:r>
          </w:p>
          <w:p w14:paraId="63C2309A" w14:textId="77777777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A21C68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 </w:t>
            </w:r>
          </w:p>
          <w:p w14:paraId="2BCF60C8" w14:textId="77777777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A21C68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 </w:t>
            </w:r>
          </w:p>
          <w:p w14:paraId="4DC0B485" w14:textId="77777777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A21C68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 </w:t>
            </w:r>
          </w:p>
          <w:p w14:paraId="0C15DDC1" w14:textId="25F2311A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A21C68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 </w:t>
            </w:r>
          </w:p>
        </w:tc>
        <w:tc>
          <w:tcPr>
            <w:tcW w:w="32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DE8E2D2" w14:textId="4EACE796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A21C68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N</w:t>
            </w:r>
            <w: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om</w:t>
            </w:r>
          </w:p>
        </w:tc>
        <w:tc>
          <w:tcPr>
            <w:tcW w:w="2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A52647D" w14:textId="10D40590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DB3091"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  <w:t>Rôle principal et valeur ajoutée</w:t>
            </w:r>
          </w:p>
        </w:tc>
      </w:tr>
      <w:tr w:rsidR="000453C8" w:rsidRPr="000453C8" w14:paraId="19C1A31A" w14:textId="77777777" w:rsidTr="000453C8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34" w:type="dxa"/>
          <w:trHeight w:val="188"/>
        </w:trPr>
        <w:tc>
          <w:tcPr>
            <w:tcW w:w="4207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4BF09EF0" w14:textId="352BA6F3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  <w:tc>
          <w:tcPr>
            <w:tcW w:w="32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90E2B8F" w14:textId="77777777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  <w:tc>
          <w:tcPr>
            <w:tcW w:w="2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FAA0D00" w14:textId="77777777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</w:tr>
      <w:tr w:rsidR="000453C8" w:rsidRPr="000453C8" w14:paraId="1628404D" w14:textId="77777777" w:rsidTr="000453C8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34" w:type="dxa"/>
          <w:trHeight w:val="188"/>
        </w:trPr>
        <w:tc>
          <w:tcPr>
            <w:tcW w:w="4207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349AD7B7" w14:textId="0331D7C6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  <w:tc>
          <w:tcPr>
            <w:tcW w:w="32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35254F5" w14:textId="77777777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  <w:tc>
          <w:tcPr>
            <w:tcW w:w="2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8920DCC" w14:textId="77777777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</w:tr>
      <w:tr w:rsidR="000453C8" w:rsidRPr="000453C8" w14:paraId="312B4FC5" w14:textId="77777777" w:rsidTr="000453C8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34" w:type="dxa"/>
          <w:trHeight w:val="188"/>
        </w:trPr>
        <w:tc>
          <w:tcPr>
            <w:tcW w:w="4207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213780BF" w14:textId="26E9199C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  <w:tc>
          <w:tcPr>
            <w:tcW w:w="32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952F0C2" w14:textId="77777777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  <w:tc>
          <w:tcPr>
            <w:tcW w:w="2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DEB265B" w14:textId="77777777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</w:tr>
      <w:tr w:rsidR="000453C8" w:rsidRPr="000453C8" w14:paraId="3E65AD75" w14:textId="77777777" w:rsidTr="000453C8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34" w:type="dxa"/>
          <w:trHeight w:val="188"/>
        </w:trPr>
        <w:tc>
          <w:tcPr>
            <w:tcW w:w="4207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65A002D2" w14:textId="39AC7E91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  <w:tc>
          <w:tcPr>
            <w:tcW w:w="32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6990C5A" w14:textId="77777777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  <w:tc>
          <w:tcPr>
            <w:tcW w:w="2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87BBF45" w14:textId="77777777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</w:tr>
      <w:tr w:rsidR="000453C8" w:rsidRPr="000453C8" w14:paraId="750347EE" w14:textId="77777777" w:rsidTr="00821535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34" w:type="dxa"/>
          <w:trHeight w:val="188"/>
        </w:trPr>
        <w:tc>
          <w:tcPr>
            <w:tcW w:w="4207" w:type="dxa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5DBC30DA" w14:textId="504631F7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  <w:tc>
          <w:tcPr>
            <w:tcW w:w="32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7AB02C0" w14:textId="77777777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  <w:tc>
          <w:tcPr>
            <w:tcW w:w="2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6953447" w14:textId="77777777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</w:tr>
      <w:tr w:rsidR="000453C8" w:rsidRPr="000453C8" w14:paraId="46650C6E" w14:textId="77777777" w:rsidTr="00821535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34" w:type="dxa"/>
          <w:trHeight w:val="188"/>
        </w:trPr>
        <w:tc>
          <w:tcPr>
            <w:tcW w:w="4207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19EB61E3" w14:textId="76538C62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  <w:tc>
          <w:tcPr>
            <w:tcW w:w="32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616EEA5" w14:textId="77777777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  <w:tc>
          <w:tcPr>
            <w:tcW w:w="2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8CE1E15" w14:textId="77777777" w:rsidR="000453C8" w:rsidRPr="00A21C68" w:rsidRDefault="000453C8" w:rsidP="009364D9">
            <w:pPr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</w:tr>
    </w:tbl>
    <w:p w14:paraId="2D9ABB05" w14:textId="77777777" w:rsidR="000B7574" w:rsidRPr="00A21C68" w:rsidRDefault="000B7574" w:rsidP="000B7574">
      <w:pPr>
        <w:rPr>
          <w:rFonts w:ascii="Poppins" w:hAnsi="Poppins" w:cs="Poppins"/>
          <w:sz w:val="16"/>
          <w:szCs w:val="16"/>
          <w:lang w:val="fr-FR"/>
        </w:rPr>
      </w:pPr>
    </w:p>
    <w:p w14:paraId="2405673D" w14:textId="77777777" w:rsidR="000B7574" w:rsidRPr="00A21C68" w:rsidRDefault="000B7574" w:rsidP="000B7574">
      <w:pPr>
        <w:rPr>
          <w:rFonts w:ascii="Poppins" w:hAnsi="Poppins" w:cs="Poppins"/>
          <w:sz w:val="16"/>
          <w:szCs w:val="16"/>
          <w:lang w:val="fr-FR"/>
        </w:rPr>
      </w:pPr>
    </w:p>
    <w:tbl>
      <w:tblPr>
        <w:tblW w:w="10206" w:type="dxa"/>
        <w:tblInd w:w="-575" w:type="dxa"/>
        <w:tblBorders>
          <w:top w:val="single" w:sz="6" w:space="0" w:color="C0C0C0"/>
          <w:left w:val="single" w:sz="6" w:space="0" w:color="C0C0C0"/>
          <w:bottom w:val="single" w:sz="6" w:space="0" w:color="C0C0C0"/>
          <w:right w:val="single" w:sz="6" w:space="0" w:color="C0C0C0"/>
          <w:insideH w:val="single" w:sz="6" w:space="0" w:color="C0C0C0"/>
          <w:insideV w:val="single" w:sz="6" w:space="0" w:color="C0C0C0"/>
        </w:tblBorders>
        <w:tblLook w:val="0000" w:firstRow="0" w:lastRow="0" w:firstColumn="0" w:lastColumn="0" w:noHBand="0" w:noVBand="0"/>
      </w:tblPr>
      <w:tblGrid>
        <w:gridCol w:w="2951"/>
        <w:gridCol w:w="1302"/>
        <w:gridCol w:w="5953"/>
      </w:tblGrid>
      <w:tr w:rsidR="000B7574" w:rsidRPr="000453C8" w14:paraId="20906C86" w14:textId="77777777" w:rsidTr="00BA7FFC">
        <w:trPr>
          <w:trHeight w:val="415"/>
        </w:trPr>
        <w:tc>
          <w:tcPr>
            <w:tcW w:w="10206" w:type="dxa"/>
            <w:gridSpan w:val="3"/>
            <w:tcBorders>
              <w:bottom w:val="single" w:sz="4" w:space="0" w:color="auto"/>
            </w:tcBorders>
            <w:shd w:val="clear" w:color="auto" w:fill="00003C"/>
          </w:tcPr>
          <w:p w14:paraId="52BC658B" w14:textId="6343E154" w:rsidR="000B7574" w:rsidRPr="00A21C68" w:rsidRDefault="00174DE3" w:rsidP="009364D9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  <w:r w:rsidRPr="00174DE3">
              <w:rPr>
                <w:rFonts w:ascii="Poppins" w:eastAsia="Times New Roman" w:hAnsi="Poppins" w:cs="Poppins"/>
                <w:b/>
                <w:sz w:val="16"/>
                <w:szCs w:val="16"/>
                <w:lang w:val="fr-FR"/>
              </w:rPr>
              <w:t xml:space="preserve">Disposez-vous de politiques ou de directives écrites couvrant les domaines suivants (150 mots maximum)?  </w:t>
            </w:r>
          </w:p>
        </w:tc>
      </w:tr>
      <w:tr w:rsidR="000B7574" w:rsidRPr="000453C8" w14:paraId="00E1CEDB" w14:textId="77777777" w:rsidTr="00BA7FFC">
        <w:trPr>
          <w:trHeight w:val="415"/>
        </w:trPr>
        <w:tc>
          <w:tcPr>
            <w:tcW w:w="2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02127" w14:textId="77777777" w:rsidR="000B7574" w:rsidRPr="00A21C68" w:rsidRDefault="000B7574" w:rsidP="009364D9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24B228" w14:textId="4728B98E" w:rsidR="000B7574" w:rsidRPr="00A21C68" w:rsidDel="00DF3DC4" w:rsidRDefault="00551C8E" w:rsidP="00551C8E">
            <w:pPr>
              <w:rPr>
                <w:rFonts w:ascii="Poppins" w:hAnsi="Poppins" w:cs="Poppins"/>
                <w:sz w:val="16"/>
                <w:szCs w:val="16"/>
                <w:lang w:val="fr-FR"/>
              </w:rPr>
            </w:pPr>
            <w:r w:rsidRPr="00551C8E">
              <w:rPr>
                <w:rFonts w:ascii="Poppins" w:hAnsi="Poppins" w:cs="Poppins"/>
                <w:sz w:val="16"/>
                <w:szCs w:val="16"/>
                <w:lang w:val="fr-FR"/>
              </w:rPr>
              <w:t>Oui/Non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36BF8" w14:textId="5BED4E8C" w:rsidR="000B7574" w:rsidRPr="00A21C68" w:rsidDel="00DF3DC4" w:rsidRDefault="00737E1E" w:rsidP="009364D9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  <w:r w:rsidRPr="00737E1E">
              <w:rPr>
                <w:rFonts w:ascii="Poppins" w:hAnsi="Poppins" w:cs="Poppins"/>
                <w:sz w:val="16"/>
                <w:szCs w:val="16"/>
                <w:lang w:val="fr-FR"/>
              </w:rPr>
              <w:t>Commentaires (brève description des principaux points couverts)</w:t>
            </w:r>
          </w:p>
        </w:tc>
      </w:tr>
      <w:tr w:rsidR="00CD63A1" w:rsidRPr="00A21C68" w14:paraId="59971CCA" w14:textId="77777777" w:rsidTr="00BA7FFC">
        <w:trPr>
          <w:trHeight w:val="415"/>
        </w:trPr>
        <w:tc>
          <w:tcPr>
            <w:tcW w:w="2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2353E7" w14:textId="500A3F01" w:rsidR="00CD63A1" w:rsidRPr="00A21C68" w:rsidDel="00DF3DC4" w:rsidRDefault="00CD63A1" w:rsidP="00CD63A1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Sécurité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356C14D" w14:textId="77777777" w:rsidR="00CD63A1" w:rsidRPr="00A21C68" w:rsidDel="00DF3DC4" w:rsidRDefault="00CD63A1" w:rsidP="00CD63A1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2426E87" w14:textId="77777777" w:rsidR="00CD63A1" w:rsidRPr="00A21C68" w:rsidDel="00DF3DC4" w:rsidRDefault="00CD63A1" w:rsidP="00CD63A1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</w:p>
        </w:tc>
      </w:tr>
      <w:tr w:rsidR="00ED4254" w:rsidRPr="009260FD" w14:paraId="15F8264C" w14:textId="77777777" w:rsidTr="00BA7FFC">
        <w:trPr>
          <w:trHeight w:val="415"/>
        </w:trPr>
        <w:tc>
          <w:tcPr>
            <w:tcW w:w="2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A53E6D" w14:textId="14E354AD" w:rsidR="00ED4254" w:rsidRDefault="009260FD" w:rsidP="00CD63A1">
            <w:pPr>
              <w:ind w:left="10"/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</w:pPr>
            <w:r w:rsidRPr="009260FD"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Suivi et évaluation au niveau de l'organisation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2589179" w14:textId="77777777" w:rsidR="00ED4254" w:rsidRPr="00A21C68" w:rsidDel="00DF3DC4" w:rsidRDefault="00ED4254" w:rsidP="00CD63A1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AD19970" w14:textId="77777777" w:rsidR="00ED4254" w:rsidRPr="00A21C68" w:rsidDel="00DF3DC4" w:rsidRDefault="00ED4254" w:rsidP="00CD63A1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</w:p>
        </w:tc>
      </w:tr>
      <w:tr w:rsidR="00CD63A1" w:rsidRPr="00A21C68" w14:paraId="1C83D63E" w14:textId="77777777" w:rsidTr="00BA7FFC">
        <w:trPr>
          <w:trHeight w:val="415"/>
        </w:trPr>
        <w:tc>
          <w:tcPr>
            <w:tcW w:w="2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4376E0" w14:textId="62F3C1EB" w:rsidR="00CD63A1" w:rsidRPr="00A21C68" w:rsidDel="00DF3DC4" w:rsidRDefault="00CD63A1" w:rsidP="00CD63A1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Genre et Diversité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C341D3B" w14:textId="77777777" w:rsidR="00CD63A1" w:rsidRPr="00A21C68" w:rsidDel="00DF3DC4" w:rsidRDefault="00CD63A1" w:rsidP="00CD63A1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6524092" w14:textId="77777777" w:rsidR="00CD63A1" w:rsidRPr="00A21C68" w:rsidDel="00DF3DC4" w:rsidRDefault="00CD63A1" w:rsidP="00CD63A1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</w:p>
        </w:tc>
      </w:tr>
      <w:tr w:rsidR="00CD63A1" w:rsidRPr="00A21C68" w14:paraId="3D6943F3" w14:textId="77777777" w:rsidTr="00BA7FFC">
        <w:trPr>
          <w:trHeight w:val="415"/>
        </w:trPr>
        <w:tc>
          <w:tcPr>
            <w:tcW w:w="2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BEBAA7" w14:textId="47043BDB" w:rsidR="00CD63A1" w:rsidRPr="00A21C68" w:rsidRDefault="00CD63A1" w:rsidP="00CD63A1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Protection de l’Enfant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80B6001" w14:textId="77777777" w:rsidR="00CD63A1" w:rsidRPr="00A21C68" w:rsidDel="00DF3DC4" w:rsidRDefault="00CD63A1" w:rsidP="00CD63A1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76EB6D8" w14:textId="77777777" w:rsidR="00CD63A1" w:rsidRPr="00A21C68" w:rsidDel="00DF3DC4" w:rsidRDefault="00CD63A1" w:rsidP="00CD63A1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</w:p>
        </w:tc>
      </w:tr>
      <w:tr w:rsidR="00CD63A1" w:rsidRPr="00A21C68" w14:paraId="267F70CB" w14:textId="77777777" w:rsidTr="00BA7FFC">
        <w:trPr>
          <w:trHeight w:val="415"/>
        </w:trPr>
        <w:tc>
          <w:tcPr>
            <w:tcW w:w="2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60A60F" w14:textId="26672A37" w:rsidR="00CD63A1" w:rsidRPr="00A21C68" w:rsidRDefault="00CD63A1" w:rsidP="00CD63A1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Jeunesse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8CF4CB1" w14:textId="77777777" w:rsidR="00CD63A1" w:rsidRPr="00A21C68" w:rsidDel="00DF3DC4" w:rsidRDefault="00CD63A1" w:rsidP="00CD63A1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3BDE178" w14:textId="77777777" w:rsidR="00CD63A1" w:rsidRPr="00A21C68" w:rsidDel="00DF3DC4" w:rsidRDefault="00CD63A1" w:rsidP="00CD63A1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</w:p>
        </w:tc>
      </w:tr>
      <w:tr w:rsidR="00CD63A1" w:rsidRPr="000453C8" w14:paraId="2FABDEA5" w14:textId="77777777" w:rsidTr="00BA7FFC">
        <w:trPr>
          <w:trHeight w:val="415"/>
        </w:trPr>
        <w:tc>
          <w:tcPr>
            <w:tcW w:w="2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16D811" w14:textId="3745015D" w:rsidR="00CD63A1" w:rsidRPr="00A21C68" w:rsidRDefault="00CD63A1" w:rsidP="00CD63A1">
            <w:pPr>
              <w:ind w:left="10"/>
              <w:rPr>
                <w:rFonts w:ascii="Poppins" w:hAnsi="Poppins" w:cs="Poppins"/>
                <w:b/>
                <w:bCs/>
                <w:sz w:val="16"/>
                <w:szCs w:val="16"/>
                <w:lang w:val="fr-FR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Identification et sélection des Récipiendaires secondaires</w:t>
            </w:r>
            <w:r>
              <w:rPr>
                <w:rStyle w:val="superscript"/>
                <w:rFonts w:ascii="Poppins" w:hAnsi="Poppins" w:cs="Poppins"/>
                <w:sz w:val="12"/>
                <w:szCs w:val="12"/>
                <w:vertAlign w:val="superscript"/>
                <w:lang w:val="fr-FR"/>
              </w:rPr>
              <w:t>1</w:t>
            </w: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 </w:t>
            </w:r>
            <w:r w:rsidRPr="00CD63A1">
              <w:rPr>
                <w:rStyle w:val="eop"/>
                <w:rFonts w:ascii="Poppins" w:hAnsi="Poppins" w:cs="Poppins"/>
                <w:sz w:val="16"/>
                <w:szCs w:val="16"/>
                <w:lang w:val="fr-CH"/>
              </w:rPr>
              <w:t> 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16BC01E" w14:textId="77777777" w:rsidR="00CD63A1" w:rsidRPr="00A21C68" w:rsidDel="00DF3DC4" w:rsidRDefault="00CD63A1" w:rsidP="00CD63A1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DB624BA" w14:textId="77777777" w:rsidR="00CD63A1" w:rsidRPr="00A21C68" w:rsidDel="00DF3DC4" w:rsidRDefault="00CD63A1" w:rsidP="00CD63A1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</w:p>
        </w:tc>
      </w:tr>
      <w:tr w:rsidR="00CD63A1" w:rsidRPr="000453C8" w14:paraId="36AAE4B0" w14:textId="77777777" w:rsidTr="00BA7FFC">
        <w:trPr>
          <w:trHeight w:val="415"/>
        </w:trPr>
        <w:tc>
          <w:tcPr>
            <w:tcW w:w="2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761B3E" w14:textId="765D18B4" w:rsidR="00CD63A1" w:rsidRPr="00A21C68" w:rsidRDefault="00CD63A1" w:rsidP="00CD63A1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Gestion financière des Récipiendaires secondaires</w:t>
            </w:r>
            <w:r w:rsidRPr="00CD63A1">
              <w:rPr>
                <w:rStyle w:val="eop"/>
                <w:rFonts w:ascii="Poppins" w:hAnsi="Poppins" w:cs="Poppins"/>
                <w:sz w:val="16"/>
                <w:szCs w:val="16"/>
                <w:lang w:val="fr-CH"/>
              </w:rPr>
              <w:t> 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4FFEA9A" w14:textId="77777777" w:rsidR="00CD63A1" w:rsidRPr="00A21C68" w:rsidDel="00DF3DC4" w:rsidRDefault="00CD63A1" w:rsidP="00CD63A1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8D7B796" w14:textId="77777777" w:rsidR="00CD63A1" w:rsidRPr="00A21C68" w:rsidDel="00DF3DC4" w:rsidRDefault="00CD63A1" w:rsidP="00CD63A1">
            <w:pPr>
              <w:ind w:left="10"/>
              <w:rPr>
                <w:rFonts w:ascii="Poppins" w:hAnsi="Poppins" w:cs="Poppins"/>
                <w:sz w:val="16"/>
                <w:szCs w:val="16"/>
                <w:lang w:val="fr-FR"/>
              </w:rPr>
            </w:pPr>
          </w:p>
        </w:tc>
      </w:tr>
    </w:tbl>
    <w:p w14:paraId="5513FCB1" w14:textId="0549B9A8" w:rsidR="000B7574" w:rsidRPr="00A21C68" w:rsidRDefault="000B7574" w:rsidP="000B7574">
      <w:pPr>
        <w:rPr>
          <w:rFonts w:ascii="Poppins" w:hAnsi="Poppins" w:cs="Poppins"/>
          <w:sz w:val="16"/>
          <w:szCs w:val="16"/>
          <w:lang w:val="fr-FR"/>
        </w:rPr>
      </w:pPr>
    </w:p>
    <w:p w14:paraId="78641ECC" w14:textId="77777777" w:rsidR="00B31349" w:rsidRPr="00A21C68" w:rsidRDefault="00B31349" w:rsidP="000B7574">
      <w:pPr>
        <w:rPr>
          <w:rFonts w:ascii="Poppins" w:hAnsi="Poppins" w:cs="Poppins"/>
          <w:sz w:val="16"/>
          <w:szCs w:val="16"/>
          <w:lang w:val="fr-FR"/>
        </w:rPr>
      </w:pPr>
    </w:p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1701"/>
        <w:gridCol w:w="850"/>
        <w:gridCol w:w="851"/>
        <w:gridCol w:w="1701"/>
        <w:gridCol w:w="1701"/>
        <w:gridCol w:w="1701"/>
      </w:tblGrid>
      <w:tr w:rsidR="009D1ECB" w:rsidRPr="000453C8" w14:paraId="7ECDD536" w14:textId="77777777" w:rsidTr="00BA7FFC">
        <w:tc>
          <w:tcPr>
            <w:tcW w:w="425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00003C"/>
          </w:tcPr>
          <w:p w14:paraId="5FADCD38" w14:textId="5D8E4BEA" w:rsidR="009D1ECB" w:rsidRDefault="00727AA9" w:rsidP="005C2202">
            <w:pPr>
              <w:rPr>
                <w:rStyle w:val="normaltextrun"/>
                <w:rFonts w:ascii="Poppins" w:hAnsi="Poppins" w:cs="Poppins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727AA9">
              <w:rPr>
                <w:rStyle w:val="normaltextrun"/>
                <w:rFonts w:ascii="Poppins" w:hAnsi="Poppins" w:cs="Poppins"/>
                <w:b/>
                <w:bCs/>
                <w:color w:val="FFFFFF"/>
                <w:sz w:val="16"/>
                <w:szCs w:val="16"/>
                <w:lang w:val="fr-FR"/>
              </w:rPr>
              <w:t>Combien d'employés avez-vous au siège ?</w:t>
            </w:r>
          </w:p>
        </w:tc>
        <w:tc>
          <w:tcPr>
            <w:tcW w:w="5954" w:type="dxa"/>
            <w:gridSpan w:val="4"/>
            <w:tcBorders>
              <w:bottom w:val="single" w:sz="4" w:space="0" w:color="auto"/>
            </w:tcBorders>
          </w:tcPr>
          <w:p w14:paraId="29A6CB31" w14:textId="77777777" w:rsidR="009D1ECB" w:rsidRPr="00A21C68" w:rsidRDefault="009D1ECB" w:rsidP="005C2202">
            <w:pPr>
              <w:jc w:val="both"/>
              <w:rPr>
                <w:rFonts w:ascii="Poppins" w:eastAsia="Times New Roman" w:hAnsi="Poppins" w:cs="Poppins"/>
                <w:sz w:val="16"/>
                <w:szCs w:val="16"/>
                <w:lang w:val="fr-FR" w:eastAsia="en-GB"/>
              </w:rPr>
            </w:pPr>
          </w:p>
        </w:tc>
      </w:tr>
      <w:tr w:rsidR="005C2202" w:rsidRPr="000453C8" w14:paraId="69628A54" w14:textId="77777777" w:rsidTr="00BA7FFC">
        <w:tc>
          <w:tcPr>
            <w:tcW w:w="425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00003C"/>
          </w:tcPr>
          <w:p w14:paraId="7AD1FA73" w14:textId="3A920B16" w:rsidR="005C2202" w:rsidRPr="00A21C68" w:rsidRDefault="005C2202" w:rsidP="005C2202">
            <w:pPr>
              <w:rPr>
                <w:rFonts w:ascii="Poppins" w:eastAsia="Times New Roman" w:hAnsi="Poppins" w:cs="Poppins"/>
                <w:b/>
                <w:bCs/>
                <w:sz w:val="16"/>
                <w:szCs w:val="16"/>
                <w:lang w:val="fr-FR" w:eastAsia="en-GB"/>
              </w:rPr>
            </w:pPr>
            <w:r>
              <w:rPr>
                <w:rStyle w:val="normaltextrun"/>
                <w:rFonts w:ascii="Poppins" w:hAnsi="Poppins" w:cs="Poppins"/>
                <w:b/>
                <w:bCs/>
                <w:color w:val="FFFFFF"/>
                <w:sz w:val="16"/>
                <w:szCs w:val="16"/>
                <w:lang w:val="fr-FR"/>
              </w:rPr>
              <w:t>Nombre d’employés dédiés à la finance : </w:t>
            </w:r>
            <w:r w:rsidRPr="005C2202">
              <w:rPr>
                <w:rStyle w:val="eop"/>
                <w:rFonts w:ascii="Poppins" w:hAnsi="Poppins" w:cs="Poppins"/>
                <w:sz w:val="16"/>
                <w:szCs w:val="16"/>
                <w:lang w:val="fr-CH"/>
              </w:rPr>
              <w:t> </w:t>
            </w:r>
          </w:p>
        </w:tc>
        <w:tc>
          <w:tcPr>
            <w:tcW w:w="5954" w:type="dxa"/>
            <w:gridSpan w:val="4"/>
            <w:tcBorders>
              <w:bottom w:val="single" w:sz="4" w:space="0" w:color="auto"/>
            </w:tcBorders>
          </w:tcPr>
          <w:p w14:paraId="6481FA0C" w14:textId="77777777" w:rsidR="005C2202" w:rsidRPr="00A21C68" w:rsidRDefault="005C2202" w:rsidP="005C2202">
            <w:pPr>
              <w:jc w:val="both"/>
              <w:rPr>
                <w:rFonts w:ascii="Poppins" w:eastAsia="Times New Roman" w:hAnsi="Poppins" w:cs="Poppins"/>
                <w:sz w:val="16"/>
                <w:szCs w:val="16"/>
                <w:lang w:val="fr-FR" w:eastAsia="en-GB"/>
              </w:rPr>
            </w:pPr>
          </w:p>
        </w:tc>
      </w:tr>
      <w:tr w:rsidR="005C2202" w:rsidRPr="000453C8" w14:paraId="6836DA9A" w14:textId="77777777" w:rsidTr="00BA7FFC">
        <w:tc>
          <w:tcPr>
            <w:tcW w:w="425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00003C"/>
          </w:tcPr>
          <w:p w14:paraId="74008CA1" w14:textId="0BEFFE44" w:rsidR="005C2202" w:rsidRPr="00A21C68" w:rsidRDefault="005C2202" w:rsidP="005C2202">
            <w:pPr>
              <w:rPr>
                <w:rFonts w:ascii="Poppins" w:eastAsia="Times New Roman" w:hAnsi="Poppins" w:cs="Poppins"/>
                <w:b/>
                <w:bCs/>
                <w:sz w:val="16"/>
                <w:szCs w:val="16"/>
                <w:lang w:val="fr-FR" w:eastAsia="en-GB"/>
              </w:rPr>
            </w:pPr>
            <w:r>
              <w:rPr>
                <w:rStyle w:val="normaltextrun"/>
                <w:rFonts w:ascii="Poppins" w:hAnsi="Poppins" w:cs="Poppins"/>
                <w:b/>
                <w:bCs/>
                <w:color w:val="FFFFFF"/>
                <w:sz w:val="16"/>
                <w:szCs w:val="16"/>
                <w:lang w:val="fr-FR"/>
              </w:rPr>
              <w:t>Existe-t-il une fonction d’audit interne au sein de l’organisation</w:t>
            </w:r>
            <w:r>
              <w:rPr>
                <w:rStyle w:val="normaltextrun"/>
                <w:rFonts w:ascii="Times New Roman" w:hAnsi="Times New Roman"/>
                <w:b/>
                <w:bCs/>
                <w:color w:val="FFFFFF"/>
                <w:sz w:val="16"/>
                <w:szCs w:val="16"/>
                <w:lang w:val="fr-FR"/>
              </w:rPr>
              <w:t> </w:t>
            </w:r>
            <w:r>
              <w:rPr>
                <w:rStyle w:val="normaltextrun"/>
                <w:rFonts w:ascii="Poppins" w:hAnsi="Poppins" w:cs="Poppins"/>
                <w:b/>
                <w:bCs/>
                <w:color w:val="FFFFFF"/>
                <w:sz w:val="16"/>
                <w:szCs w:val="16"/>
                <w:lang w:val="fr-FR"/>
              </w:rPr>
              <w:t>? Si oui, à qui le responsable de l’audit interne rend-il compte</w:t>
            </w:r>
            <w:r>
              <w:rPr>
                <w:rStyle w:val="normaltextrun"/>
                <w:rFonts w:ascii="Times New Roman" w:hAnsi="Times New Roman"/>
                <w:b/>
                <w:bCs/>
                <w:color w:val="FFFFFF"/>
                <w:sz w:val="16"/>
                <w:szCs w:val="16"/>
                <w:lang w:val="fr-FR"/>
              </w:rPr>
              <w:t> </w:t>
            </w:r>
            <w:r>
              <w:rPr>
                <w:rStyle w:val="normaltextrun"/>
                <w:rFonts w:ascii="Poppins" w:hAnsi="Poppins" w:cs="Poppins"/>
                <w:b/>
                <w:bCs/>
                <w:color w:val="FFFFFF"/>
                <w:sz w:val="16"/>
                <w:szCs w:val="16"/>
                <w:lang w:val="fr-FR"/>
              </w:rPr>
              <w:t>? </w:t>
            </w:r>
            <w:r w:rsidRPr="005C2202">
              <w:rPr>
                <w:rStyle w:val="eop"/>
                <w:rFonts w:ascii="Poppins" w:hAnsi="Poppins" w:cs="Poppins"/>
                <w:sz w:val="16"/>
                <w:szCs w:val="16"/>
                <w:lang w:val="fr-CH"/>
              </w:rPr>
              <w:t> </w:t>
            </w:r>
          </w:p>
        </w:tc>
        <w:tc>
          <w:tcPr>
            <w:tcW w:w="5954" w:type="dxa"/>
            <w:gridSpan w:val="4"/>
            <w:tcBorders>
              <w:bottom w:val="single" w:sz="4" w:space="0" w:color="auto"/>
            </w:tcBorders>
          </w:tcPr>
          <w:p w14:paraId="541FEF94" w14:textId="10FA229D" w:rsidR="005C2202" w:rsidRPr="00A21C68" w:rsidRDefault="005C2202" w:rsidP="005C2202">
            <w:pPr>
              <w:jc w:val="both"/>
              <w:rPr>
                <w:rFonts w:ascii="Poppins" w:eastAsia="Times New Roman" w:hAnsi="Poppins" w:cs="Poppins"/>
                <w:sz w:val="16"/>
                <w:szCs w:val="16"/>
                <w:lang w:val="fr-FR" w:eastAsia="en-GB"/>
              </w:rPr>
            </w:pPr>
            <w:r w:rsidRPr="005C2202">
              <w:rPr>
                <w:rStyle w:val="eop"/>
                <w:rFonts w:ascii="Poppins" w:hAnsi="Poppins" w:cs="Poppins"/>
                <w:sz w:val="16"/>
                <w:szCs w:val="16"/>
                <w:lang w:val="fr-CH"/>
              </w:rPr>
              <w:t> </w:t>
            </w:r>
          </w:p>
        </w:tc>
      </w:tr>
      <w:tr w:rsidR="005C2202" w:rsidRPr="000453C8" w14:paraId="2BC998A1" w14:textId="77777777" w:rsidTr="00D57D8C">
        <w:trPr>
          <w:trHeight w:val="70"/>
        </w:trPr>
        <w:tc>
          <w:tcPr>
            <w:tcW w:w="8505" w:type="dxa"/>
            <w:gridSpan w:val="6"/>
            <w:shd w:val="clear" w:color="auto" w:fill="00003C"/>
          </w:tcPr>
          <w:p w14:paraId="1B6D3DFC" w14:textId="37EDDA09" w:rsidR="005C2202" w:rsidRPr="00A21C68" w:rsidRDefault="005C2202" w:rsidP="005C2202">
            <w:pPr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>
              <w:rPr>
                <w:rStyle w:val="normaltextrun"/>
                <w:rFonts w:ascii="Poppins" w:hAnsi="Poppins" w:cs="Poppins"/>
                <w:b/>
                <w:bCs/>
                <w:color w:val="FFFFFF"/>
                <w:sz w:val="16"/>
                <w:szCs w:val="16"/>
                <w:lang w:val="fr-FR"/>
              </w:rPr>
              <w:t>Disposez-vous de politiques ou de directives écrites couvrant les domaines suivants</w:t>
            </w:r>
            <w:r>
              <w:rPr>
                <w:rStyle w:val="normaltextrun"/>
                <w:rFonts w:ascii="Times New Roman" w:hAnsi="Times New Roman"/>
                <w:b/>
                <w:bCs/>
                <w:color w:val="FFFFFF"/>
                <w:sz w:val="16"/>
                <w:szCs w:val="16"/>
                <w:lang w:val="fr-FR"/>
              </w:rPr>
              <w:t> </w:t>
            </w:r>
            <w:r>
              <w:rPr>
                <w:rStyle w:val="normaltextrun"/>
                <w:rFonts w:ascii="Poppins" w:hAnsi="Poppins" w:cs="Poppins"/>
                <w:b/>
                <w:bCs/>
                <w:color w:val="FFFFFF"/>
                <w:sz w:val="16"/>
                <w:szCs w:val="16"/>
                <w:lang w:val="fr-FR"/>
              </w:rPr>
              <w:t>? </w:t>
            </w:r>
            <w:r w:rsidRPr="005C2202">
              <w:rPr>
                <w:rStyle w:val="eop"/>
                <w:rFonts w:ascii="Poppins" w:hAnsi="Poppins" w:cs="Poppins"/>
                <w:sz w:val="16"/>
                <w:szCs w:val="16"/>
                <w:lang w:val="fr-CH"/>
              </w:rPr>
              <w:t> </w:t>
            </w:r>
          </w:p>
        </w:tc>
        <w:tc>
          <w:tcPr>
            <w:tcW w:w="1701" w:type="dxa"/>
            <w:shd w:val="clear" w:color="auto" w:fill="00003C"/>
            <w:vAlign w:val="center"/>
          </w:tcPr>
          <w:p w14:paraId="48EF9F93" w14:textId="77777777" w:rsidR="005C2202" w:rsidRPr="00A21C68" w:rsidRDefault="005C2202" w:rsidP="005C2202">
            <w:pPr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</w:tr>
      <w:tr w:rsidR="002B4326" w:rsidRPr="00A21C68" w14:paraId="54AB501A" w14:textId="77777777" w:rsidTr="00BA7FFC">
        <w:tc>
          <w:tcPr>
            <w:tcW w:w="1701" w:type="dxa"/>
            <w:shd w:val="clear" w:color="auto" w:fill="FFFFFF"/>
          </w:tcPr>
          <w:p w14:paraId="6FF1243D" w14:textId="6DBA5DFB" w:rsidR="002B4326" w:rsidRPr="00A21C68" w:rsidRDefault="002B4326" w:rsidP="002B4326">
            <w:pPr>
              <w:rPr>
                <w:rFonts w:ascii="Poppins" w:eastAsia="Times New Roman" w:hAnsi="Poppins" w:cs="Poppins"/>
                <w:sz w:val="16"/>
                <w:szCs w:val="16"/>
                <w:lang w:val="fr-FR" w:eastAsia="en-GB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 xml:space="preserve">Comptabilité et </w:t>
            </w:r>
            <w:proofErr w:type="spellStart"/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reporting</w:t>
            </w:r>
            <w:proofErr w:type="spellEnd"/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 xml:space="preserve"> financier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  <w:tc>
          <w:tcPr>
            <w:tcW w:w="1701" w:type="dxa"/>
            <w:shd w:val="clear" w:color="auto" w:fill="FFFFFF"/>
          </w:tcPr>
          <w:p w14:paraId="11082A81" w14:textId="1E58F1DA" w:rsidR="002B4326" w:rsidRPr="00A21C68" w:rsidRDefault="002B4326" w:rsidP="002B4326">
            <w:pPr>
              <w:rPr>
                <w:rFonts w:ascii="Poppins" w:eastAsia="Times New Roman" w:hAnsi="Poppins" w:cs="Poppins"/>
                <w:sz w:val="16"/>
                <w:szCs w:val="16"/>
                <w:lang w:val="fr-FR" w:eastAsia="en-GB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Gestion du budget et de la trésorerie</w:t>
            </w:r>
            <w:r w:rsidRPr="002B4326">
              <w:rPr>
                <w:rStyle w:val="eop"/>
                <w:rFonts w:ascii="Poppins" w:hAnsi="Poppins" w:cs="Poppins"/>
                <w:sz w:val="16"/>
                <w:szCs w:val="16"/>
                <w:lang w:val="fr-CH"/>
              </w:rPr>
              <w:t> </w:t>
            </w:r>
          </w:p>
        </w:tc>
        <w:tc>
          <w:tcPr>
            <w:tcW w:w="1701" w:type="dxa"/>
            <w:gridSpan w:val="2"/>
            <w:shd w:val="clear" w:color="auto" w:fill="FFFFFF"/>
          </w:tcPr>
          <w:p w14:paraId="01535189" w14:textId="07266B52" w:rsidR="002B4326" w:rsidRPr="00A21C68" w:rsidRDefault="002B4326" w:rsidP="002B4326">
            <w:pPr>
              <w:rPr>
                <w:rFonts w:ascii="Poppins" w:eastAsia="Times New Roman" w:hAnsi="Poppins" w:cs="Poppins"/>
                <w:sz w:val="16"/>
                <w:szCs w:val="16"/>
                <w:lang w:val="fr-FR" w:eastAsia="en-GB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Gestion des ressources humaines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  <w:tc>
          <w:tcPr>
            <w:tcW w:w="1701" w:type="dxa"/>
            <w:shd w:val="clear" w:color="auto" w:fill="FFFFFF"/>
          </w:tcPr>
          <w:p w14:paraId="746BB0DC" w14:textId="756C6AB2" w:rsidR="002B4326" w:rsidRPr="00A21C68" w:rsidRDefault="002B4326" w:rsidP="002B4326">
            <w:pPr>
              <w:rPr>
                <w:rFonts w:ascii="Poppins" w:eastAsia="Times New Roman" w:hAnsi="Poppins" w:cs="Poppins"/>
                <w:sz w:val="16"/>
                <w:szCs w:val="16"/>
                <w:lang w:val="fr-FR" w:eastAsia="en-GB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Achat de biens et services</w:t>
            </w:r>
            <w:r w:rsidRPr="002B4326">
              <w:rPr>
                <w:rStyle w:val="eop"/>
                <w:rFonts w:ascii="Poppins" w:hAnsi="Poppins" w:cs="Poppins"/>
                <w:sz w:val="16"/>
                <w:szCs w:val="16"/>
                <w:lang w:val="fr-CH"/>
              </w:rPr>
              <w:t> </w:t>
            </w:r>
          </w:p>
        </w:tc>
        <w:tc>
          <w:tcPr>
            <w:tcW w:w="1701" w:type="dxa"/>
            <w:shd w:val="clear" w:color="auto" w:fill="FFFFFF"/>
          </w:tcPr>
          <w:p w14:paraId="626CDBAF" w14:textId="2BB50CAD" w:rsidR="002B4326" w:rsidRPr="00A21C68" w:rsidRDefault="002B4326" w:rsidP="002B4326">
            <w:pPr>
              <w:rPr>
                <w:rFonts w:ascii="Poppins" w:eastAsia="Times New Roman" w:hAnsi="Poppins" w:cs="Poppins"/>
                <w:sz w:val="16"/>
                <w:szCs w:val="16"/>
                <w:lang w:val="fr-FR" w:eastAsia="en-GB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Fraude et corruption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  <w:tc>
          <w:tcPr>
            <w:tcW w:w="1701" w:type="dxa"/>
            <w:shd w:val="clear" w:color="auto" w:fill="FFFFFF"/>
          </w:tcPr>
          <w:p w14:paraId="0534C662" w14:textId="2376673B" w:rsidR="002B4326" w:rsidRPr="00A21C68" w:rsidRDefault="002B4326" w:rsidP="002B4326">
            <w:pPr>
              <w:rPr>
                <w:rFonts w:ascii="Poppins" w:eastAsia="Times New Roman" w:hAnsi="Poppins" w:cs="Poppins"/>
                <w:sz w:val="16"/>
                <w:szCs w:val="16"/>
                <w:lang w:val="fr-FR" w:eastAsia="en-GB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Conflit d’intérêts 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</w:tr>
      <w:tr w:rsidR="000B7574" w:rsidRPr="00A21C68" w14:paraId="2006971D" w14:textId="77777777" w:rsidTr="00BA7FFC">
        <w:tc>
          <w:tcPr>
            <w:tcW w:w="1701" w:type="dxa"/>
            <w:shd w:val="clear" w:color="auto" w:fill="FFFFFF"/>
          </w:tcPr>
          <w:p w14:paraId="4B2CDF9E" w14:textId="4F24A0EE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A21C68"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5F05427" wp14:editId="435FD96A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80010</wp:posOffset>
                      </wp:positionV>
                      <wp:extent cx="941705" cy="266700"/>
                      <wp:effectExtent l="13970" t="10795" r="6350" b="8255"/>
                      <wp:wrapNone/>
                      <wp:docPr id="9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1705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6B2DB07" w14:textId="77777777" w:rsidR="000B7574" w:rsidRPr="008B786A" w:rsidRDefault="000B7574" w:rsidP="000B7574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5F0542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" o:spid="_x0000_s1026" type="#_x0000_t202" style="position:absolute;left:0;text-align:left;margin-left:.4pt;margin-top:6.3pt;width:74.1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" strokeweight=".5pt">
                      <v:textbox>
                        <w:txbxContent>
                          <w:p w14:paraId="16B2DB07" w14:textId="77777777" w:rsidR="000B7574" w:rsidRPr="008B786A" w:rsidRDefault="000B7574" w:rsidP="000B7574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38B9900" w14:textId="77777777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6D795E5A" w14:textId="44857FD9" w:rsidR="000B7574" w:rsidRPr="00A21C68" w:rsidRDefault="000B7574" w:rsidP="009364D9">
            <w:pPr>
              <w:jc w:val="center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A21C68"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6FD8FD82" wp14:editId="738B5D41">
                      <wp:simplePos x="0" y="0"/>
                      <wp:positionH relativeFrom="column">
                        <wp:posOffset>18415</wp:posOffset>
                      </wp:positionH>
                      <wp:positionV relativeFrom="paragraph">
                        <wp:posOffset>-13335</wp:posOffset>
                      </wp:positionV>
                      <wp:extent cx="941070" cy="266065"/>
                      <wp:effectExtent l="12065" t="12700" r="8890" b="6985"/>
                      <wp:wrapNone/>
                      <wp:docPr id="8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1070" cy="2660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01DDF3" w14:textId="77777777" w:rsidR="000B7574" w:rsidRDefault="000B7574" w:rsidP="000B7574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D8FD82" id="Text Box 8" o:spid="_x0000_s1027" type="#_x0000_t202" style="position:absolute;left:0;text-align:left;margin-left:1.45pt;margin-top:-1.05pt;width:74.1pt;height:20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" strokeweight=".5pt">
                      <v:textbox>
                        <w:txbxContent>
                          <w:p w14:paraId="4001DDF3" w14:textId="77777777" w:rsidR="000B7574" w:rsidRDefault="000B7574" w:rsidP="000B7574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gridSpan w:val="2"/>
            <w:shd w:val="clear" w:color="auto" w:fill="FFFFFF"/>
          </w:tcPr>
          <w:p w14:paraId="64259C3A" w14:textId="1200A0F6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A21C68"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72825DE8" wp14:editId="1D10365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79375</wp:posOffset>
                      </wp:positionV>
                      <wp:extent cx="941705" cy="277495"/>
                      <wp:effectExtent l="6985" t="10160" r="13335" b="7620"/>
                      <wp:wrapNone/>
                      <wp:docPr id="7" name="Text Box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1705" cy="2774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8C0B1F" w14:textId="77777777" w:rsidR="000B7574" w:rsidRPr="008B786A" w:rsidRDefault="000B7574" w:rsidP="000B7574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825DE8" id="Text Box 7" o:spid="_x0000_s1028" type="#_x0000_t202" style="position:absolute;left:0;text-align:left;margin-left:0;margin-top:6.25pt;width:74.15pt;height:21.8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" strokeweight=".5pt">
                      <v:textbox>
                        <w:txbxContent>
                          <w:p w14:paraId="508C0B1F" w14:textId="77777777" w:rsidR="000B7574" w:rsidRPr="008B786A" w:rsidRDefault="000B7574" w:rsidP="000B7574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shd w:val="clear" w:color="auto" w:fill="FFFFFF"/>
          </w:tcPr>
          <w:p w14:paraId="11E74EE4" w14:textId="481E8421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A21C68"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0E598CE3" wp14:editId="32176F88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0010</wp:posOffset>
                      </wp:positionV>
                      <wp:extent cx="941705" cy="266065"/>
                      <wp:effectExtent l="8255" t="10795" r="12065" b="8890"/>
                      <wp:wrapNone/>
                      <wp:docPr id="6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1705" cy="2660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F1AAC0" w14:textId="77777777" w:rsidR="000B7574" w:rsidRDefault="000B7574" w:rsidP="000B7574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598CE3" id="Text Box 6" o:spid="_x0000_s1029" type="#_x0000_t202" style="position:absolute;left:0;text-align:left;margin-left:-.2pt;margin-top:6.3pt;width:74.15pt;height:20.9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" strokeweight=".5pt">
                      <v:textbox>
                        <w:txbxContent>
                          <w:p w14:paraId="61F1AAC0" w14:textId="77777777" w:rsidR="000B7574" w:rsidRDefault="000B7574" w:rsidP="000B7574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shd w:val="clear" w:color="auto" w:fill="FFFFFF"/>
          </w:tcPr>
          <w:p w14:paraId="71CA30EE" w14:textId="0C5500B3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  <w:r w:rsidRPr="00A21C68"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1C7EA0D5" wp14:editId="12EF95DD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85725</wp:posOffset>
                      </wp:positionV>
                      <wp:extent cx="941705" cy="260985"/>
                      <wp:effectExtent l="5715" t="6985" r="5080" b="8255"/>
                      <wp:wrapNone/>
                      <wp:docPr id="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1705" cy="2609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2557EE6" w14:textId="77777777" w:rsidR="000B7574" w:rsidRDefault="000B7574" w:rsidP="000B7574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7EA0D5" id="Text Box 5" o:spid="_x0000_s1030" type="#_x0000_t202" style="position:absolute;left:0;text-align:left;margin-left:.05pt;margin-top:6.75pt;width:74.15pt;height:20.5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" strokeweight=".5pt">
                      <v:textbox>
                        <w:txbxContent>
                          <w:p w14:paraId="52557EE6" w14:textId="77777777" w:rsidR="000B7574" w:rsidRDefault="000B7574" w:rsidP="000B7574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  <w:shd w:val="clear" w:color="auto" w:fill="FFFFFF"/>
          </w:tcPr>
          <w:p w14:paraId="74C40BD3" w14:textId="358FF1B8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 w:eastAsia="en-GB"/>
              </w:rPr>
            </w:pPr>
            <w:r w:rsidRPr="00A21C68"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40ECBFFB" wp14:editId="457F092E">
                      <wp:simplePos x="0" y="0"/>
                      <wp:positionH relativeFrom="column">
                        <wp:posOffset>-45085</wp:posOffset>
                      </wp:positionH>
                      <wp:positionV relativeFrom="paragraph">
                        <wp:posOffset>85725</wp:posOffset>
                      </wp:positionV>
                      <wp:extent cx="941705" cy="260350"/>
                      <wp:effectExtent l="11430" t="6985" r="8890" b="8890"/>
                      <wp:wrapNone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1705" cy="260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7E7CA" w14:textId="77777777" w:rsidR="000B7574" w:rsidRDefault="000B7574" w:rsidP="000B7574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ECBFFB" id="Text Box 4" o:spid="_x0000_s1031" type="#_x0000_t202" style="position:absolute;left:0;text-align:left;margin-left:-3.55pt;margin-top:6.75pt;width:74.15pt;height:20.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" strokeweight=".5pt">
                      <v:textbox>
                        <w:txbxContent>
                          <w:p w14:paraId="49E7E7CA" w14:textId="77777777" w:rsidR="000B7574" w:rsidRDefault="000B7574" w:rsidP="000B7574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0B7574" w:rsidRPr="000453C8" w14:paraId="2637D289" w14:textId="77777777" w:rsidTr="00BA7FFC">
        <w:trPr>
          <w:trHeight w:val="550"/>
        </w:trPr>
        <w:tc>
          <w:tcPr>
            <w:tcW w:w="10206" w:type="dxa"/>
            <w:gridSpan w:val="7"/>
            <w:shd w:val="clear" w:color="auto" w:fill="FFFFFF"/>
          </w:tcPr>
          <w:p w14:paraId="37DFF7F2" w14:textId="21EE74A8" w:rsidR="000B7574" w:rsidRPr="00A21C68" w:rsidRDefault="00592E7B" w:rsidP="009364D9">
            <w:pPr>
              <w:jc w:val="both"/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 w:eastAsia="en-GB"/>
              </w:rPr>
            </w:pPr>
            <w:r w:rsidRPr="00592E7B"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 w:eastAsia="en-GB"/>
              </w:rPr>
              <w:t>Qui étaient les trois plus gros bailleurs de fonds de votre organisation (valeur totale de la contribution signée)</w:t>
            </w:r>
            <w:r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 w:eastAsia="en-GB"/>
              </w:rPr>
              <w:t> </w:t>
            </w:r>
            <w:r>
              <w:rPr>
                <w:rFonts w:ascii="Poppins" w:eastAsia="Times New Roman" w:hAnsi="Poppins"/>
                <w:b/>
                <w:noProof/>
                <w:sz w:val="16"/>
                <w:szCs w:val="16"/>
                <w:lang w:val="fr-FR" w:eastAsia="en-GB"/>
              </w:rPr>
              <w:t>?</w:t>
            </w:r>
          </w:p>
        </w:tc>
      </w:tr>
      <w:tr w:rsidR="00115C9D" w:rsidRPr="00A21C68" w14:paraId="2BD3739F" w14:textId="77777777" w:rsidTr="00BA7FFC">
        <w:tc>
          <w:tcPr>
            <w:tcW w:w="1701" w:type="dxa"/>
            <w:shd w:val="clear" w:color="auto" w:fill="FFFFFF"/>
          </w:tcPr>
          <w:p w14:paraId="4694A085" w14:textId="3861D99C" w:rsidR="00115C9D" w:rsidRPr="00A21C68" w:rsidRDefault="00115C9D" w:rsidP="00115C9D">
            <w:pPr>
              <w:jc w:val="center"/>
              <w:rPr>
                <w:rFonts w:ascii="Poppins" w:eastAsia="Times New Roman" w:hAnsi="Poppins" w:cs="Poppins"/>
                <w:noProof/>
                <w:sz w:val="16"/>
                <w:szCs w:val="16"/>
                <w:lang w:val="fr-FR" w:eastAsia="en-GB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lastRenderedPageBreak/>
              <w:t>2019 (Nom)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  <w:tc>
          <w:tcPr>
            <w:tcW w:w="1701" w:type="dxa"/>
            <w:shd w:val="clear" w:color="auto" w:fill="FFFFFF"/>
            <w:vAlign w:val="center"/>
          </w:tcPr>
          <w:p w14:paraId="4EDEE47C" w14:textId="3EF3FD06" w:rsidR="00115C9D" w:rsidRPr="00A21C68" w:rsidRDefault="00115C9D" w:rsidP="00115C9D">
            <w:pPr>
              <w:jc w:val="center"/>
              <w:rPr>
                <w:rFonts w:ascii="Poppins" w:eastAsia="Times New Roman" w:hAnsi="Poppins" w:cs="Poppins"/>
                <w:sz w:val="16"/>
                <w:szCs w:val="16"/>
                <w:lang w:val="fr-FR" w:eastAsia="en-GB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(valeur USD)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  <w:tc>
          <w:tcPr>
            <w:tcW w:w="1701" w:type="dxa"/>
            <w:gridSpan w:val="2"/>
            <w:shd w:val="clear" w:color="auto" w:fill="FFFFFF"/>
          </w:tcPr>
          <w:p w14:paraId="57F03E8A" w14:textId="4B4BBD79" w:rsidR="00115C9D" w:rsidRPr="00A21C68" w:rsidRDefault="00115C9D" w:rsidP="00115C9D">
            <w:pPr>
              <w:jc w:val="center"/>
              <w:rPr>
                <w:rFonts w:ascii="Poppins" w:eastAsia="Times New Roman" w:hAnsi="Poppins" w:cs="Poppins"/>
                <w:noProof/>
                <w:sz w:val="16"/>
                <w:szCs w:val="16"/>
                <w:lang w:val="fr-FR" w:eastAsia="en-GB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2020 (Nom)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  <w:tc>
          <w:tcPr>
            <w:tcW w:w="1701" w:type="dxa"/>
            <w:shd w:val="clear" w:color="auto" w:fill="FFFFFF"/>
          </w:tcPr>
          <w:p w14:paraId="369C17A3" w14:textId="197885C0" w:rsidR="00115C9D" w:rsidRPr="00A21C68" w:rsidRDefault="00115C9D" w:rsidP="00115C9D">
            <w:pPr>
              <w:jc w:val="center"/>
              <w:rPr>
                <w:rFonts w:ascii="Poppins" w:eastAsia="Times New Roman" w:hAnsi="Poppins" w:cs="Poppins"/>
                <w:noProof/>
                <w:sz w:val="16"/>
                <w:szCs w:val="16"/>
                <w:lang w:val="fr-FR" w:eastAsia="en-GB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(valeur USD)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  <w:tc>
          <w:tcPr>
            <w:tcW w:w="1701" w:type="dxa"/>
            <w:shd w:val="clear" w:color="auto" w:fill="FFFFFF"/>
          </w:tcPr>
          <w:p w14:paraId="1D43AA73" w14:textId="5951FDAF" w:rsidR="00115C9D" w:rsidRPr="00A21C68" w:rsidRDefault="00115C9D" w:rsidP="00115C9D">
            <w:pPr>
              <w:jc w:val="center"/>
              <w:rPr>
                <w:rFonts w:ascii="Poppins" w:eastAsia="Times New Roman" w:hAnsi="Poppins" w:cs="Poppins"/>
                <w:noProof/>
                <w:sz w:val="16"/>
                <w:szCs w:val="16"/>
                <w:lang w:val="fr-FR" w:eastAsia="en-GB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2021 (Nom) 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  <w:tc>
          <w:tcPr>
            <w:tcW w:w="1701" w:type="dxa"/>
            <w:shd w:val="clear" w:color="auto" w:fill="FFFFFF"/>
          </w:tcPr>
          <w:p w14:paraId="47EEB646" w14:textId="346E1BF8" w:rsidR="00115C9D" w:rsidRPr="00A21C68" w:rsidRDefault="00115C9D" w:rsidP="00115C9D">
            <w:pPr>
              <w:jc w:val="center"/>
              <w:rPr>
                <w:rFonts w:ascii="Poppins" w:eastAsia="Times New Roman" w:hAnsi="Poppins" w:cs="Poppins"/>
                <w:noProof/>
                <w:sz w:val="16"/>
                <w:szCs w:val="16"/>
                <w:lang w:val="fr-FR" w:eastAsia="en-GB"/>
              </w:rPr>
            </w:pPr>
            <w:r>
              <w:rPr>
                <w:rStyle w:val="normaltextrun"/>
                <w:rFonts w:ascii="Poppins" w:hAnsi="Poppins" w:cs="Poppins"/>
                <w:sz w:val="16"/>
                <w:szCs w:val="16"/>
                <w:lang w:val="fr-FR"/>
              </w:rPr>
              <w:t>(valeur USD)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</w:tr>
      <w:tr w:rsidR="000B7574" w:rsidRPr="00A21C68" w14:paraId="71C821ED" w14:textId="77777777" w:rsidTr="00BA7FFC">
        <w:tc>
          <w:tcPr>
            <w:tcW w:w="1701" w:type="dxa"/>
            <w:shd w:val="clear" w:color="auto" w:fill="FFFFFF"/>
          </w:tcPr>
          <w:p w14:paraId="6A076C95" w14:textId="77777777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39DD7775" w14:textId="77777777" w:rsidR="000B7574" w:rsidRPr="00A21C68" w:rsidRDefault="000B7574" w:rsidP="009364D9">
            <w:pPr>
              <w:jc w:val="center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gridSpan w:val="2"/>
            <w:shd w:val="clear" w:color="auto" w:fill="FFFFFF"/>
          </w:tcPr>
          <w:p w14:paraId="003C897E" w14:textId="77777777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shd w:val="clear" w:color="auto" w:fill="FFFFFF"/>
          </w:tcPr>
          <w:p w14:paraId="2D734CEA" w14:textId="77777777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shd w:val="clear" w:color="auto" w:fill="FFFFFF"/>
          </w:tcPr>
          <w:p w14:paraId="3B5A71F2" w14:textId="77777777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shd w:val="clear" w:color="auto" w:fill="FFFFFF"/>
          </w:tcPr>
          <w:p w14:paraId="17D216FA" w14:textId="77777777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 w:eastAsia="en-GB"/>
              </w:rPr>
            </w:pPr>
          </w:p>
        </w:tc>
      </w:tr>
      <w:tr w:rsidR="000B7574" w:rsidRPr="00A21C68" w14:paraId="21FCC816" w14:textId="77777777" w:rsidTr="00BA7FFC">
        <w:tc>
          <w:tcPr>
            <w:tcW w:w="1701" w:type="dxa"/>
            <w:shd w:val="clear" w:color="auto" w:fill="FFFFFF"/>
          </w:tcPr>
          <w:p w14:paraId="25CA6847" w14:textId="77777777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610F23EA" w14:textId="77777777" w:rsidR="000B7574" w:rsidRPr="00A21C68" w:rsidRDefault="000B7574" w:rsidP="009364D9">
            <w:pPr>
              <w:jc w:val="center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gridSpan w:val="2"/>
            <w:shd w:val="clear" w:color="auto" w:fill="FFFFFF"/>
          </w:tcPr>
          <w:p w14:paraId="1CE1A3B9" w14:textId="77777777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shd w:val="clear" w:color="auto" w:fill="FFFFFF"/>
          </w:tcPr>
          <w:p w14:paraId="1752B046" w14:textId="77777777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shd w:val="clear" w:color="auto" w:fill="FFFFFF"/>
          </w:tcPr>
          <w:p w14:paraId="5A412C85" w14:textId="77777777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shd w:val="clear" w:color="auto" w:fill="FFFFFF"/>
          </w:tcPr>
          <w:p w14:paraId="1155C1E9" w14:textId="77777777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 w:eastAsia="en-GB"/>
              </w:rPr>
            </w:pPr>
          </w:p>
        </w:tc>
      </w:tr>
      <w:tr w:rsidR="000B7574" w:rsidRPr="00A21C68" w14:paraId="6EC3A262" w14:textId="77777777" w:rsidTr="00BA7FFC">
        <w:tc>
          <w:tcPr>
            <w:tcW w:w="1701" w:type="dxa"/>
            <w:shd w:val="clear" w:color="auto" w:fill="FFFFFF"/>
          </w:tcPr>
          <w:p w14:paraId="7994AF8F" w14:textId="77777777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581FEA4C" w14:textId="77777777" w:rsidR="000B7574" w:rsidRPr="00A21C68" w:rsidRDefault="000B7574" w:rsidP="009364D9">
            <w:pPr>
              <w:jc w:val="center"/>
              <w:rPr>
                <w:rFonts w:ascii="Poppins" w:eastAsia="Times New Roman" w:hAnsi="Poppins" w:cs="Poppins"/>
                <w:b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gridSpan w:val="2"/>
            <w:shd w:val="clear" w:color="auto" w:fill="FFFFFF"/>
          </w:tcPr>
          <w:p w14:paraId="5B6C4E6F" w14:textId="77777777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shd w:val="clear" w:color="auto" w:fill="FFFFFF"/>
          </w:tcPr>
          <w:p w14:paraId="6509D695" w14:textId="77777777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shd w:val="clear" w:color="auto" w:fill="FFFFFF"/>
          </w:tcPr>
          <w:p w14:paraId="4579FF4D" w14:textId="77777777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shd w:val="clear" w:color="auto" w:fill="FFFFFF"/>
          </w:tcPr>
          <w:p w14:paraId="7443F966" w14:textId="77777777" w:rsidR="000B7574" w:rsidRPr="00A21C68" w:rsidRDefault="000B7574" w:rsidP="009364D9">
            <w:pPr>
              <w:jc w:val="both"/>
              <w:rPr>
                <w:rFonts w:ascii="Poppins" w:eastAsia="Times New Roman" w:hAnsi="Poppins" w:cs="Poppins"/>
                <w:b/>
                <w:noProof/>
                <w:sz w:val="16"/>
                <w:szCs w:val="16"/>
                <w:lang w:val="fr-FR" w:eastAsia="en-GB"/>
              </w:rPr>
            </w:pPr>
          </w:p>
        </w:tc>
      </w:tr>
      <w:tr w:rsidR="212F2DBE" w:rsidRPr="00A21C68" w14:paraId="28DDB6E3" w14:textId="77777777" w:rsidTr="212F2DBE">
        <w:tc>
          <w:tcPr>
            <w:tcW w:w="1701" w:type="dxa"/>
            <w:shd w:val="clear" w:color="auto" w:fill="FFFFFF" w:themeFill="background1"/>
          </w:tcPr>
          <w:p w14:paraId="0BA967D5" w14:textId="73DF1EA1" w:rsidR="212F2DBE" w:rsidRPr="00A21C68" w:rsidRDefault="212F2DBE" w:rsidP="212F2DBE">
            <w:pPr>
              <w:jc w:val="both"/>
              <w:rPr>
                <w:rFonts w:ascii="Poppins" w:hAnsi="Poppins" w:cs="Poppins"/>
                <w:b/>
                <w:bCs/>
                <w:noProof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6D79F7CB" w14:textId="2919D811" w:rsidR="212F2DBE" w:rsidRPr="00A21C68" w:rsidRDefault="212F2DBE" w:rsidP="212F2DBE">
            <w:pPr>
              <w:jc w:val="center"/>
              <w:rPr>
                <w:rFonts w:ascii="Poppins" w:hAnsi="Poppins" w:cs="Poppins"/>
                <w:b/>
                <w:bCs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gridSpan w:val="2"/>
            <w:shd w:val="clear" w:color="auto" w:fill="FFFFFF" w:themeFill="background1"/>
          </w:tcPr>
          <w:p w14:paraId="425A598C" w14:textId="6D9B8003" w:rsidR="212F2DBE" w:rsidRPr="00A21C68" w:rsidRDefault="212F2DBE" w:rsidP="212F2DBE">
            <w:pPr>
              <w:jc w:val="both"/>
              <w:rPr>
                <w:rFonts w:ascii="Poppins" w:hAnsi="Poppins" w:cs="Poppins"/>
                <w:b/>
                <w:bCs/>
                <w:noProof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190640CC" w14:textId="0DA24D0D" w:rsidR="212F2DBE" w:rsidRPr="00A21C68" w:rsidRDefault="212F2DBE" w:rsidP="212F2DBE">
            <w:pPr>
              <w:jc w:val="both"/>
              <w:rPr>
                <w:rFonts w:ascii="Poppins" w:hAnsi="Poppins" w:cs="Poppins"/>
                <w:b/>
                <w:bCs/>
                <w:noProof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5ED96FBB" w14:textId="591E1813" w:rsidR="212F2DBE" w:rsidRPr="00A21C68" w:rsidRDefault="212F2DBE" w:rsidP="212F2DBE">
            <w:pPr>
              <w:jc w:val="both"/>
              <w:rPr>
                <w:rFonts w:ascii="Poppins" w:hAnsi="Poppins" w:cs="Poppins"/>
                <w:b/>
                <w:bCs/>
                <w:noProof/>
                <w:sz w:val="16"/>
                <w:szCs w:val="16"/>
                <w:lang w:val="fr-FR" w:eastAsia="en-GB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A1BAE81" w14:textId="452613B9" w:rsidR="212F2DBE" w:rsidRPr="00A21C68" w:rsidRDefault="212F2DBE" w:rsidP="212F2DBE">
            <w:pPr>
              <w:jc w:val="both"/>
              <w:rPr>
                <w:rFonts w:ascii="Poppins" w:hAnsi="Poppins" w:cs="Poppins"/>
                <w:b/>
                <w:bCs/>
                <w:noProof/>
                <w:sz w:val="16"/>
                <w:szCs w:val="16"/>
                <w:lang w:val="fr-FR" w:eastAsia="en-GB"/>
              </w:rPr>
            </w:pPr>
          </w:p>
        </w:tc>
      </w:tr>
    </w:tbl>
    <w:p w14:paraId="62396BD5" w14:textId="77777777" w:rsidR="000B7574" w:rsidRPr="00A21C68" w:rsidRDefault="000B7574" w:rsidP="000B7574">
      <w:pPr>
        <w:keepNext/>
        <w:rPr>
          <w:rFonts w:ascii="Poppins" w:hAnsi="Poppins" w:cs="Poppins"/>
          <w:b/>
          <w:sz w:val="16"/>
          <w:szCs w:val="16"/>
          <w:lang w:val="fr-FR"/>
        </w:rPr>
      </w:pPr>
    </w:p>
    <w:p w14:paraId="786E4138" w14:textId="1F4DEE11" w:rsidR="000B7574" w:rsidRPr="00115C9D" w:rsidRDefault="00115C9D" w:rsidP="000B7574">
      <w:pPr>
        <w:keepNext/>
        <w:rPr>
          <w:rFonts w:ascii="Poppins" w:hAnsi="Poppins" w:cs="Poppins"/>
          <w:b/>
          <w:sz w:val="16"/>
          <w:szCs w:val="16"/>
          <w:lang w:val="fr-CH"/>
        </w:rPr>
      </w:pPr>
      <w:r>
        <w:rPr>
          <w:rStyle w:val="normaltextrun"/>
          <w:rFonts w:ascii="Poppins" w:hAnsi="Poppins" w:cs="Poppins"/>
          <w:b/>
          <w:bCs/>
          <w:color w:val="000000"/>
          <w:sz w:val="16"/>
          <w:szCs w:val="16"/>
          <w:shd w:val="clear" w:color="auto" w:fill="FFFFFF"/>
          <w:lang w:val="fr-FR"/>
        </w:rPr>
        <w:t>Audits annuels des comptes (Veuillez soumettre les copies des deux derniers états financiers annuels audités de votre organisation avec ce formulaire)</w:t>
      </w:r>
      <w:r w:rsidRPr="00115C9D">
        <w:rPr>
          <w:rStyle w:val="eop"/>
          <w:rFonts w:ascii="Poppins" w:hAnsi="Poppins" w:cs="Poppins"/>
          <w:color w:val="000000"/>
          <w:sz w:val="16"/>
          <w:szCs w:val="16"/>
          <w:shd w:val="clear" w:color="auto" w:fill="FFFFFF"/>
          <w:lang w:val="fr-CH"/>
        </w:rPr>
        <w:t> </w:t>
      </w:r>
      <w:r>
        <w:rPr>
          <w:rStyle w:val="eop"/>
          <w:rFonts w:ascii="Poppins" w:hAnsi="Poppins" w:cs="Poppins"/>
          <w:color w:val="000000"/>
          <w:sz w:val="16"/>
          <w:szCs w:val="16"/>
          <w:shd w:val="clear" w:color="auto" w:fill="FFFFFF"/>
          <w:lang w:val="fr-CH"/>
        </w:rPr>
        <w:t xml:space="preserve"> </w:t>
      </w:r>
    </w:p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5"/>
        <w:gridCol w:w="1663"/>
        <w:gridCol w:w="2092"/>
        <w:gridCol w:w="1396"/>
        <w:gridCol w:w="3110"/>
      </w:tblGrid>
      <w:tr w:rsidR="00976172" w:rsidRPr="00A21C68" w14:paraId="5BAA9402" w14:textId="77777777" w:rsidTr="00BA7FFC">
        <w:tc>
          <w:tcPr>
            <w:tcW w:w="1985" w:type="dxa"/>
            <w:tcBorders>
              <w:right w:val="single" w:sz="4" w:space="0" w:color="auto"/>
            </w:tcBorders>
            <w:shd w:val="clear" w:color="auto" w:fill="00003C"/>
          </w:tcPr>
          <w:p w14:paraId="38C8F569" w14:textId="0A5E8A8C" w:rsidR="00976172" w:rsidRPr="00A21C68" w:rsidRDefault="00976172" w:rsidP="00976172">
            <w:pPr>
              <w:rPr>
                <w:rFonts w:ascii="Poppins" w:eastAsia="Times New Roman" w:hAnsi="Poppins" w:cs="Poppins"/>
                <w:b/>
                <w:bCs/>
                <w:sz w:val="16"/>
                <w:szCs w:val="16"/>
                <w:lang w:val="fr-FR" w:eastAsia="en-GB"/>
              </w:rPr>
            </w:pPr>
            <w:r>
              <w:rPr>
                <w:rStyle w:val="normaltextrun"/>
                <w:rFonts w:ascii="Poppins" w:hAnsi="Poppins" w:cs="Poppins"/>
                <w:b/>
                <w:bCs/>
                <w:color w:val="FFFFFF"/>
                <w:sz w:val="16"/>
                <w:szCs w:val="16"/>
                <w:lang w:val="fr-FR"/>
              </w:rPr>
              <w:t>Période couverte 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shd w:val="clear" w:color="auto" w:fill="00003C"/>
          </w:tcPr>
          <w:p w14:paraId="107B7E8F" w14:textId="59F8FF6D" w:rsidR="00976172" w:rsidRPr="00A21C68" w:rsidRDefault="00976172" w:rsidP="00976172">
            <w:pPr>
              <w:rPr>
                <w:rFonts w:ascii="Poppins" w:eastAsia="Times New Roman" w:hAnsi="Poppins" w:cs="Poppins"/>
                <w:b/>
                <w:bCs/>
                <w:sz w:val="16"/>
                <w:szCs w:val="16"/>
                <w:lang w:val="fr-FR" w:eastAsia="en-GB"/>
              </w:rPr>
            </w:pPr>
            <w:r>
              <w:rPr>
                <w:rStyle w:val="normaltextrun"/>
                <w:rFonts w:ascii="Poppins" w:hAnsi="Poppins" w:cs="Poppins"/>
                <w:b/>
                <w:bCs/>
                <w:color w:val="FFFFFF"/>
                <w:sz w:val="16"/>
                <w:szCs w:val="16"/>
                <w:lang w:val="fr-FR"/>
              </w:rPr>
              <w:t>Nom du cabinet d’audit 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shd w:val="clear" w:color="auto" w:fill="00003C"/>
          </w:tcPr>
          <w:p w14:paraId="6CB2FD60" w14:textId="038343B7" w:rsidR="00976172" w:rsidRPr="00A21C68" w:rsidRDefault="00976172" w:rsidP="00976172">
            <w:pPr>
              <w:rPr>
                <w:rFonts w:ascii="Poppins" w:eastAsia="Times New Roman" w:hAnsi="Poppins" w:cs="Poppins"/>
                <w:b/>
                <w:bCs/>
                <w:sz w:val="16"/>
                <w:szCs w:val="16"/>
                <w:lang w:val="fr-FR" w:eastAsia="en-GB"/>
              </w:rPr>
            </w:pPr>
            <w:r>
              <w:rPr>
                <w:rStyle w:val="normaltextrun"/>
                <w:rFonts w:ascii="Poppins" w:hAnsi="Poppins" w:cs="Poppins"/>
                <w:b/>
                <w:bCs/>
                <w:color w:val="FFFFFF"/>
                <w:sz w:val="16"/>
                <w:szCs w:val="16"/>
                <w:lang w:val="fr-FR"/>
              </w:rPr>
              <w:t>Veuillez préciser toute affiliation internationale du cabinet d’audit.</w:t>
            </w:r>
            <w:r w:rsidRPr="00976172">
              <w:rPr>
                <w:rStyle w:val="eop"/>
                <w:rFonts w:ascii="Poppins" w:hAnsi="Poppins" w:cs="Poppins"/>
                <w:sz w:val="16"/>
                <w:szCs w:val="16"/>
                <w:lang w:val="fr-CH"/>
              </w:rPr>
              <w:t> </w:t>
            </w:r>
          </w:p>
        </w:tc>
        <w:tc>
          <w:tcPr>
            <w:tcW w:w="1217" w:type="dxa"/>
            <w:tcBorders>
              <w:left w:val="single" w:sz="4" w:space="0" w:color="auto"/>
              <w:right w:val="single" w:sz="4" w:space="0" w:color="auto"/>
            </w:tcBorders>
            <w:shd w:val="clear" w:color="auto" w:fill="00003C"/>
          </w:tcPr>
          <w:p w14:paraId="29AF4C61" w14:textId="177D68CE" w:rsidR="00976172" w:rsidRPr="00A21C68" w:rsidRDefault="00976172" w:rsidP="00976172">
            <w:pPr>
              <w:rPr>
                <w:rFonts w:ascii="Poppins" w:eastAsia="Times New Roman" w:hAnsi="Poppins" w:cs="Poppins"/>
                <w:b/>
                <w:bCs/>
                <w:sz w:val="16"/>
                <w:szCs w:val="16"/>
                <w:lang w:val="fr-FR" w:eastAsia="en-GB"/>
              </w:rPr>
            </w:pPr>
            <w:r>
              <w:rPr>
                <w:rStyle w:val="normaltextrun"/>
                <w:rFonts w:ascii="Poppins" w:hAnsi="Poppins" w:cs="Poppins"/>
                <w:b/>
                <w:bCs/>
                <w:color w:val="FFFFFF"/>
                <w:sz w:val="16"/>
                <w:szCs w:val="16"/>
                <w:lang w:val="fr-FR"/>
              </w:rPr>
              <w:t>Constatations et opinion de la vérification</w:t>
            </w:r>
            <w:r w:rsidRPr="00976172">
              <w:rPr>
                <w:rStyle w:val="eop"/>
                <w:rFonts w:ascii="Poppins" w:hAnsi="Poppins" w:cs="Poppins"/>
                <w:sz w:val="16"/>
                <w:szCs w:val="16"/>
                <w:lang w:val="fr-CH"/>
              </w:rPr>
              <w:t> </w:t>
            </w:r>
          </w:p>
        </w:tc>
        <w:tc>
          <w:tcPr>
            <w:tcW w:w="3177" w:type="dxa"/>
            <w:tcBorders>
              <w:left w:val="single" w:sz="4" w:space="0" w:color="auto"/>
            </w:tcBorders>
            <w:shd w:val="clear" w:color="auto" w:fill="00003C"/>
          </w:tcPr>
          <w:p w14:paraId="4511EC7F" w14:textId="11D7553A" w:rsidR="00976172" w:rsidRPr="00A21C68" w:rsidRDefault="00976172" w:rsidP="00976172">
            <w:pPr>
              <w:rPr>
                <w:rFonts w:ascii="Poppins" w:eastAsia="Times New Roman" w:hAnsi="Poppins" w:cs="Poppins"/>
                <w:b/>
                <w:bCs/>
                <w:sz w:val="16"/>
                <w:szCs w:val="16"/>
                <w:lang w:val="fr-FR" w:eastAsia="en-GB"/>
              </w:rPr>
            </w:pPr>
            <w:r>
              <w:rPr>
                <w:rStyle w:val="normaltextrun"/>
                <w:rFonts w:ascii="Poppins" w:hAnsi="Poppins" w:cs="Poppins"/>
                <w:b/>
                <w:bCs/>
                <w:color w:val="FFFFFF"/>
                <w:sz w:val="16"/>
                <w:szCs w:val="16"/>
                <w:lang w:val="fr-FR"/>
              </w:rPr>
              <w:t>Des recommandations de vérification sont-elles toujours en cours</w:t>
            </w:r>
            <w:r>
              <w:rPr>
                <w:rStyle w:val="normaltextrun"/>
                <w:rFonts w:ascii="Times New Roman" w:hAnsi="Times New Roman"/>
                <w:b/>
                <w:bCs/>
                <w:color w:val="FFFFFF"/>
                <w:sz w:val="16"/>
                <w:szCs w:val="16"/>
                <w:lang w:val="fr-FR"/>
              </w:rPr>
              <w:t> </w:t>
            </w:r>
            <w:r>
              <w:rPr>
                <w:rStyle w:val="normaltextrun"/>
                <w:rFonts w:ascii="Poppins" w:hAnsi="Poppins" w:cs="Poppins"/>
                <w:b/>
                <w:bCs/>
                <w:color w:val="FFFFFF"/>
                <w:sz w:val="16"/>
                <w:szCs w:val="16"/>
                <w:lang w:val="fr-FR"/>
              </w:rPr>
              <w:t>? Dans l’affirmative, quand allez-vous les mettre en œuvre</w:t>
            </w:r>
            <w:r>
              <w:rPr>
                <w:rStyle w:val="normaltextrun"/>
                <w:rFonts w:ascii="Times New Roman" w:hAnsi="Times New Roman"/>
                <w:b/>
                <w:bCs/>
                <w:color w:val="FFFFFF"/>
                <w:sz w:val="16"/>
                <w:szCs w:val="16"/>
                <w:lang w:val="fr-FR"/>
              </w:rPr>
              <w:t> </w:t>
            </w:r>
            <w:r>
              <w:rPr>
                <w:rStyle w:val="normaltextrun"/>
                <w:rFonts w:ascii="Poppins" w:hAnsi="Poppins" w:cs="Poppins"/>
                <w:b/>
                <w:bCs/>
                <w:color w:val="FFFFFF"/>
                <w:sz w:val="16"/>
                <w:szCs w:val="16"/>
                <w:lang w:val="fr-FR"/>
              </w:rPr>
              <w:t>? 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</w:tr>
      <w:tr w:rsidR="000B7574" w:rsidRPr="00A21C68" w14:paraId="18F1C11F" w14:textId="77777777" w:rsidTr="00BA7FFC">
        <w:tc>
          <w:tcPr>
            <w:tcW w:w="1985" w:type="dxa"/>
            <w:shd w:val="clear" w:color="auto" w:fill="FFFFFF"/>
            <w:vAlign w:val="center"/>
          </w:tcPr>
          <w:p w14:paraId="39FD02B1" w14:textId="6E18B21A" w:rsidR="000B7574" w:rsidRPr="00A21C68" w:rsidRDefault="0085289A" w:rsidP="009364D9">
            <w:pPr>
              <w:shd w:val="clear" w:color="auto" w:fill="FFFFFF"/>
              <w:rPr>
                <w:rFonts w:ascii="Poppins" w:eastAsia="Times New Roman" w:hAnsi="Poppins" w:cs="Poppins"/>
                <w:sz w:val="16"/>
                <w:szCs w:val="16"/>
                <w:lang w:val="fr-FR" w:eastAsia="en-GB"/>
              </w:rPr>
            </w:pPr>
            <w:r w:rsidRPr="0085289A">
              <w:rPr>
                <w:rFonts w:ascii="Poppins" w:eastAsia="Times New Roman" w:hAnsi="Poppins" w:cs="Poppins"/>
                <w:color w:val="000000"/>
                <w:sz w:val="16"/>
                <w:szCs w:val="16"/>
                <w:lang w:val="fr-FR" w:eastAsia="en-GB"/>
              </w:rPr>
              <w:t>Dernière année fiscale</w:t>
            </w:r>
            <w:r>
              <w:rPr>
                <w:rFonts w:ascii="Poppins" w:eastAsia="Times New Roman" w:hAnsi="Poppins" w:cs="Poppins"/>
                <w:color w:val="000000"/>
                <w:sz w:val="16"/>
                <w:szCs w:val="16"/>
                <w:lang w:val="fr-FR" w:eastAsia="en-GB"/>
              </w:rPr>
              <w:t xml:space="preserve"> </w:t>
            </w:r>
          </w:p>
        </w:tc>
        <w:tc>
          <w:tcPr>
            <w:tcW w:w="1701" w:type="dxa"/>
            <w:shd w:val="clear" w:color="auto" w:fill="FFFFFF"/>
          </w:tcPr>
          <w:p w14:paraId="3A5D24B5" w14:textId="77777777" w:rsidR="000B7574" w:rsidRPr="00A21C68" w:rsidRDefault="000B7574" w:rsidP="009364D9">
            <w:pPr>
              <w:shd w:val="clear" w:color="auto" w:fill="FFFFFF"/>
              <w:rPr>
                <w:rFonts w:ascii="Poppins" w:eastAsia="Times New Roman" w:hAnsi="Poppins" w:cs="Poppins"/>
                <w:sz w:val="16"/>
                <w:szCs w:val="16"/>
                <w:lang w:val="fr-FR" w:eastAsia="en-GB"/>
              </w:rPr>
            </w:pPr>
          </w:p>
        </w:tc>
        <w:tc>
          <w:tcPr>
            <w:tcW w:w="2126" w:type="dxa"/>
            <w:shd w:val="clear" w:color="auto" w:fill="FFFFFF"/>
          </w:tcPr>
          <w:p w14:paraId="2255F684" w14:textId="77777777" w:rsidR="000B7574" w:rsidRPr="00A21C68" w:rsidRDefault="000B7574" w:rsidP="009364D9">
            <w:pPr>
              <w:shd w:val="clear" w:color="auto" w:fill="FFFFFF"/>
              <w:rPr>
                <w:rFonts w:ascii="Poppins" w:eastAsia="Times New Roman" w:hAnsi="Poppins" w:cs="Poppins"/>
                <w:sz w:val="16"/>
                <w:szCs w:val="16"/>
                <w:lang w:val="fr-FR" w:eastAsia="en-GB"/>
              </w:rPr>
            </w:pPr>
          </w:p>
        </w:tc>
        <w:tc>
          <w:tcPr>
            <w:tcW w:w="1217" w:type="dxa"/>
            <w:shd w:val="clear" w:color="auto" w:fill="FFFFFF"/>
          </w:tcPr>
          <w:p w14:paraId="56DEF9B9" w14:textId="77777777" w:rsidR="000B7574" w:rsidRPr="00A21C68" w:rsidRDefault="000B7574" w:rsidP="009364D9">
            <w:pPr>
              <w:shd w:val="clear" w:color="auto" w:fill="FFFFFF"/>
              <w:rPr>
                <w:rFonts w:ascii="Poppins" w:eastAsia="Times New Roman" w:hAnsi="Poppins" w:cs="Poppins"/>
                <w:sz w:val="16"/>
                <w:szCs w:val="16"/>
                <w:lang w:val="fr-FR" w:eastAsia="en-GB"/>
              </w:rPr>
            </w:pPr>
          </w:p>
        </w:tc>
        <w:tc>
          <w:tcPr>
            <w:tcW w:w="3177" w:type="dxa"/>
            <w:shd w:val="clear" w:color="auto" w:fill="FFFFFF"/>
          </w:tcPr>
          <w:p w14:paraId="431F0AE5" w14:textId="77777777" w:rsidR="000B7574" w:rsidRPr="00A21C68" w:rsidRDefault="000B7574" w:rsidP="009364D9">
            <w:pPr>
              <w:shd w:val="clear" w:color="auto" w:fill="FFFFFF"/>
              <w:rPr>
                <w:rFonts w:ascii="Poppins" w:eastAsia="Times New Roman" w:hAnsi="Poppins" w:cs="Poppins"/>
                <w:sz w:val="16"/>
                <w:szCs w:val="16"/>
                <w:lang w:val="fr-FR" w:eastAsia="en-GB"/>
              </w:rPr>
            </w:pPr>
          </w:p>
        </w:tc>
      </w:tr>
      <w:tr w:rsidR="000B7574" w:rsidRPr="00A21C68" w14:paraId="054B3579" w14:textId="77777777" w:rsidTr="00BA7FFC">
        <w:tc>
          <w:tcPr>
            <w:tcW w:w="1985" w:type="dxa"/>
            <w:shd w:val="clear" w:color="auto" w:fill="FFFFFF"/>
            <w:vAlign w:val="center"/>
          </w:tcPr>
          <w:p w14:paraId="0D8A7225" w14:textId="721D0943" w:rsidR="000B7574" w:rsidRPr="00A21C68" w:rsidRDefault="003D5C52" w:rsidP="009364D9">
            <w:pPr>
              <w:shd w:val="clear" w:color="auto" w:fill="FFFFFF"/>
              <w:rPr>
                <w:rFonts w:ascii="Poppins" w:eastAsia="Times New Roman" w:hAnsi="Poppins" w:cs="Poppins"/>
                <w:sz w:val="16"/>
                <w:szCs w:val="16"/>
                <w:lang w:val="fr-FR" w:eastAsia="en-GB"/>
              </w:rPr>
            </w:pPr>
            <w:r w:rsidRPr="003D5C52">
              <w:rPr>
                <w:rFonts w:ascii="Poppins" w:eastAsia="Times New Roman" w:hAnsi="Poppins" w:cs="Poppins"/>
                <w:color w:val="000000"/>
                <w:sz w:val="16"/>
                <w:szCs w:val="16"/>
                <w:lang w:val="fr-FR" w:eastAsia="en-GB"/>
              </w:rPr>
              <w:t>Année fiscale précédente</w:t>
            </w:r>
          </w:p>
        </w:tc>
        <w:tc>
          <w:tcPr>
            <w:tcW w:w="1701" w:type="dxa"/>
            <w:shd w:val="clear" w:color="auto" w:fill="auto"/>
          </w:tcPr>
          <w:p w14:paraId="1349AB8B" w14:textId="77777777" w:rsidR="000B7574" w:rsidRPr="00A21C68" w:rsidRDefault="000B7574" w:rsidP="009364D9">
            <w:pPr>
              <w:shd w:val="clear" w:color="auto" w:fill="FFFFFF"/>
              <w:rPr>
                <w:rFonts w:ascii="Poppins" w:eastAsia="Times New Roman" w:hAnsi="Poppins" w:cs="Poppins"/>
                <w:sz w:val="16"/>
                <w:szCs w:val="16"/>
                <w:lang w:val="fr-FR" w:eastAsia="en-GB"/>
              </w:rPr>
            </w:pPr>
          </w:p>
        </w:tc>
        <w:tc>
          <w:tcPr>
            <w:tcW w:w="2126" w:type="dxa"/>
            <w:shd w:val="clear" w:color="auto" w:fill="auto"/>
          </w:tcPr>
          <w:p w14:paraId="0C46AC85" w14:textId="77777777" w:rsidR="000B7574" w:rsidRPr="00A21C68" w:rsidRDefault="000B7574" w:rsidP="009364D9">
            <w:pPr>
              <w:shd w:val="clear" w:color="auto" w:fill="FFFFFF"/>
              <w:rPr>
                <w:rFonts w:ascii="Poppins" w:eastAsia="Times New Roman" w:hAnsi="Poppins" w:cs="Poppins"/>
                <w:sz w:val="16"/>
                <w:szCs w:val="16"/>
                <w:lang w:val="fr-FR" w:eastAsia="en-GB"/>
              </w:rPr>
            </w:pPr>
          </w:p>
        </w:tc>
        <w:tc>
          <w:tcPr>
            <w:tcW w:w="1217" w:type="dxa"/>
            <w:shd w:val="clear" w:color="auto" w:fill="auto"/>
          </w:tcPr>
          <w:p w14:paraId="0E552690" w14:textId="77777777" w:rsidR="000B7574" w:rsidRPr="00A21C68" w:rsidRDefault="000B7574" w:rsidP="009364D9">
            <w:pPr>
              <w:shd w:val="clear" w:color="auto" w:fill="FFFFFF"/>
              <w:rPr>
                <w:rFonts w:ascii="Poppins" w:eastAsia="Times New Roman" w:hAnsi="Poppins" w:cs="Poppins"/>
                <w:sz w:val="16"/>
                <w:szCs w:val="16"/>
                <w:lang w:val="fr-FR" w:eastAsia="en-GB"/>
              </w:rPr>
            </w:pPr>
          </w:p>
        </w:tc>
        <w:tc>
          <w:tcPr>
            <w:tcW w:w="3177" w:type="dxa"/>
            <w:shd w:val="clear" w:color="auto" w:fill="auto"/>
          </w:tcPr>
          <w:p w14:paraId="73B51749" w14:textId="77777777" w:rsidR="000B7574" w:rsidRPr="00A21C68" w:rsidRDefault="000B7574" w:rsidP="009364D9">
            <w:pPr>
              <w:shd w:val="clear" w:color="auto" w:fill="FFFFFF"/>
              <w:rPr>
                <w:rFonts w:ascii="Poppins" w:eastAsia="Times New Roman" w:hAnsi="Poppins" w:cs="Poppins"/>
                <w:sz w:val="16"/>
                <w:szCs w:val="16"/>
                <w:lang w:val="fr-FR" w:eastAsia="en-GB"/>
              </w:rPr>
            </w:pPr>
          </w:p>
        </w:tc>
      </w:tr>
    </w:tbl>
    <w:p w14:paraId="314F1071" w14:textId="77777777" w:rsidR="000B7574" w:rsidRPr="00A21C68" w:rsidRDefault="000B7574" w:rsidP="000B7574">
      <w:pPr>
        <w:spacing w:after="0"/>
        <w:jc w:val="both"/>
        <w:textAlignment w:val="baseline"/>
        <w:rPr>
          <w:rFonts w:ascii="Poppins" w:hAnsi="Poppins" w:cs="Poppins"/>
          <w:b/>
          <w:bCs/>
          <w:sz w:val="18"/>
          <w:szCs w:val="18"/>
          <w:lang w:val="fr-FR"/>
        </w:rPr>
      </w:pPr>
    </w:p>
    <w:p w14:paraId="41367C58" w14:textId="40A84DF5" w:rsidR="000B7574" w:rsidRPr="00A21C68" w:rsidRDefault="000B7574" w:rsidP="000B7574">
      <w:pPr>
        <w:spacing w:after="0"/>
        <w:jc w:val="both"/>
        <w:textAlignment w:val="baseline"/>
        <w:rPr>
          <w:rFonts w:ascii="Poppins" w:eastAsia="Times New Roman" w:hAnsi="Poppins" w:cs="Poppins"/>
          <w:sz w:val="18"/>
          <w:szCs w:val="18"/>
          <w:lang w:val="fr-FR"/>
        </w:rPr>
      </w:pPr>
      <w:r w:rsidRPr="00A21C68">
        <w:rPr>
          <w:rFonts w:ascii="Poppins" w:hAnsi="Poppins" w:cs="Poppins"/>
          <w:b/>
          <w:bCs/>
          <w:sz w:val="18"/>
          <w:szCs w:val="18"/>
          <w:lang w:val="fr-FR"/>
        </w:rPr>
        <w:t xml:space="preserve">3. </w:t>
      </w:r>
      <w:r w:rsidR="009666D0" w:rsidRPr="009666D0">
        <w:rPr>
          <w:rFonts w:ascii="Poppins" w:eastAsia="Times New Roman" w:hAnsi="Poppins" w:cs="Poppins"/>
          <w:b/>
          <w:bCs/>
          <w:sz w:val="18"/>
          <w:szCs w:val="18"/>
          <w:lang w:val="fr-FR"/>
        </w:rPr>
        <w:t xml:space="preserve">Résumé des informations sur le programme proposé  </w:t>
      </w:r>
      <w:r w:rsidRPr="00A21C68">
        <w:rPr>
          <w:rFonts w:ascii="Poppins" w:eastAsia="Times New Roman" w:hAnsi="Poppins" w:cs="Poppins"/>
          <w:b/>
          <w:bCs/>
          <w:sz w:val="18"/>
          <w:szCs w:val="18"/>
          <w:lang w:val="fr-FR"/>
        </w:rPr>
        <w:t xml:space="preserve">  </w:t>
      </w:r>
      <w:r w:rsidRPr="00A21C68">
        <w:rPr>
          <w:rFonts w:ascii="Poppins" w:eastAsia="Times New Roman" w:hAnsi="Poppins" w:cs="Poppins"/>
          <w:sz w:val="18"/>
          <w:szCs w:val="18"/>
          <w:lang w:val="fr-FR"/>
        </w:rPr>
        <w:t> </w:t>
      </w:r>
    </w:p>
    <w:p w14:paraId="624D05C5" w14:textId="77777777" w:rsidR="000B7574" w:rsidRPr="00A21C68" w:rsidRDefault="000B7574" w:rsidP="000B7574">
      <w:pPr>
        <w:spacing w:after="0"/>
        <w:jc w:val="both"/>
        <w:textAlignment w:val="baseline"/>
        <w:rPr>
          <w:rFonts w:ascii="Poppins" w:eastAsia="Times New Roman" w:hAnsi="Poppins" w:cs="Poppins"/>
          <w:sz w:val="18"/>
          <w:szCs w:val="18"/>
          <w:lang w:val="fr-FR"/>
        </w:rPr>
      </w:pPr>
    </w:p>
    <w:tbl>
      <w:tblPr>
        <w:tblW w:w="9539" w:type="dxa"/>
        <w:tblInd w:w="-7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06"/>
        <w:gridCol w:w="6133"/>
      </w:tblGrid>
      <w:tr w:rsidR="008F2E81" w:rsidRPr="00A21C68" w14:paraId="4C44B868" w14:textId="77777777" w:rsidTr="009364D9">
        <w:trPr>
          <w:trHeight w:val="277"/>
        </w:trPr>
        <w:tc>
          <w:tcPr>
            <w:tcW w:w="34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63F55CBA" w14:textId="569A6E8B" w:rsidR="008F2E81" w:rsidRPr="00A21C68" w:rsidRDefault="008F2E81" w:rsidP="008F2E81">
            <w:pPr>
              <w:spacing w:after="0"/>
              <w:textAlignment w:val="baseline"/>
              <w:rPr>
                <w:rFonts w:ascii="Poppins" w:eastAsia="Times New Roman" w:hAnsi="Poppins" w:cs="Poppins"/>
                <w:sz w:val="24"/>
                <w:lang w:val="fr-FR"/>
              </w:rPr>
            </w:pPr>
            <w:r>
              <w:rPr>
                <w:rStyle w:val="normaltextrun"/>
                <w:rFonts w:ascii="Poppins" w:hAnsi="Poppins" w:cs="Poppins"/>
                <w:b/>
                <w:bCs/>
                <w:color w:val="FFFFFF"/>
                <w:sz w:val="16"/>
                <w:szCs w:val="16"/>
                <w:lang w:val="fr-FR"/>
              </w:rPr>
              <w:t>Durée proposée (mois)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  <w:tc>
          <w:tcPr>
            <w:tcW w:w="6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F33BA9" w14:textId="77777777" w:rsidR="008F2E81" w:rsidRPr="00A21C68" w:rsidRDefault="008F2E81" w:rsidP="008F2E81">
            <w:pPr>
              <w:spacing w:after="0"/>
              <w:textAlignment w:val="baseline"/>
              <w:rPr>
                <w:rFonts w:ascii="Poppins" w:eastAsia="Times New Roman" w:hAnsi="Poppins" w:cs="Poppins"/>
                <w:sz w:val="24"/>
                <w:lang w:val="fr-FR"/>
              </w:rPr>
            </w:pPr>
          </w:p>
        </w:tc>
      </w:tr>
      <w:tr w:rsidR="008F2E81" w:rsidRPr="000453C8" w14:paraId="1F1D442F" w14:textId="77777777" w:rsidTr="009364D9">
        <w:trPr>
          <w:trHeight w:val="277"/>
        </w:trPr>
        <w:tc>
          <w:tcPr>
            <w:tcW w:w="34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00F0526E" w14:textId="13BC5A89" w:rsidR="008F2E81" w:rsidRPr="00A21C68" w:rsidRDefault="008F2E81" w:rsidP="008F2E81">
            <w:pPr>
              <w:spacing w:after="0"/>
              <w:textAlignment w:val="baseline"/>
              <w:rPr>
                <w:rFonts w:ascii="Poppins" w:eastAsia="Times New Roman" w:hAnsi="Poppins" w:cs="Poppins"/>
                <w:sz w:val="24"/>
                <w:lang w:val="fr-FR"/>
              </w:rPr>
            </w:pPr>
            <w:r>
              <w:rPr>
                <w:rStyle w:val="normaltextrun"/>
                <w:rFonts w:ascii="Poppins" w:hAnsi="Poppins" w:cs="Poppins"/>
                <w:b/>
                <w:bCs/>
                <w:color w:val="FFFFFF"/>
                <w:sz w:val="16"/>
                <w:szCs w:val="16"/>
                <w:lang w:val="fr-FR"/>
              </w:rPr>
              <w:t>Demande de financement (budget) préliminaire (dollars</w:t>
            </w:r>
            <w:r>
              <w:rPr>
                <w:rStyle w:val="normaltextrun"/>
                <w:rFonts w:ascii="Times New Roman" w:hAnsi="Times New Roman"/>
                <w:b/>
                <w:bCs/>
                <w:color w:val="FFFFFF"/>
                <w:sz w:val="16"/>
                <w:szCs w:val="16"/>
                <w:lang w:val="fr-FR"/>
              </w:rPr>
              <w:t> </w:t>
            </w:r>
            <w:r>
              <w:rPr>
                <w:rStyle w:val="normaltextrun"/>
                <w:rFonts w:ascii="Poppins" w:hAnsi="Poppins" w:cs="Poppins"/>
                <w:b/>
                <w:bCs/>
                <w:color w:val="FFFFFF"/>
                <w:sz w:val="16"/>
                <w:szCs w:val="16"/>
                <w:lang w:val="fr-FR"/>
              </w:rPr>
              <w:t>US) </w:t>
            </w:r>
            <w:r w:rsidRPr="008F2E81">
              <w:rPr>
                <w:rStyle w:val="eop"/>
                <w:rFonts w:ascii="Poppins" w:hAnsi="Poppins" w:cs="Poppins"/>
                <w:sz w:val="16"/>
                <w:szCs w:val="16"/>
                <w:lang w:val="fr-CH"/>
              </w:rPr>
              <w:t> </w:t>
            </w:r>
          </w:p>
        </w:tc>
        <w:tc>
          <w:tcPr>
            <w:tcW w:w="6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96ED60" w14:textId="77777777" w:rsidR="008F2E81" w:rsidRPr="00A21C68" w:rsidRDefault="008F2E81" w:rsidP="008F2E81">
            <w:pPr>
              <w:spacing w:after="0"/>
              <w:textAlignment w:val="baseline"/>
              <w:rPr>
                <w:rFonts w:ascii="Poppins" w:eastAsia="Times New Roman" w:hAnsi="Poppins" w:cs="Poppins"/>
                <w:sz w:val="24"/>
                <w:lang w:val="fr-FR"/>
              </w:rPr>
            </w:pPr>
          </w:p>
        </w:tc>
      </w:tr>
      <w:tr w:rsidR="008F2E81" w:rsidRPr="00A21C68" w14:paraId="32030EFC" w14:textId="77777777" w:rsidTr="009364D9">
        <w:trPr>
          <w:trHeight w:val="277"/>
        </w:trPr>
        <w:tc>
          <w:tcPr>
            <w:tcW w:w="34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hideMark/>
          </w:tcPr>
          <w:p w14:paraId="40CD88EB" w14:textId="1A5043C4" w:rsidR="008F2E81" w:rsidRPr="00A21C68" w:rsidRDefault="008F2E81" w:rsidP="008F2E81">
            <w:pPr>
              <w:spacing w:after="0"/>
              <w:textAlignment w:val="baseline"/>
              <w:rPr>
                <w:rFonts w:ascii="Poppins" w:eastAsia="Times New Roman" w:hAnsi="Poppins" w:cs="Poppins"/>
                <w:sz w:val="24"/>
                <w:lang w:val="fr-FR"/>
              </w:rPr>
            </w:pPr>
            <w:r>
              <w:rPr>
                <w:rStyle w:val="normaltextrun"/>
                <w:rFonts w:ascii="Poppins" w:hAnsi="Poppins" w:cs="Poppins"/>
                <w:b/>
                <w:bCs/>
                <w:color w:val="FFFFFF"/>
                <w:sz w:val="16"/>
                <w:szCs w:val="16"/>
                <w:lang w:val="fr-FR"/>
              </w:rPr>
              <w:t>Objectif du programme proposé</w:t>
            </w:r>
            <w:r>
              <w:rPr>
                <w:rStyle w:val="eop"/>
                <w:rFonts w:ascii="Poppins" w:hAnsi="Poppins" w:cs="Poppins"/>
                <w:sz w:val="16"/>
                <w:szCs w:val="16"/>
              </w:rPr>
              <w:t> </w:t>
            </w:r>
          </w:p>
        </w:tc>
        <w:tc>
          <w:tcPr>
            <w:tcW w:w="6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0A664B" w14:textId="77777777" w:rsidR="008F2E81" w:rsidRPr="00A21C68" w:rsidRDefault="008F2E81" w:rsidP="008F2E81">
            <w:pPr>
              <w:spacing w:after="0"/>
              <w:textAlignment w:val="baseline"/>
              <w:rPr>
                <w:rFonts w:ascii="Poppins" w:eastAsia="Times New Roman" w:hAnsi="Poppins" w:cs="Poppins"/>
                <w:sz w:val="24"/>
                <w:lang w:val="fr-FR"/>
              </w:rPr>
            </w:pPr>
          </w:p>
        </w:tc>
      </w:tr>
    </w:tbl>
    <w:p w14:paraId="3A6294D1" w14:textId="77777777" w:rsidR="000B7574" w:rsidRPr="00A21C68" w:rsidRDefault="000B7574" w:rsidP="000B7574">
      <w:pPr>
        <w:spacing w:after="0"/>
        <w:ind w:left="1080"/>
        <w:jc w:val="both"/>
        <w:textAlignment w:val="baseline"/>
        <w:rPr>
          <w:rFonts w:ascii="Poppins" w:eastAsia="Times New Roman" w:hAnsi="Poppins" w:cs="Poppins"/>
          <w:sz w:val="18"/>
          <w:szCs w:val="18"/>
          <w:lang w:val="fr-FR"/>
        </w:rPr>
      </w:pPr>
      <w:r w:rsidRPr="00A21C68">
        <w:rPr>
          <w:rFonts w:ascii="Poppins" w:eastAsia="Times New Roman" w:hAnsi="Poppins" w:cs="Poppins"/>
          <w:sz w:val="18"/>
          <w:szCs w:val="18"/>
          <w:lang w:val="fr-FR"/>
        </w:rPr>
        <w:t> </w:t>
      </w:r>
    </w:p>
    <w:p w14:paraId="4AD142F6" w14:textId="5E748665" w:rsidR="00AB60CE" w:rsidRPr="001C4D1F" w:rsidRDefault="000B7574" w:rsidP="000B7574">
      <w:pPr>
        <w:spacing w:after="30"/>
        <w:jc w:val="both"/>
        <w:textAlignment w:val="baseline"/>
        <w:rPr>
          <w:rFonts w:ascii="Poppins" w:eastAsia="Times New Roman" w:hAnsi="Poppins" w:cs="Poppins"/>
          <w:sz w:val="18"/>
          <w:szCs w:val="18"/>
          <w:lang w:val="fr-FR"/>
        </w:rPr>
      </w:pPr>
      <w:r w:rsidRPr="00A21C68">
        <w:rPr>
          <w:rFonts w:ascii="Poppins" w:eastAsia="Times New Roman" w:hAnsi="Poppins" w:cs="Poppins"/>
          <w:sz w:val="18"/>
          <w:szCs w:val="18"/>
          <w:lang w:val="fr-FR"/>
        </w:rPr>
        <w:t> </w:t>
      </w:r>
    </w:p>
    <w:p w14:paraId="6250721F" w14:textId="77777777" w:rsidR="001B40E5" w:rsidRPr="00A21C68" w:rsidRDefault="001B40E5" w:rsidP="000B7574">
      <w:pPr>
        <w:spacing w:after="30"/>
        <w:jc w:val="both"/>
        <w:textAlignment w:val="baseline"/>
        <w:rPr>
          <w:rFonts w:ascii="Poppins" w:eastAsia="Times New Roman" w:hAnsi="Poppins" w:cs="Poppins"/>
          <w:sz w:val="24"/>
          <w:lang w:val="fr-FR"/>
        </w:rPr>
      </w:pPr>
    </w:p>
    <w:tbl>
      <w:tblPr>
        <w:tblW w:w="0" w:type="auto"/>
        <w:tblInd w:w="-6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74"/>
      </w:tblGrid>
      <w:tr w:rsidR="000B7574" w:rsidRPr="00714364" w14:paraId="533941E1" w14:textId="77777777" w:rsidTr="00AC57DF">
        <w:trPr>
          <w:trHeight w:val="390"/>
        </w:trPr>
        <w:tc>
          <w:tcPr>
            <w:tcW w:w="94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vAlign w:val="center"/>
            <w:hideMark/>
          </w:tcPr>
          <w:p w14:paraId="1167B938" w14:textId="725CDE9D" w:rsidR="000B7574" w:rsidRPr="00A21C68" w:rsidRDefault="00714364" w:rsidP="000B7574">
            <w:pPr>
              <w:numPr>
                <w:ilvl w:val="0"/>
                <w:numId w:val="3"/>
              </w:numPr>
              <w:spacing w:after="0"/>
              <w:ind w:left="360" w:firstLine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  <w:lang w:val="fr-FR"/>
              </w:rPr>
            </w:pPr>
            <w:r w:rsidRPr="00714364"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fr-FR"/>
              </w:rPr>
              <w:t>Quelle est votre compréhension des responsabilités énoncées dans la demande de propositions en tant que partenaire de connaissances locales (400 mots maximum) ?</w:t>
            </w:r>
          </w:p>
        </w:tc>
      </w:tr>
      <w:tr w:rsidR="000B7574" w:rsidRPr="00A21C68" w14:paraId="3C3C3A14" w14:textId="77777777" w:rsidTr="00AC57DF">
        <w:trPr>
          <w:trHeight w:val="390"/>
        </w:trPr>
        <w:tc>
          <w:tcPr>
            <w:tcW w:w="94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B89B047" w14:textId="1E27C437" w:rsidR="00D9749D" w:rsidRPr="00A21C68" w:rsidRDefault="00D9749D" w:rsidP="0086471C">
            <w:pPr>
              <w:pStyle w:val="ListParagraph"/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fr-FR"/>
              </w:rPr>
            </w:pPr>
          </w:p>
        </w:tc>
      </w:tr>
      <w:tr w:rsidR="000B7574" w:rsidRPr="000453C8" w14:paraId="424D018F" w14:textId="77777777" w:rsidTr="00AC57DF">
        <w:trPr>
          <w:trHeight w:val="390"/>
        </w:trPr>
        <w:tc>
          <w:tcPr>
            <w:tcW w:w="94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vAlign w:val="center"/>
            <w:hideMark/>
          </w:tcPr>
          <w:p w14:paraId="0367DB19" w14:textId="647D338A" w:rsidR="000B7574" w:rsidRPr="0086471C" w:rsidRDefault="0040128E" w:rsidP="0086471C">
            <w:pPr>
              <w:pStyle w:val="ListParagraph"/>
              <w:numPr>
                <w:ilvl w:val="0"/>
                <w:numId w:val="3"/>
              </w:num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  <w:lang w:val="fr-FR"/>
              </w:rPr>
            </w:pPr>
            <w:r w:rsidRPr="0040128E"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fr-FR"/>
              </w:rPr>
              <w:t>Quelle approche technique proposez-vous pour assumer les responsabilités d'un partenaire local (400 mots maximum) ?</w:t>
            </w:r>
          </w:p>
        </w:tc>
      </w:tr>
      <w:tr w:rsidR="000B7574" w:rsidRPr="000453C8" w14:paraId="3C3C6F23" w14:textId="77777777" w:rsidTr="000C5E48">
        <w:trPr>
          <w:trHeight w:val="390"/>
        </w:trPr>
        <w:tc>
          <w:tcPr>
            <w:tcW w:w="94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0960967" w14:textId="2CC6936E" w:rsidR="00FF4C67" w:rsidRPr="00FF4C67" w:rsidRDefault="00FF4C67" w:rsidP="00FF4C67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  <w:lang w:val="fr-FR"/>
              </w:rPr>
            </w:pPr>
            <w:r w:rsidRPr="00FF4C67">
              <w:rPr>
                <w:rFonts w:ascii="Poppins" w:eastAsia="Times New Roman" w:hAnsi="Poppins" w:cs="Poppins"/>
                <w:sz w:val="18"/>
                <w:szCs w:val="18"/>
                <w:lang w:val="fr-FR"/>
              </w:rPr>
              <w:t xml:space="preserve">Votre approche technique doit répondre à chacun des éléments livrables comme indiqué ci-dessous : </w:t>
            </w:r>
          </w:p>
          <w:p w14:paraId="26F398AD" w14:textId="5A853544" w:rsidR="00FF4C67" w:rsidRPr="00EA0D90" w:rsidRDefault="00FF4C67" w:rsidP="00EA0D90">
            <w:pPr>
              <w:pStyle w:val="ListParagraph"/>
              <w:numPr>
                <w:ilvl w:val="0"/>
                <w:numId w:val="27"/>
              </w:num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  <w:lang w:val="fr-FR"/>
              </w:rPr>
            </w:pPr>
            <w:r w:rsidRPr="00EA0D90">
              <w:rPr>
                <w:rFonts w:ascii="Poppins" w:eastAsia="Times New Roman" w:hAnsi="Poppins" w:cs="Poppins"/>
                <w:sz w:val="18"/>
                <w:szCs w:val="18"/>
                <w:lang w:val="fr-FR"/>
              </w:rPr>
              <w:t xml:space="preserve">Évaluation des capacités et renforcement des capacités des partenaires en matière de suivi, d'évaluation et d'apprentissage. </w:t>
            </w:r>
          </w:p>
          <w:p w14:paraId="6A34D9AB" w14:textId="77F63748" w:rsidR="00FF4C67" w:rsidRPr="00EA0D90" w:rsidRDefault="00FF4C67" w:rsidP="00EA0D90">
            <w:pPr>
              <w:pStyle w:val="ListParagraph"/>
              <w:numPr>
                <w:ilvl w:val="0"/>
                <w:numId w:val="27"/>
              </w:num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  <w:lang w:val="fr-FR"/>
              </w:rPr>
            </w:pPr>
            <w:r w:rsidRPr="00EA0D90">
              <w:rPr>
                <w:rFonts w:ascii="Poppins" w:eastAsia="Times New Roman" w:hAnsi="Poppins" w:cs="Poppins"/>
                <w:sz w:val="18"/>
                <w:szCs w:val="18"/>
                <w:lang w:val="fr-FR"/>
              </w:rPr>
              <w:t xml:space="preserve">Suivi par des tiers </w:t>
            </w:r>
          </w:p>
          <w:p w14:paraId="088F7780" w14:textId="0055C5E5" w:rsidR="00FF4C67" w:rsidRPr="00EA0D90" w:rsidRDefault="00FF4C67" w:rsidP="00EA0D90">
            <w:pPr>
              <w:pStyle w:val="ListParagraph"/>
              <w:numPr>
                <w:ilvl w:val="0"/>
                <w:numId w:val="27"/>
              </w:num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  <w:lang w:val="fr-FR"/>
              </w:rPr>
            </w:pPr>
            <w:r w:rsidRPr="00EA0D90">
              <w:rPr>
                <w:rFonts w:ascii="Poppins" w:eastAsia="Times New Roman" w:hAnsi="Poppins" w:cs="Poppins"/>
                <w:sz w:val="18"/>
                <w:szCs w:val="18"/>
                <w:lang w:val="fr-FR"/>
              </w:rPr>
              <w:t xml:space="preserve">Évaluations de programmes </w:t>
            </w:r>
          </w:p>
          <w:p w14:paraId="02E81F14" w14:textId="2BFCA5D7" w:rsidR="00FF4C67" w:rsidRPr="00EA0D90" w:rsidRDefault="00FF4C67" w:rsidP="00EA0D90">
            <w:pPr>
              <w:pStyle w:val="ListParagraph"/>
              <w:numPr>
                <w:ilvl w:val="0"/>
                <w:numId w:val="27"/>
              </w:num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  <w:lang w:val="fr-FR"/>
              </w:rPr>
            </w:pPr>
            <w:r w:rsidRPr="00EA0D90">
              <w:rPr>
                <w:rFonts w:ascii="Poppins" w:eastAsia="Times New Roman" w:hAnsi="Poppins" w:cs="Poppins"/>
                <w:sz w:val="18"/>
                <w:szCs w:val="18"/>
                <w:lang w:val="fr-FR"/>
              </w:rPr>
              <w:t xml:space="preserve">Recherche opérationnelle et politique </w:t>
            </w:r>
          </w:p>
          <w:p w14:paraId="6EA76F16" w14:textId="77777777" w:rsidR="00EA0D90" w:rsidRDefault="00FF4C67" w:rsidP="00EA0D90">
            <w:pPr>
              <w:pStyle w:val="ListParagraph"/>
              <w:numPr>
                <w:ilvl w:val="0"/>
                <w:numId w:val="27"/>
              </w:num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  <w:lang w:val="fr-FR"/>
              </w:rPr>
            </w:pPr>
            <w:r w:rsidRPr="00EA0D90">
              <w:rPr>
                <w:rFonts w:ascii="Poppins" w:eastAsia="Times New Roman" w:hAnsi="Poppins" w:cs="Poppins"/>
                <w:sz w:val="18"/>
                <w:szCs w:val="18"/>
                <w:lang w:val="fr-FR"/>
              </w:rPr>
              <w:t>A partir de cette approche, quels sont les résultats que vous prévoyez de générer</w:t>
            </w:r>
          </w:p>
          <w:p w14:paraId="79E75F35" w14:textId="4F82F96B" w:rsidR="00EA0D90" w:rsidRPr="00EA0D90" w:rsidRDefault="00EA0D90" w:rsidP="00EA0D90">
            <w:pPr>
              <w:pStyle w:val="ListParagraph"/>
              <w:numPr>
                <w:ilvl w:val="0"/>
                <w:numId w:val="27"/>
              </w:num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  <w:lang w:val="fr-FR"/>
              </w:rPr>
            </w:pPr>
            <w:r w:rsidRPr="00EA0D90">
              <w:rPr>
                <w:rFonts w:ascii="Poppins" w:eastAsia="Times New Roman" w:hAnsi="Poppins" w:cs="Poppins"/>
                <w:sz w:val="18"/>
                <w:szCs w:val="18"/>
                <w:lang w:val="fr-FR"/>
              </w:rPr>
              <w:t>Comment comptez-vous définir et mesurer le succès de cette approche ? Quels seront vos principaux paramètres de mesure ?</w:t>
            </w:r>
          </w:p>
        </w:tc>
      </w:tr>
      <w:tr w:rsidR="000B7574" w:rsidRPr="00CF2C72" w14:paraId="5A09FF80" w14:textId="77777777" w:rsidTr="00AC57DF">
        <w:trPr>
          <w:trHeight w:val="390"/>
        </w:trPr>
        <w:tc>
          <w:tcPr>
            <w:tcW w:w="94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vAlign w:val="center"/>
            <w:hideMark/>
          </w:tcPr>
          <w:p w14:paraId="7580675B" w14:textId="7B89B3AB" w:rsidR="000B7574" w:rsidRPr="00A21C68" w:rsidRDefault="00657333" w:rsidP="000B7574">
            <w:pPr>
              <w:numPr>
                <w:ilvl w:val="0"/>
                <w:numId w:val="11"/>
              </w:numPr>
              <w:spacing w:after="0"/>
              <w:ind w:left="360" w:firstLine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  <w:lang w:val="fr-FR"/>
              </w:rPr>
            </w:pPr>
            <w:r w:rsidRPr="00657333"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fr-FR"/>
              </w:rPr>
              <w:t>Quelle est la stratégie de mise en œuvre ? (500 mots maximum)</w:t>
            </w:r>
          </w:p>
        </w:tc>
      </w:tr>
      <w:tr w:rsidR="00AC57DF" w:rsidRPr="000453C8" w14:paraId="133A2AF5" w14:textId="77777777" w:rsidTr="00AC57DF">
        <w:trPr>
          <w:trHeight w:val="390"/>
        </w:trPr>
        <w:tc>
          <w:tcPr>
            <w:tcW w:w="94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123FCBE1" w14:textId="77777777" w:rsidR="00CF2C72" w:rsidRDefault="00CF2C72" w:rsidP="00CF2C72">
            <w:pPr>
              <w:pStyle w:val="ListParagraph"/>
              <w:numPr>
                <w:ilvl w:val="0"/>
                <w:numId w:val="28"/>
              </w:num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fr-FR"/>
              </w:rPr>
            </w:pPr>
            <w:r w:rsidRPr="00CF2C72">
              <w:rPr>
                <w:rFonts w:ascii="Poppins" w:hAnsi="Poppins" w:cs="Poppins"/>
                <w:sz w:val="18"/>
                <w:szCs w:val="18"/>
                <w:lang w:val="fr-FR"/>
              </w:rPr>
              <w:t>Votre organisation propose-t-elle de former et de diriger un consortium (le consortium pourrait être une organisation principale qui a d'autres organisations qui fournissent les services en collaboration avec l'organisation principale) d'autres organisations locales, ou l'organisation mettra-t-elle le programme en œuvre directement ?</w:t>
            </w:r>
          </w:p>
          <w:p w14:paraId="360CCBD5" w14:textId="77777777" w:rsidR="00CF2C72" w:rsidRDefault="00CF2C72" w:rsidP="00CF2C72">
            <w:pPr>
              <w:pStyle w:val="ListParagraph"/>
              <w:numPr>
                <w:ilvl w:val="0"/>
                <w:numId w:val="28"/>
              </w:num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fr-FR"/>
              </w:rPr>
            </w:pPr>
            <w:r w:rsidRPr="00CF2C72">
              <w:rPr>
                <w:rFonts w:ascii="Poppins" w:hAnsi="Poppins" w:cs="Poppins"/>
                <w:sz w:val="18"/>
                <w:szCs w:val="18"/>
                <w:lang w:val="fr-FR"/>
              </w:rPr>
              <w:t>Veuillez décrire la stratégie de mise en œuvre prévue et, si la mise en œuvre est échelonnée, expliquez la séquence de livraison.</w:t>
            </w:r>
          </w:p>
          <w:p w14:paraId="15986A7E" w14:textId="5D9847F1" w:rsidR="00467FFA" w:rsidRPr="00CF2C72" w:rsidRDefault="00CF2C72" w:rsidP="00CF2C72">
            <w:pPr>
              <w:pStyle w:val="ListParagraph"/>
              <w:numPr>
                <w:ilvl w:val="0"/>
                <w:numId w:val="28"/>
              </w:numPr>
              <w:spacing w:after="0" w:line="276" w:lineRule="auto"/>
              <w:jc w:val="both"/>
              <w:rPr>
                <w:rFonts w:ascii="Poppins" w:hAnsi="Poppins" w:cs="Poppins"/>
                <w:sz w:val="18"/>
                <w:szCs w:val="18"/>
                <w:lang w:val="fr-FR"/>
              </w:rPr>
            </w:pPr>
            <w:r w:rsidRPr="00CF2C72">
              <w:rPr>
                <w:rFonts w:ascii="Poppins" w:hAnsi="Poppins" w:cs="Poppins"/>
                <w:sz w:val="18"/>
                <w:szCs w:val="18"/>
                <w:lang w:val="fr-FR"/>
              </w:rPr>
              <w:lastRenderedPageBreak/>
              <w:t xml:space="preserve">Quels sont les trois principaux risques que vous prévoyez dans le cadre du contrôle de votre projet et comment envisagez-vous de les atténuer ? </w:t>
            </w:r>
          </w:p>
        </w:tc>
      </w:tr>
      <w:tr w:rsidR="00AC57DF" w:rsidRPr="000453C8" w14:paraId="34B1D75F" w14:textId="77777777" w:rsidTr="00AC57DF">
        <w:trPr>
          <w:trHeight w:val="390"/>
        </w:trPr>
        <w:tc>
          <w:tcPr>
            <w:tcW w:w="94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2E"/>
            <w:vAlign w:val="center"/>
            <w:hideMark/>
          </w:tcPr>
          <w:p w14:paraId="398EC1E9" w14:textId="737B8041" w:rsidR="00AC57DF" w:rsidRPr="00551474" w:rsidRDefault="0045290F" w:rsidP="00AC57DF">
            <w:pPr>
              <w:numPr>
                <w:ilvl w:val="0"/>
                <w:numId w:val="12"/>
              </w:numPr>
              <w:spacing w:after="0"/>
              <w:ind w:left="360" w:firstLine="0"/>
              <w:jc w:val="both"/>
              <w:textAlignment w:val="baseline"/>
              <w:rPr>
                <w:rFonts w:ascii="Poppins" w:eastAsia="Times New Roman" w:hAnsi="Poppins" w:cs="Poppins"/>
                <w:sz w:val="18"/>
                <w:szCs w:val="18"/>
                <w:lang w:val="fr-FR"/>
              </w:rPr>
            </w:pPr>
            <w:r w:rsidRPr="00551474"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fr-FR"/>
              </w:rPr>
              <w:lastRenderedPageBreak/>
              <w:t>Expertise de l</w:t>
            </w:r>
            <w:r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fr-FR"/>
              </w:rPr>
              <w:t>’</w:t>
            </w:r>
            <w:r w:rsidRPr="00551474"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fr-FR"/>
              </w:rPr>
              <w:t>organisation</w:t>
            </w:r>
            <w:r w:rsidR="00AC57DF" w:rsidRPr="00551474"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fr-FR"/>
              </w:rPr>
              <w:t xml:space="preserve"> (</w:t>
            </w:r>
            <w:r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fr-FR"/>
              </w:rPr>
              <w:t xml:space="preserve">400 mots maximum </w:t>
            </w:r>
            <w:r w:rsidR="00AC57DF" w:rsidRPr="00551474">
              <w:rPr>
                <w:rFonts w:ascii="Poppins" w:eastAsia="Times New Roman" w:hAnsi="Poppins" w:cs="Poppins"/>
                <w:b/>
                <w:bCs/>
                <w:sz w:val="18"/>
                <w:szCs w:val="18"/>
                <w:lang w:val="fr-FR"/>
              </w:rPr>
              <w:t>)</w:t>
            </w:r>
            <w:r w:rsidR="00AC57DF" w:rsidRPr="00551474">
              <w:rPr>
                <w:rFonts w:ascii="Poppins" w:eastAsia="Times New Roman" w:hAnsi="Poppins" w:cs="Poppins"/>
                <w:sz w:val="18"/>
                <w:szCs w:val="18"/>
                <w:lang w:val="fr-FR"/>
              </w:rPr>
              <w:t> </w:t>
            </w:r>
          </w:p>
        </w:tc>
      </w:tr>
      <w:tr w:rsidR="00AC57DF" w:rsidRPr="000453C8" w14:paraId="09594BFF" w14:textId="77777777" w:rsidTr="00AC57DF">
        <w:trPr>
          <w:trHeight w:val="390"/>
        </w:trPr>
        <w:tc>
          <w:tcPr>
            <w:tcW w:w="94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744E070" w14:textId="41E2BA2C" w:rsidR="00506467" w:rsidRPr="00910F5F" w:rsidRDefault="00910F5F" w:rsidP="00910F5F">
            <w:pPr>
              <w:pStyle w:val="ListParagraph"/>
              <w:numPr>
                <w:ilvl w:val="0"/>
                <w:numId w:val="29"/>
              </w:numPr>
              <w:spacing w:after="0"/>
              <w:jc w:val="both"/>
              <w:textAlignment w:val="baseline"/>
              <w:rPr>
                <w:rFonts w:eastAsia="Times New Roman"/>
                <w:lang w:val="fr-FR"/>
              </w:rPr>
            </w:pPr>
            <w:r w:rsidRPr="00910F5F">
              <w:rPr>
                <w:rFonts w:ascii="Poppins" w:eastAsia="Times New Roman" w:hAnsi="Poppins" w:cs="Poppins"/>
                <w:sz w:val="18"/>
                <w:szCs w:val="18"/>
                <w:lang w:val="fr-FR"/>
              </w:rPr>
              <w:t xml:space="preserve">Qu'est-ce qui fait que votre organisation est bien placée pour mettre en œuvre le programme proposé ?  Si vous êtes un consortium, veuillez vous référer aux forces des différents sous-récipiendaires de la liste. Veuillez fournir une liste de compétences ou d'expériences qui vous confortent dans l'idée que vous pouvez fournir les produits ainsi que les résultats attendus. </w:t>
            </w:r>
          </w:p>
          <w:p w14:paraId="4E388288" w14:textId="77777777" w:rsidR="00506467" w:rsidRPr="00551474" w:rsidRDefault="00506467" w:rsidP="00AC57DF">
            <w:pPr>
              <w:spacing w:after="0"/>
              <w:jc w:val="both"/>
              <w:textAlignment w:val="baseline"/>
              <w:rPr>
                <w:rFonts w:eastAsia="Times New Roman"/>
                <w:lang w:val="fr-FR"/>
              </w:rPr>
            </w:pPr>
          </w:p>
          <w:p w14:paraId="25A0152E" w14:textId="52C798AA" w:rsidR="00506467" w:rsidRPr="00551474" w:rsidRDefault="00506467" w:rsidP="00AC57DF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24"/>
                <w:lang w:val="fr-FR"/>
              </w:rPr>
            </w:pPr>
          </w:p>
        </w:tc>
      </w:tr>
    </w:tbl>
    <w:p w14:paraId="41C537A6" w14:textId="77777777" w:rsidR="000B7574" w:rsidRPr="00551474" w:rsidRDefault="000B7574" w:rsidP="000B7574">
      <w:pPr>
        <w:spacing w:after="240"/>
        <w:ind w:left="-567"/>
        <w:jc w:val="both"/>
        <w:rPr>
          <w:rFonts w:ascii="Poppins" w:hAnsi="Poppins" w:cs="Poppins"/>
          <w:color w:val="000000"/>
          <w:sz w:val="16"/>
          <w:szCs w:val="16"/>
          <w:shd w:val="clear" w:color="auto" w:fill="FFFFFF"/>
          <w:lang w:val="fr-FR"/>
        </w:rPr>
      </w:pPr>
    </w:p>
    <w:p w14:paraId="45F4B61E" w14:textId="77777777" w:rsidR="000B7574" w:rsidRPr="00551474" w:rsidRDefault="000B7574" w:rsidP="000B7574">
      <w:pPr>
        <w:tabs>
          <w:tab w:val="left" w:pos="1057"/>
        </w:tabs>
        <w:rPr>
          <w:rFonts w:ascii="Poppins" w:hAnsi="Poppins" w:cs="Poppins"/>
          <w:sz w:val="16"/>
          <w:szCs w:val="16"/>
          <w:lang w:val="fr-FR"/>
        </w:rPr>
        <w:sectPr w:rsidR="000B7574" w:rsidRPr="00551474" w:rsidSect="009364D9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39" w:code="9"/>
          <w:pgMar w:top="1191" w:right="1531" w:bottom="1134" w:left="1531" w:header="567" w:footer="510" w:gutter="0"/>
          <w:pgNumType w:start="1"/>
          <w:cols w:space="720"/>
          <w:titlePg/>
          <w:docGrid w:linePitch="299"/>
        </w:sectPr>
      </w:pP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960"/>
      </w:tblGrid>
      <w:tr w:rsidR="000B7574" w:rsidRPr="000453C8" w14:paraId="6A353C70" w14:textId="77777777" w:rsidTr="286FE9CD">
        <w:tc>
          <w:tcPr>
            <w:tcW w:w="1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tbl>
            <w:tblPr>
              <w:tblW w:w="14227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832"/>
              <w:gridCol w:w="507"/>
              <w:gridCol w:w="5962"/>
              <w:gridCol w:w="2926"/>
            </w:tblGrid>
            <w:tr w:rsidR="000B7574" w:rsidRPr="000453C8" w14:paraId="07463A0C" w14:textId="77777777" w:rsidTr="286FE9CD">
              <w:trPr>
                <w:trHeight w:val="1023"/>
              </w:trPr>
              <w:tc>
                <w:tcPr>
                  <w:tcW w:w="483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7FB7C6E" w14:textId="3DA1372D" w:rsidR="000B7574" w:rsidRPr="00A21C68" w:rsidRDefault="000B7574" w:rsidP="009364D9">
                  <w:pPr>
                    <w:spacing w:after="0"/>
                    <w:textAlignment w:val="baseline"/>
                    <w:rPr>
                      <w:rFonts w:ascii="Poppins" w:eastAsia="Times New Roman" w:hAnsi="Poppins" w:cs="Poppins"/>
                      <w:sz w:val="24"/>
                      <w:lang w:val="fr-FR"/>
                    </w:rPr>
                  </w:pPr>
                  <w:r w:rsidRPr="00A21C68">
                    <w:rPr>
                      <w:rFonts w:ascii="Poppins" w:hAnsi="Poppins" w:cs="Poppins"/>
                      <w:noProof/>
                      <w:lang w:val="fr-FR"/>
                    </w:rPr>
                    <w:lastRenderedPageBreak/>
                    <w:drawing>
                      <wp:inline distT="0" distB="0" distL="0" distR="0" wp14:anchorId="558DC74A" wp14:editId="0F0FD0B1">
                        <wp:extent cx="2236470" cy="703580"/>
                        <wp:effectExtent l="0" t="0" r="0" b="127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/>
                              </pic:nvPicPr>
                              <pic:blipFill>
                                <a:blip r:embed="rId1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36470" cy="7035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A21C68">
                    <w:rPr>
                      <w:rFonts w:ascii="Poppins" w:eastAsia="Times New Roman" w:hAnsi="Poppins" w:cs="Poppins"/>
                      <w:color w:val="333399"/>
                      <w:sz w:val="40"/>
                      <w:szCs w:val="40"/>
                      <w:lang w:val="fr-FR"/>
                    </w:rPr>
                    <w:t> </w:t>
                  </w:r>
                </w:p>
              </w:tc>
              <w:tc>
                <w:tcPr>
                  <w:tcW w:w="5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5E17880" w14:textId="77777777" w:rsidR="000B7574" w:rsidRPr="00A21C68" w:rsidRDefault="000B7574" w:rsidP="009364D9">
                  <w:pPr>
                    <w:spacing w:after="0"/>
                    <w:textAlignment w:val="baseline"/>
                    <w:rPr>
                      <w:rFonts w:ascii="Poppins" w:eastAsia="Times New Roman" w:hAnsi="Poppins" w:cs="Poppins"/>
                      <w:sz w:val="24"/>
                      <w:lang w:val="fr-FR"/>
                    </w:rPr>
                  </w:pPr>
                  <w:r w:rsidRPr="00A21C68">
                    <w:rPr>
                      <w:rFonts w:ascii="Poppins" w:eastAsia="Times New Roman" w:hAnsi="Poppins" w:cs="Poppins"/>
                      <w:color w:val="333399"/>
                      <w:sz w:val="40"/>
                      <w:szCs w:val="40"/>
                      <w:lang w:val="fr-FR"/>
                    </w:rPr>
                    <w:t> </w:t>
                  </w:r>
                </w:p>
              </w:tc>
              <w:tc>
                <w:tcPr>
                  <w:tcW w:w="59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5D8BFF6" w14:textId="5E9A5DB0" w:rsidR="000B7574" w:rsidRPr="00A21C68" w:rsidRDefault="00147991" w:rsidP="009364D9">
                  <w:pPr>
                    <w:spacing w:after="0"/>
                    <w:textAlignment w:val="baseline"/>
                    <w:rPr>
                      <w:rFonts w:ascii="Poppins" w:eastAsia="Times New Roman" w:hAnsi="Poppins" w:cs="Poppins"/>
                      <w:sz w:val="24"/>
                      <w:lang w:val="fr-FR"/>
                    </w:rPr>
                  </w:pPr>
                  <w:r>
                    <w:rPr>
                      <w:rFonts w:ascii="Poppins" w:eastAsia="Times New Roman" w:hAnsi="Poppins" w:cs="Poppins"/>
                      <w:b/>
                      <w:bCs/>
                      <w:sz w:val="32"/>
                      <w:szCs w:val="32"/>
                      <w:lang w:val="fr-FR"/>
                    </w:rPr>
                    <w:t>Annexe A – Pièces-jointes requises</w:t>
                  </w:r>
                  <w:r w:rsidR="000B7574" w:rsidRPr="00A21C68">
                    <w:rPr>
                      <w:rFonts w:ascii="Poppins" w:eastAsia="Times New Roman" w:hAnsi="Poppins" w:cs="Poppins"/>
                      <w:sz w:val="32"/>
                      <w:szCs w:val="32"/>
                      <w:lang w:val="fr-FR"/>
                    </w:rPr>
                    <w:t> </w:t>
                  </w:r>
                </w:p>
              </w:tc>
              <w:tc>
                <w:tcPr>
                  <w:tcW w:w="292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74904B4" w14:textId="77777777" w:rsidR="000B7574" w:rsidRPr="00A21C68" w:rsidRDefault="000B7574" w:rsidP="009364D9">
                  <w:pPr>
                    <w:spacing w:after="0"/>
                    <w:jc w:val="right"/>
                    <w:textAlignment w:val="baseline"/>
                    <w:rPr>
                      <w:rFonts w:ascii="Poppins" w:eastAsia="Times New Roman" w:hAnsi="Poppins" w:cs="Poppins"/>
                      <w:sz w:val="24"/>
                      <w:lang w:val="fr-FR"/>
                    </w:rPr>
                  </w:pPr>
                  <w:r w:rsidRPr="00A21C68">
                    <w:rPr>
                      <w:rFonts w:ascii="Poppins" w:eastAsia="Times New Roman" w:hAnsi="Poppins" w:cs="Poppins"/>
                      <w:color w:val="333399"/>
                      <w:sz w:val="24"/>
                      <w:lang w:val="fr-FR"/>
                    </w:rPr>
                    <w:t> </w:t>
                  </w:r>
                </w:p>
              </w:tc>
            </w:tr>
          </w:tbl>
          <w:p w14:paraId="2C2D8ADE" w14:textId="77777777" w:rsidR="000B7574" w:rsidRPr="00A21C68" w:rsidRDefault="000B7574" w:rsidP="009364D9">
            <w:pPr>
              <w:spacing w:after="0"/>
              <w:textAlignment w:val="baseline"/>
              <w:rPr>
                <w:rFonts w:ascii="Poppins" w:eastAsia="Times New Roman" w:hAnsi="Poppins" w:cs="Poppins"/>
                <w:sz w:val="24"/>
                <w:lang w:val="fr-FR"/>
              </w:rPr>
            </w:pPr>
          </w:p>
        </w:tc>
      </w:tr>
    </w:tbl>
    <w:p w14:paraId="175C9412" w14:textId="77777777" w:rsidR="000B7574" w:rsidRPr="00A21C68" w:rsidRDefault="000B7574" w:rsidP="000B7574">
      <w:pPr>
        <w:spacing w:after="0"/>
        <w:textAlignment w:val="baseline"/>
        <w:rPr>
          <w:rFonts w:ascii="Poppins" w:eastAsia="Times New Roman" w:hAnsi="Poppins" w:cs="Poppins"/>
          <w:sz w:val="24"/>
          <w:lang w:val="fr-FR"/>
        </w:rPr>
      </w:pPr>
      <w:r w:rsidRPr="00A21C68">
        <w:rPr>
          <w:rFonts w:ascii="Poppins" w:eastAsia="Times New Roman" w:hAnsi="Poppins" w:cs="Poppins"/>
          <w:sz w:val="18"/>
          <w:szCs w:val="18"/>
          <w:lang w:val="fr-FR"/>
        </w:rPr>
        <w:t> </w:t>
      </w:r>
    </w:p>
    <w:p w14:paraId="55A921EC" w14:textId="77777777" w:rsidR="000B7574" w:rsidRPr="00A21C68" w:rsidRDefault="000B7574" w:rsidP="000B7574">
      <w:pPr>
        <w:spacing w:after="0"/>
        <w:jc w:val="both"/>
        <w:textAlignment w:val="baseline"/>
        <w:rPr>
          <w:rFonts w:ascii="Poppins" w:eastAsia="Times New Roman" w:hAnsi="Poppins" w:cs="Poppins"/>
          <w:sz w:val="24"/>
          <w:lang w:val="fr-FR"/>
        </w:rPr>
      </w:pPr>
      <w:r w:rsidRPr="00A21C68">
        <w:rPr>
          <w:rFonts w:ascii="Poppins" w:eastAsia="Times New Roman" w:hAnsi="Poppins" w:cs="Poppins"/>
          <w:sz w:val="18"/>
          <w:szCs w:val="18"/>
          <w:lang w:val="fr-FR"/>
        </w:rPr>
        <w:t> </w:t>
      </w:r>
    </w:p>
    <w:p w14:paraId="005BB330" w14:textId="77777777" w:rsidR="00B1521E" w:rsidRPr="00551474" w:rsidRDefault="00B1521E" w:rsidP="00B1521E">
      <w:pPr>
        <w:spacing w:after="0"/>
        <w:jc w:val="both"/>
        <w:textAlignment w:val="baseline"/>
        <w:rPr>
          <w:rFonts w:ascii="Poppins" w:eastAsia="Times New Roman" w:hAnsi="Poppins" w:cs="Poppins"/>
          <w:b/>
          <w:bCs/>
          <w:sz w:val="18"/>
          <w:szCs w:val="18"/>
          <w:lang w:val="fr-FR"/>
        </w:rPr>
      </w:pPr>
      <w:r w:rsidRPr="00551474">
        <w:rPr>
          <w:rFonts w:ascii="Poppins" w:eastAsia="Times New Roman" w:hAnsi="Poppins" w:cs="Poppins"/>
          <w:b/>
          <w:bCs/>
          <w:sz w:val="18"/>
          <w:szCs w:val="18"/>
          <w:lang w:val="fr-FR"/>
        </w:rPr>
        <w:t xml:space="preserve">Veuillez joindre les documents suivants à votre demande : </w:t>
      </w:r>
    </w:p>
    <w:p w14:paraId="58F5EBE9" w14:textId="5C4EFF88" w:rsidR="00B1521E" w:rsidRPr="00551474" w:rsidRDefault="00B1521E" w:rsidP="00551474">
      <w:pPr>
        <w:pStyle w:val="ListParagraph"/>
        <w:numPr>
          <w:ilvl w:val="1"/>
          <w:numId w:val="23"/>
        </w:numPr>
        <w:spacing w:after="0"/>
        <w:jc w:val="both"/>
        <w:textAlignment w:val="baseline"/>
        <w:rPr>
          <w:rFonts w:ascii="Poppins" w:eastAsia="Times New Roman" w:hAnsi="Poppins" w:cs="Poppins"/>
          <w:b/>
          <w:bCs/>
          <w:sz w:val="18"/>
          <w:szCs w:val="18"/>
          <w:lang w:val="fr-FR"/>
        </w:rPr>
      </w:pPr>
      <w:r w:rsidRPr="00551474">
        <w:rPr>
          <w:rFonts w:ascii="Poppins" w:eastAsia="Times New Roman" w:hAnsi="Poppins" w:cs="Poppins"/>
          <w:b/>
          <w:bCs/>
          <w:sz w:val="18"/>
          <w:szCs w:val="18"/>
          <w:lang w:val="fr-FR"/>
        </w:rPr>
        <w:t xml:space="preserve">Enregistrement officiel de l'organisation </w:t>
      </w:r>
    </w:p>
    <w:p w14:paraId="6D6841AE" w14:textId="58716EE4" w:rsidR="00B1521E" w:rsidRPr="00551474" w:rsidRDefault="00B1521E" w:rsidP="00551474">
      <w:pPr>
        <w:pStyle w:val="ListParagraph"/>
        <w:numPr>
          <w:ilvl w:val="1"/>
          <w:numId w:val="23"/>
        </w:numPr>
        <w:spacing w:after="0"/>
        <w:jc w:val="both"/>
        <w:textAlignment w:val="baseline"/>
        <w:rPr>
          <w:rFonts w:ascii="Poppins" w:eastAsia="Times New Roman" w:hAnsi="Poppins" w:cs="Poppins"/>
          <w:b/>
          <w:bCs/>
          <w:sz w:val="18"/>
          <w:szCs w:val="18"/>
          <w:lang w:val="fr-FR"/>
        </w:rPr>
      </w:pPr>
      <w:r w:rsidRPr="00551474">
        <w:rPr>
          <w:rFonts w:ascii="Poppins" w:eastAsia="Times New Roman" w:hAnsi="Poppins" w:cs="Poppins"/>
          <w:b/>
          <w:bCs/>
          <w:sz w:val="18"/>
          <w:szCs w:val="18"/>
          <w:lang w:val="fr-FR"/>
        </w:rPr>
        <w:t xml:space="preserve">Dernier rapport d'audit  </w:t>
      </w:r>
    </w:p>
    <w:p w14:paraId="5C157559" w14:textId="4EA4FEB5" w:rsidR="000B7574" w:rsidRPr="00106B9A" w:rsidRDefault="00B1521E" w:rsidP="000B7574">
      <w:pPr>
        <w:pStyle w:val="ListParagraph"/>
        <w:numPr>
          <w:ilvl w:val="1"/>
          <w:numId w:val="23"/>
        </w:numPr>
        <w:spacing w:after="0"/>
        <w:jc w:val="both"/>
        <w:textAlignment w:val="baseline"/>
        <w:rPr>
          <w:rFonts w:ascii="Poppins" w:eastAsia="Times New Roman" w:hAnsi="Poppins" w:cs="Poppins"/>
          <w:b/>
          <w:bCs/>
          <w:sz w:val="18"/>
          <w:szCs w:val="18"/>
          <w:lang w:val="en-US"/>
        </w:rPr>
      </w:pPr>
      <w:proofErr w:type="spellStart"/>
      <w:r w:rsidRPr="00551474">
        <w:rPr>
          <w:rFonts w:ascii="Poppins" w:eastAsia="Times New Roman" w:hAnsi="Poppins" w:cs="Poppins"/>
          <w:b/>
          <w:bCs/>
          <w:sz w:val="18"/>
          <w:szCs w:val="18"/>
          <w:lang w:val="en-US"/>
        </w:rPr>
        <w:t>L'organigramme</w:t>
      </w:r>
      <w:proofErr w:type="spellEnd"/>
      <w:r w:rsidRPr="00551474">
        <w:rPr>
          <w:rFonts w:ascii="Poppins" w:eastAsia="Times New Roman" w:hAnsi="Poppins" w:cs="Poppins"/>
          <w:b/>
          <w:bCs/>
          <w:sz w:val="18"/>
          <w:szCs w:val="18"/>
          <w:lang w:val="en-US"/>
        </w:rPr>
        <w:t xml:space="preserve"> de </w:t>
      </w:r>
      <w:proofErr w:type="spellStart"/>
      <w:r w:rsidRPr="00551474">
        <w:rPr>
          <w:rFonts w:ascii="Poppins" w:eastAsia="Times New Roman" w:hAnsi="Poppins" w:cs="Poppins"/>
          <w:b/>
          <w:bCs/>
          <w:sz w:val="18"/>
          <w:szCs w:val="18"/>
          <w:lang w:val="en-US"/>
        </w:rPr>
        <w:t>l'organisation</w:t>
      </w:r>
      <w:proofErr w:type="spellEnd"/>
      <w:r w:rsidRPr="00551474">
        <w:rPr>
          <w:rFonts w:ascii="Poppins" w:eastAsia="Times New Roman" w:hAnsi="Poppins" w:cs="Poppins"/>
          <w:b/>
          <w:bCs/>
          <w:sz w:val="18"/>
          <w:szCs w:val="18"/>
          <w:lang w:val="en-US"/>
        </w:rPr>
        <w:t xml:space="preserve"> </w:t>
      </w:r>
    </w:p>
    <w:p w14:paraId="591C550B" w14:textId="77777777" w:rsidR="002E2735" w:rsidRPr="00A21C68" w:rsidRDefault="002E2735" w:rsidP="000B7574">
      <w:pPr>
        <w:spacing w:after="0"/>
        <w:jc w:val="both"/>
        <w:textAlignment w:val="baseline"/>
        <w:rPr>
          <w:rFonts w:ascii="Poppins" w:eastAsia="Times New Roman" w:hAnsi="Poppins" w:cs="Poppins"/>
          <w:b/>
          <w:bCs/>
          <w:sz w:val="24"/>
          <w:lang w:val="fr-FR"/>
        </w:rPr>
      </w:pPr>
    </w:p>
    <w:p w14:paraId="3E43BCEF" w14:textId="52D7D93B" w:rsidR="000B7574" w:rsidRPr="00551474" w:rsidRDefault="004C18B3" w:rsidP="000B7574">
      <w:pPr>
        <w:spacing w:after="0"/>
        <w:jc w:val="both"/>
        <w:textAlignment w:val="baseline"/>
        <w:rPr>
          <w:rFonts w:ascii="Poppins" w:eastAsia="Times New Roman" w:hAnsi="Poppins" w:cs="Poppins"/>
          <w:sz w:val="24"/>
          <w:lang w:val="fr-FR"/>
        </w:rPr>
      </w:pPr>
      <w:r w:rsidRPr="00551474">
        <w:rPr>
          <w:rFonts w:ascii="Poppins" w:eastAsia="Times New Roman" w:hAnsi="Poppins" w:cs="Poppins"/>
          <w:b/>
          <w:bCs/>
          <w:sz w:val="24"/>
          <w:lang w:val="fr-FR"/>
        </w:rPr>
        <w:t>Déclarations à l'appui de la candidature au rôle de bénéficiaire principal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645"/>
        <w:gridCol w:w="1980"/>
      </w:tblGrid>
      <w:tr w:rsidR="000B7574" w:rsidRPr="000453C8" w14:paraId="0CFB414C" w14:textId="77777777" w:rsidTr="009364D9">
        <w:tc>
          <w:tcPr>
            <w:tcW w:w="6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47B4025A" w14:textId="7579A4FE" w:rsidR="000B7574" w:rsidRPr="00551474" w:rsidRDefault="007B04B5" w:rsidP="009364D9">
            <w:pPr>
              <w:spacing w:after="0"/>
              <w:textAlignment w:val="baseline"/>
              <w:rPr>
                <w:rFonts w:ascii="Poppins" w:eastAsia="Times New Roman" w:hAnsi="Poppins" w:cs="Poppins"/>
                <w:sz w:val="24"/>
                <w:lang w:val="fr-FR"/>
              </w:rPr>
            </w:pPr>
            <w:r w:rsidRPr="00551474">
              <w:rPr>
                <w:rFonts w:ascii="Poppins" w:eastAsia="Times New Roman" w:hAnsi="Poppins" w:cs="Poppins"/>
                <w:b/>
                <w:bCs/>
                <w:sz w:val="20"/>
                <w:szCs w:val="20"/>
                <w:lang w:val="fr-FR"/>
              </w:rPr>
              <w:t>Votre organisation a-t-elle déjà fait une demande auprès du GCERF (oui/non) ?</w:t>
            </w:r>
          </w:p>
        </w:tc>
        <w:tc>
          <w:tcPr>
            <w:tcW w:w="19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CB1541" w14:textId="77777777" w:rsidR="000B7574" w:rsidRPr="00551474" w:rsidRDefault="000B7574" w:rsidP="009364D9">
            <w:pPr>
              <w:spacing w:after="0"/>
              <w:textAlignment w:val="baseline"/>
              <w:rPr>
                <w:rFonts w:ascii="Poppins" w:eastAsia="Times New Roman" w:hAnsi="Poppins" w:cs="Poppins"/>
                <w:sz w:val="24"/>
                <w:lang w:val="fr-FR"/>
              </w:rPr>
            </w:pPr>
            <w:r w:rsidRPr="00551474">
              <w:rPr>
                <w:rFonts w:ascii="Poppins" w:eastAsia="Times New Roman" w:hAnsi="Poppins" w:cs="Poppins"/>
                <w:sz w:val="20"/>
                <w:szCs w:val="20"/>
                <w:lang w:val="fr-FR"/>
              </w:rPr>
              <w:t> </w:t>
            </w:r>
          </w:p>
        </w:tc>
      </w:tr>
    </w:tbl>
    <w:p w14:paraId="1E04BC8E" w14:textId="77777777" w:rsidR="000B7574" w:rsidRPr="00551474" w:rsidRDefault="000B7574" w:rsidP="000B7574">
      <w:pPr>
        <w:spacing w:after="0"/>
        <w:textAlignment w:val="baseline"/>
        <w:rPr>
          <w:rFonts w:ascii="Poppins" w:eastAsia="Times New Roman" w:hAnsi="Poppins" w:cs="Poppins"/>
          <w:sz w:val="24"/>
          <w:lang w:val="fr-FR"/>
        </w:rPr>
      </w:pPr>
      <w:r w:rsidRPr="00551474">
        <w:rPr>
          <w:rFonts w:ascii="Poppins" w:eastAsia="Times New Roman" w:hAnsi="Poppins" w:cs="Poppins"/>
          <w:sz w:val="18"/>
          <w:szCs w:val="18"/>
          <w:lang w:val="fr-FR"/>
        </w:rPr>
        <w:t> </w:t>
      </w:r>
    </w:p>
    <w:p w14:paraId="5D8A2617" w14:textId="77777777" w:rsidR="00F71FCF" w:rsidRPr="00551474" w:rsidRDefault="00F71FCF" w:rsidP="00F71FCF">
      <w:pPr>
        <w:spacing w:after="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val="fr-FR"/>
        </w:rPr>
      </w:pPr>
      <w:r w:rsidRPr="00551474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val="fr-FR"/>
        </w:rPr>
        <w:t xml:space="preserve">Si votre organisation est sélectionnée en tant que bénéficiaire principal, vous devrez former un consortium de sous-récipiendaires potentiels répondant aux attentes d'un consortium GCERF et des sous-récipiendaires. Le bénéficiaire principal est responsable de la coordination de l'élaboration d'une proposition de consortium. Le bénéficiaire principal doit établir des accords écrits avec chaque sous-bénéficiaire potentiel avant la soumission d'une proposition de consortium.  </w:t>
      </w:r>
    </w:p>
    <w:p w14:paraId="17E42117" w14:textId="77777777" w:rsidR="00F71FCF" w:rsidRPr="00551474" w:rsidRDefault="00F71FCF" w:rsidP="00F71FCF">
      <w:pPr>
        <w:spacing w:after="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val="fr-FR"/>
        </w:rPr>
      </w:pPr>
      <w:r w:rsidRPr="00551474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val="fr-FR"/>
        </w:rPr>
        <w:t xml:space="preserve">En signant la présente déclaration d'intérêt, vous confirmez : </w:t>
      </w:r>
    </w:p>
    <w:p w14:paraId="25D635F1" w14:textId="26E740D5" w:rsidR="00F71FCF" w:rsidRPr="00551474" w:rsidRDefault="00F71FCF" w:rsidP="00551474">
      <w:pPr>
        <w:pStyle w:val="ListParagraph"/>
        <w:numPr>
          <w:ilvl w:val="1"/>
          <w:numId w:val="19"/>
        </w:numPr>
        <w:spacing w:after="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val="fr-FR"/>
        </w:rPr>
      </w:pPr>
      <w:r w:rsidRPr="00551474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val="fr-FR"/>
        </w:rPr>
        <w:t xml:space="preserve">que votre organisation reconnaît et est en mesure d'accepter le rôle de Récipiendaire Principal tel que décrit ci-dessus ; </w:t>
      </w:r>
    </w:p>
    <w:p w14:paraId="25E01613" w14:textId="2CBCF3F1" w:rsidR="00F71FCF" w:rsidRPr="00551474" w:rsidRDefault="00F71FCF" w:rsidP="00551474">
      <w:pPr>
        <w:pStyle w:val="ListParagraph"/>
        <w:numPr>
          <w:ilvl w:val="1"/>
          <w:numId w:val="19"/>
        </w:numPr>
        <w:spacing w:after="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val="fr-FR"/>
        </w:rPr>
      </w:pPr>
      <w:r w:rsidRPr="00551474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val="fr-FR"/>
        </w:rPr>
        <w:t xml:space="preserve">que les informations fournies sont correctes au meilleur de votre connaissance ; </w:t>
      </w:r>
    </w:p>
    <w:p w14:paraId="34071467" w14:textId="7918BF2B" w:rsidR="00F71FCF" w:rsidRPr="00551474" w:rsidRDefault="00F71FCF" w:rsidP="00551474">
      <w:pPr>
        <w:pStyle w:val="ListParagraph"/>
        <w:numPr>
          <w:ilvl w:val="1"/>
          <w:numId w:val="19"/>
        </w:numPr>
        <w:spacing w:after="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val="fr-FR"/>
        </w:rPr>
      </w:pPr>
      <w:r w:rsidRPr="00551474"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val="fr-FR"/>
        </w:rPr>
        <w:t>que vous avez lu et acceptez de respecter les conditions décrites dans le code de conduite du GCERF.</w:t>
      </w:r>
    </w:p>
    <w:p w14:paraId="65D39667" w14:textId="77777777" w:rsidR="00F71FCF" w:rsidRPr="00551474" w:rsidRDefault="00F71FCF" w:rsidP="00F71FCF">
      <w:pPr>
        <w:spacing w:after="0"/>
        <w:jc w:val="both"/>
        <w:textAlignment w:val="baseline"/>
        <w:rPr>
          <w:rFonts w:ascii="Poppins" w:eastAsia="Times New Roman" w:hAnsi="Poppins" w:cs="Poppins"/>
          <w:color w:val="000000"/>
          <w:sz w:val="18"/>
          <w:szCs w:val="18"/>
          <w:shd w:val="clear" w:color="auto" w:fill="FFFFFF"/>
          <w:lang w:val="fr-FR"/>
        </w:rPr>
      </w:pPr>
    </w:p>
    <w:p w14:paraId="58314FD9" w14:textId="77777777" w:rsidR="000B7574" w:rsidRPr="00551474" w:rsidRDefault="000B7574" w:rsidP="000B7574">
      <w:pPr>
        <w:spacing w:after="0"/>
        <w:ind w:left="360"/>
        <w:textAlignment w:val="baseline"/>
        <w:rPr>
          <w:rFonts w:ascii="Poppins" w:eastAsia="Times New Roman" w:hAnsi="Poppins" w:cs="Poppins"/>
          <w:sz w:val="24"/>
          <w:lang w:val="fr-FR"/>
        </w:rPr>
      </w:pPr>
      <w:r w:rsidRPr="00551474">
        <w:rPr>
          <w:rFonts w:ascii="Poppins" w:eastAsia="Times New Roman" w:hAnsi="Poppins" w:cs="Poppins"/>
          <w:color w:val="000000"/>
          <w:sz w:val="18"/>
          <w:szCs w:val="18"/>
          <w:lang w:val="fr-FR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05"/>
        <w:gridCol w:w="5520"/>
      </w:tblGrid>
      <w:tr w:rsidR="000B7574" w:rsidRPr="00A21C68" w14:paraId="28CE9524" w14:textId="77777777" w:rsidTr="009364D9"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76D11185" w14:textId="6EE54FFC" w:rsidR="000B7574" w:rsidRPr="00A21C68" w:rsidRDefault="00F71FCF" w:rsidP="009364D9">
            <w:pPr>
              <w:spacing w:after="0"/>
              <w:textAlignment w:val="baseline"/>
              <w:rPr>
                <w:rFonts w:ascii="Poppins" w:eastAsia="Times New Roman" w:hAnsi="Poppins" w:cs="Poppins"/>
                <w:sz w:val="24"/>
                <w:lang w:val="fr-FR"/>
              </w:rPr>
            </w:pPr>
            <w:r>
              <w:rPr>
                <w:rFonts w:ascii="Poppins" w:eastAsia="Times New Roman" w:hAnsi="Poppins" w:cs="Poppins"/>
                <w:b/>
                <w:bCs/>
                <w:sz w:val="20"/>
                <w:szCs w:val="20"/>
                <w:lang w:val="fr-FR"/>
              </w:rPr>
              <w:t>Nom</w:t>
            </w:r>
            <w:r w:rsidRPr="00A21C68">
              <w:rPr>
                <w:rFonts w:ascii="Poppins" w:eastAsia="Times New Roman" w:hAnsi="Poppins" w:cs="Poppins"/>
                <w:sz w:val="20"/>
                <w:szCs w:val="20"/>
                <w:lang w:val="fr-FR"/>
              </w:rPr>
              <w:t> </w:t>
            </w:r>
          </w:p>
        </w:tc>
        <w:tc>
          <w:tcPr>
            <w:tcW w:w="55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9A056A" w14:textId="77777777" w:rsidR="000B7574" w:rsidRPr="00A21C68" w:rsidRDefault="000B7574" w:rsidP="009364D9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24"/>
                <w:lang w:val="fr-FR"/>
              </w:rPr>
            </w:pPr>
            <w:r w:rsidRPr="00A21C68">
              <w:rPr>
                <w:rFonts w:ascii="Poppins" w:eastAsia="Times New Roman" w:hAnsi="Poppins" w:cs="Poppins"/>
                <w:sz w:val="18"/>
                <w:szCs w:val="18"/>
                <w:lang w:val="fr-FR"/>
              </w:rPr>
              <w:t> </w:t>
            </w:r>
          </w:p>
        </w:tc>
      </w:tr>
      <w:tr w:rsidR="000B7574" w:rsidRPr="00A21C68" w14:paraId="03FF1B6E" w14:textId="77777777" w:rsidTr="009364D9">
        <w:tc>
          <w:tcPr>
            <w:tcW w:w="31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183C538F" w14:textId="6E3A74A6" w:rsidR="000B7574" w:rsidRPr="00A21C68" w:rsidRDefault="000B7574" w:rsidP="009364D9">
            <w:pPr>
              <w:spacing w:after="0"/>
              <w:textAlignment w:val="baseline"/>
              <w:rPr>
                <w:rFonts w:ascii="Poppins" w:eastAsia="Times New Roman" w:hAnsi="Poppins" w:cs="Poppins"/>
                <w:sz w:val="24"/>
                <w:lang w:val="fr-FR"/>
              </w:rPr>
            </w:pPr>
            <w:r w:rsidRPr="00A21C68">
              <w:rPr>
                <w:rFonts w:ascii="Poppins" w:eastAsia="Times New Roman" w:hAnsi="Poppins" w:cs="Poppins"/>
                <w:b/>
                <w:bCs/>
                <w:sz w:val="20"/>
                <w:szCs w:val="20"/>
                <w:lang w:val="fr-FR"/>
              </w:rPr>
              <w:t>Position</w:t>
            </w:r>
            <w:r w:rsidRPr="00A21C68">
              <w:rPr>
                <w:rFonts w:ascii="Poppins" w:eastAsia="Times New Roman" w:hAnsi="Poppins" w:cs="Poppins"/>
                <w:sz w:val="20"/>
                <w:szCs w:val="20"/>
                <w:lang w:val="fr-FR"/>
              </w:rPr>
              <w:t> 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5E4161" w14:textId="77777777" w:rsidR="000B7574" w:rsidRPr="00A21C68" w:rsidRDefault="000B7574" w:rsidP="009364D9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24"/>
                <w:lang w:val="fr-FR"/>
              </w:rPr>
            </w:pPr>
            <w:r w:rsidRPr="00A21C68">
              <w:rPr>
                <w:rFonts w:ascii="Poppins" w:eastAsia="Times New Roman" w:hAnsi="Poppins" w:cs="Poppins"/>
                <w:sz w:val="18"/>
                <w:szCs w:val="18"/>
                <w:lang w:val="fr-FR"/>
              </w:rPr>
              <w:t> </w:t>
            </w:r>
          </w:p>
        </w:tc>
      </w:tr>
      <w:tr w:rsidR="000B7574" w:rsidRPr="00A21C68" w14:paraId="56823626" w14:textId="77777777" w:rsidTr="009364D9">
        <w:tc>
          <w:tcPr>
            <w:tcW w:w="31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6CCC01BB" w14:textId="613CC723" w:rsidR="000B7574" w:rsidRPr="00A21C68" w:rsidRDefault="000B7574" w:rsidP="009364D9">
            <w:pPr>
              <w:spacing w:after="0"/>
              <w:textAlignment w:val="baseline"/>
              <w:rPr>
                <w:rFonts w:ascii="Poppins" w:eastAsia="Times New Roman" w:hAnsi="Poppins" w:cs="Poppins"/>
                <w:sz w:val="24"/>
                <w:lang w:val="fr-FR"/>
              </w:rPr>
            </w:pPr>
            <w:r w:rsidRPr="00A21C68">
              <w:rPr>
                <w:rFonts w:ascii="Poppins" w:eastAsia="Times New Roman" w:hAnsi="Poppins" w:cs="Poppins"/>
                <w:b/>
                <w:bCs/>
                <w:sz w:val="20"/>
                <w:szCs w:val="20"/>
                <w:lang w:val="fr-FR"/>
              </w:rPr>
              <w:t>Organi</w:t>
            </w:r>
            <w:r w:rsidR="002E341A" w:rsidRPr="00A21C68">
              <w:rPr>
                <w:rFonts w:ascii="Poppins" w:eastAsia="Times New Roman" w:hAnsi="Poppins" w:cs="Poppins"/>
                <w:b/>
                <w:bCs/>
                <w:sz w:val="20"/>
                <w:szCs w:val="20"/>
                <w:lang w:val="fr-FR"/>
              </w:rPr>
              <w:t>s</w:t>
            </w:r>
            <w:r w:rsidRPr="00A21C68">
              <w:rPr>
                <w:rFonts w:ascii="Poppins" w:eastAsia="Times New Roman" w:hAnsi="Poppins" w:cs="Poppins"/>
                <w:b/>
                <w:bCs/>
                <w:sz w:val="20"/>
                <w:szCs w:val="20"/>
                <w:lang w:val="fr-FR"/>
              </w:rPr>
              <w:t>ation</w:t>
            </w:r>
            <w:r w:rsidRPr="00A21C68">
              <w:rPr>
                <w:rFonts w:ascii="Poppins" w:eastAsia="Times New Roman" w:hAnsi="Poppins" w:cs="Poppins"/>
                <w:sz w:val="20"/>
                <w:szCs w:val="20"/>
                <w:lang w:val="fr-FR"/>
              </w:rPr>
              <w:t> 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6B5AAB" w14:textId="77777777" w:rsidR="000B7574" w:rsidRPr="00A21C68" w:rsidRDefault="000B7574" w:rsidP="009364D9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24"/>
                <w:lang w:val="fr-FR"/>
              </w:rPr>
            </w:pPr>
            <w:r w:rsidRPr="00A21C68">
              <w:rPr>
                <w:rFonts w:ascii="Poppins" w:eastAsia="Times New Roman" w:hAnsi="Poppins" w:cs="Poppins"/>
                <w:sz w:val="18"/>
                <w:szCs w:val="18"/>
                <w:lang w:val="fr-FR"/>
              </w:rPr>
              <w:t> </w:t>
            </w:r>
          </w:p>
        </w:tc>
      </w:tr>
      <w:tr w:rsidR="000B7574" w:rsidRPr="00A21C68" w14:paraId="59AEDB06" w14:textId="77777777" w:rsidTr="009364D9">
        <w:tc>
          <w:tcPr>
            <w:tcW w:w="310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3C"/>
            <w:hideMark/>
          </w:tcPr>
          <w:p w14:paraId="5C643C73" w14:textId="77777777" w:rsidR="000B7574" w:rsidRPr="00A21C68" w:rsidRDefault="000B7574" w:rsidP="009364D9">
            <w:pPr>
              <w:spacing w:after="0"/>
              <w:textAlignment w:val="baseline"/>
              <w:rPr>
                <w:rFonts w:ascii="Poppins" w:eastAsia="Times New Roman" w:hAnsi="Poppins" w:cs="Poppins"/>
                <w:sz w:val="24"/>
                <w:lang w:val="fr-FR"/>
              </w:rPr>
            </w:pPr>
            <w:r w:rsidRPr="00A21C68">
              <w:rPr>
                <w:rFonts w:ascii="Poppins" w:eastAsia="Times New Roman" w:hAnsi="Poppins" w:cs="Poppins"/>
                <w:b/>
                <w:bCs/>
                <w:sz w:val="20"/>
                <w:szCs w:val="20"/>
                <w:lang w:val="fr-FR"/>
              </w:rPr>
              <w:t>Signature</w:t>
            </w:r>
            <w:r w:rsidRPr="00A21C68">
              <w:rPr>
                <w:rFonts w:ascii="Poppins" w:eastAsia="Times New Roman" w:hAnsi="Poppins" w:cs="Poppins"/>
                <w:sz w:val="20"/>
                <w:szCs w:val="20"/>
                <w:lang w:val="fr-FR"/>
              </w:rPr>
              <w:t> 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6FF028" w14:textId="77777777" w:rsidR="000B7574" w:rsidRPr="00A21C68" w:rsidRDefault="000B7574" w:rsidP="009364D9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24"/>
                <w:lang w:val="fr-FR"/>
              </w:rPr>
            </w:pPr>
            <w:r w:rsidRPr="00A21C68">
              <w:rPr>
                <w:rFonts w:ascii="Poppins" w:eastAsia="Times New Roman" w:hAnsi="Poppins" w:cs="Poppins"/>
                <w:sz w:val="18"/>
                <w:szCs w:val="18"/>
                <w:lang w:val="fr-FR"/>
              </w:rPr>
              <w:t> </w:t>
            </w:r>
          </w:p>
          <w:p w14:paraId="3D5CE2FB" w14:textId="77777777" w:rsidR="000B7574" w:rsidRPr="00A21C68" w:rsidRDefault="000B7574" w:rsidP="009364D9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24"/>
                <w:lang w:val="fr-FR"/>
              </w:rPr>
            </w:pPr>
            <w:r w:rsidRPr="00A21C68">
              <w:rPr>
                <w:rFonts w:ascii="Poppins" w:eastAsia="Times New Roman" w:hAnsi="Poppins" w:cs="Poppins"/>
                <w:sz w:val="18"/>
                <w:szCs w:val="18"/>
                <w:lang w:val="fr-FR"/>
              </w:rPr>
              <w:t> </w:t>
            </w:r>
          </w:p>
          <w:p w14:paraId="2F7C96B8" w14:textId="77777777" w:rsidR="000B7574" w:rsidRPr="00A21C68" w:rsidRDefault="000B7574" w:rsidP="009364D9">
            <w:pPr>
              <w:spacing w:after="0"/>
              <w:jc w:val="both"/>
              <w:textAlignment w:val="baseline"/>
              <w:rPr>
                <w:rFonts w:ascii="Poppins" w:eastAsia="Times New Roman" w:hAnsi="Poppins" w:cs="Poppins"/>
                <w:sz w:val="24"/>
                <w:lang w:val="fr-FR"/>
              </w:rPr>
            </w:pPr>
            <w:r w:rsidRPr="00A21C68">
              <w:rPr>
                <w:rFonts w:ascii="Poppins" w:eastAsia="Times New Roman" w:hAnsi="Poppins" w:cs="Poppins"/>
                <w:sz w:val="18"/>
                <w:szCs w:val="18"/>
                <w:lang w:val="fr-FR"/>
              </w:rPr>
              <w:t> </w:t>
            </w:r>
          </w:p>
        </w:tc>
      </w:tr>
    </w:tbl>
    <w:p w14:paraId="24154847" w14:textId="77777777" w:rsidR="000B7574" w:rsidRPr="00A21C68" w:rsidRDefault="000B7574" w:rsidP="000B7574">
      <w:pPr>
        <w:spacing w:after="0"/>
        <w:jc w:val="both"/>
        <w:textAlignment w:val="baseline"/>
        <w:rPr>
          <w:rFonts w:ascii="Poppins" w:eastAsia="Times New Roman" w:hAnsi="Poppins" w:cs="Poppins"/>
          <w:sz w:val="24"/>
          <w:lang w:val="fr-FR"/>
        </w:rPr>
      </w:pPr>
      <w:r w:rsidRPr="00A21C68">
        <w:rPr>
          <w:rFonts w:ascii="Poppins" w:eastAsia="Times New Roman" w:hAnsi="Poppins" w:cs="Poppins"/>
          <w:sz w:val="18"/>
          <w:szCs w:val="18"/>
          <w:lang w:val="fr-FR"/>
        </w:rPr>
        <w:t> </w:t>
      </w:r>
    </w:p>
    <w:p w14:paraId="1F1A334E" w14:textId="77777777" w:rsidR="009364D9" w:rsidRPr="00A21C68" w:rsidRDefault="009364D9">
      <w:pPr>
        <w:rPr>
          <w:rFonts w:ascii="Poppins" w:hAnsi="Poppins" w:cs="Poppins"/>
          <w:lang w:val="fr-FR"/>
        </w:rPr>
      </w:pPr>
    </w:p>
    <w:sectPr w:rsidR="009364D9" w:rsidRPr="00A21C68" w:rsidSect="009364D9">
      <w:pgSz w:w="15840" w:h="12240" w:orient="landscape"/>
      <w:pgMar w:top="1080" w:right="1440" w:bottom="1080" w:left="1440" w:header="113" w:footer="57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81526" w14:textId="77777777" w:rsidR="001A17B5" w:rsidRDefault="001A17B5" w:rsidP="000B7574">
      <w:pPr>
        <w:spacing w:after="0"/>
      </w:pPr>
      <w:r>
        <w:separator/>
      </w:r>
    </w:p>
  </w:endnote>
  <w:endnote w:type="continuationSeparator" w:id="0">
    <w:p w14:paraId="1BE5960B" w14:textId="77777777" w:rsidR="001A17B5" w:rsidRDefault="001A17B5" w:rsidP="000B7574">
      <w:pPr>
        <w:spacing w:after="0"/>
      </w:pPr>
      <w:r>
        <w:continuationSeparator/>
      </w:r>
    </w:p>
  </w:endnote>
  <w:endnote w:type="continuationNotice" w:id="1">
    <w:p w14:paraId="64B98A07" w14:textId="77777777" w:rsidR="001A17B5" w:rsidRDefault="001A17B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86939" w14:textId="77777777" w:rsidR="000B7574" w:rsidRDefault="000B7574" w:rsidP="009364D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99788A" w14:textId="77777777" w:rsidR="000B7574" w:rsidRDefault="000B7574" w:rsidP="009364D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2029E" w14:textId="77777777" w:rsidR="000B7574" w:rsidRPr="000A79DE" w:rsidRDefault="000B7574" w:rsidP="009364D9">
    <w:pPr>
      <w:pStyle w:val="Footer"/>
      <w:ind w:right="360"/>
      <w:jc w:val="right"/>
      <w:rPr>
        <w:rFonts w:ascii="Calibri" w:hAnsi="Calibri"/>
        <w:sz w:val="20"/>
      </w:rPr>
    </w:pPr>
    <w:r w:rsidRPr="000A79DE">
      <w:rPr>
        <w:rFonts w:ascii="Calibri" w:hAnsi="Calibri"/>
        <w:sz w:val="20"/>
      </w:rPr>
      <w:fldChar w:fldCharType="begin"/>
    </w:r>
    <w:r w:rsidRPr="000A79DE">
      <w:rPr>
        <w:rFonts w:ascii="Calibri" w:hAnsi="Calibri"/>
        <w:sz w:val="20"/>
      </w:rPr>
      <w:instrText xml:space="preserve"> PAGE </w:instrText>
    </w:r>
    <w:r w:rsidRPr="000A79DE">
      <w:rPr>
        <w:rFonts w:ascii="Calibri" w:hAnsi="Calibri"/>
        <w:sz w:val="20"/>
      </w:rPr>
      <w:fldChar w:fldCharType="separate"/>
    </w:r>
    <w:r>
      <w:rPr>
        <w:rFonts w:ascii="Calibri" w:hAnsi="Calibri"/>
        <w:noProof/>
        <w:sz w:val="20"/>
      </w:rPr>
      <w:t>13</w:t>
    </w:r>
    <w:r w:rsidRPr="000A79DE">
      <w:rPr>
        <w:rFonts w:ascii="Calibri" w:hAnsi="Calibri"/>
        <w:sz w:val="20"/>
      </w:rPr>
      <w:fldChar w:fldCharType="end"/>
    </w:r>
    <w:r w:rsidRPr="000A79DE">
      <w:rPr>
        <w:rFonts w:ascii="Calibri" w:hAnsi="Calibri"/>
        <w:sz w:val="20"/>
      </w:rPr>
      <w:t xml:space="preserve"> </w:t>
    </w:r>
  </w:p>
  <w:p w14:paraId="5A5B2D4E" w14:textId="77777777" w:rsidR="000B7574" w:rsidRPr="00E0688C" w:rsidRDefault="000B7574" w:rsidP="009364D9">
    <w:pPr>
      <w:pStyle w:val="Footer"/>
      <w:ind w:right="360"/>
      <w:rPr>
        <w:rFonts w:ascii="Verdana" w:hAnsi="Verdana"/>
        <w:noProof/>
        <w:color w:val="C0C0C0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DEB21" w14:textId="77777777" w:rsidR="000B7574" w:rsidRDefault="000B75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0D628" w14:textId="77777777" w:rsidR="001A17B5" w:rsidRDefault="001A17B5" w:rsidP="000B7574">
      <w:pPr>
        <w:spacing w:after="0"/>
      </w:pPr>
      <w:r>
        <w:separator/>
      </w:r>
    </w:p>
  </w:footnote>
  <w:footnote w:type="continuationSeparator" w:id="0">
    <w:p w14:paraId="1E443E6C" w14:textId="77777777" w:rsidR="001A17B5" w:rsidRDefault="001A17B5" w:rsidP="000B7574">
      <w:pPr>
        <w:spacing w:after="0"/>
      </w:pPr>
      <w:r>
        <w:continuationSeparator/>
      </w:r>
    </w:p>
  </w:footnote>
  <w:footnote w:type="continuationNotice" w:id="1">
    <w:p w14:paraId="265336DE" w14:textId="77777777" w:rsidR="001A17B5" w:rsidRDefault="001A17B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0430D" w14:textId="77777777" w:rsidR="000B7574" w:rsidRDefault="000B75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F68D0" w14:textId="77777777" w:rsidR="000B7574" w:rsidRDefault="000B757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DC7D9" w14:textId="33883CF1" w:rsidR="000B7574" w:rsidRDefault="000B7574" w:rsidP="009364D9">
    <w:pPr>
      <w:pStyle w:val="Header"/>
      <w:tabs>
        <w:tab w:val="center" w:pos="3402"/>
      </w:tabs>
      <w:rPr>
        <w:rFonts w:ascii="Calibri Light" w:hAnsi="Calibri Light"/>
        <w:b/>
        <w:color w:val="333399"/>
        <w:sz w:val="40"/>
        <w:szCs w:val="4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2F191D92" wp14:editId="05F8C41D">
          <wp:simplePos x="0" y="0"/>
          <wp:positionH relativeFrom="column">
            <wp:posOffset>-228600</wp:posOffset>
          </wp:positionH>
          <wp:positionV relativeFrom="paragraph">
            <wp:posOffset>-134620</wp:posOffset>
          </wp:positionV>
          <wp:extent cx="2184400" cy="596900"/>
          <wp:effectExtent l="0" t="0" r="635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4400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8E8D3EF" w14:textId="77777777" w:rsidR="000B7574" w:rsidRPr="00BC0D6E" w:rsidRDefault="000B7574" w:rsidP="009364D9">
    <w:pPr>
      <w:pStyle w:val="Header"/>
      <w:tabs>
        <w:tab w:val="center" w:pos="3402"/>
      </w:tabs>
      <w:rPr>
        <w:rFonts w:ascii="Calibri Light" w:hAnsi="Calibri Light"/>
        <w:b/>
        <w:color w:val="333399"/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A06A3"/>
    <w:multiLevelType w:val="multilevel"/>
    <w:tmpl w:val="974CAF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ED459C"/>
    <w:multiLevelType w:val="multilevel"/>
    <w:tmpl w:val="5BD43D5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757A8B"/>
    <w:multiLevelType w:val="hybridMultilevel"/>
    <w:tmpl w:val="48B23438"/>
    <w:lvl w:ilvl="0" w:tplc="AB5200D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0B5368"/>
    <w:multiLevelType w:val="multilevel"/>
    <w:tmpl w:val="7A082C2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3136494"/>
    <w:multiLevelType w:val="hybridMultilevel"/>
    <w:tmpl w:val="395615B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87780"/>
    <w:multiLevelType w:val="hybridMultilevel"/>
    <w:tmpl w:val="D2E2C526"/>
    <w:lvl w:ilvl="0" w:tplc="4B0A524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361DB7"/>
    <w:multiLevelType w:val="multilevel"/>
    <w:tmpl w:val="955455E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Poppins" w:eastAsia="Times New Roman" w:hAnsi="Poppins" w:cs="Poppins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B6D6C22"/>
    <w:multiLevelType w:val="hybridMultilevel"/>
    <w:tmpl w:val="255CA9B2"/>
    <w:lvl w:ilvl="0" w:tplc="80C811D4">
      <w:start w:val="1"/>
      <w:numFmt w:val="decimal"/>
      <w:pStyle w:val="TableTitle"/>
      <w:lvlText w:val="%1."/>
      <w:lvlJc w:val="left"/>
      <w:pPr>
        <w:ind w:left="3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90" w:hanging="360"/>
      </w:pPr>
    </w:lvl>
    <w:lvl w:ilvl="2" w:tplc="0809001B" w:tentative="1">
      <w:start w:val="1"/>
      <w:numFmt w:val="lowerRoman"/>
      <w:lvlText w:val="%3."/>
      <w:lvlJc w:val="right"/>
      <w:pPr>
        <w:ind w:left="1810" w:hanging="180"/>
      </w:pPr>
    </w:lvl>
    <w:lvl w:ilvl="3" w:tplc="0809000F" w:tentative="1">
      <w:start w:val="1"/>
      <w:numFmt w:val="decimal"/>
      <w:lvlText w:val="%4."/>
      <w:lvlJc w:val="left"/>
      <w:pPr>
        <w:ind w:left="2530" w:hanging="360"/>
      </w:pPr>
    </w:lvl>
    <w:lvl w:ilvl="4" w:tplc="08090019" w:tentative="1">
      <w:start w:val="1"/>
      <w:numFmt w:val="lowerLetter"/>
      <w:lvlText w:val="%5."/>
      <w:lvlJc w:val="left"/>
      <w:pPr>
        <w:ind w:left="3250" w:hanging="360"/>
      </w:pPr>
    </w:lvl>
    <w:lvl w:ilvl="5" w:tplc="0809001B" w:tentative="1">
      <w:start w:val="1"/>
      <w:numFmt w:val="lowerRoman"/>
      <w:lvlText w:val="%6."/>
      <w:lvlJc w:val="right"/>
      <w:pPr>
        <w:ind w:left="3970" w:hanging="180"/>
      </w:pPr>
    </w:lvl>
    <w:lvl w:ilvl="6" w:tplc="0809000F" w:tentative="1">
      <w:start w:val="1"/>
      <w:numFmt w:val="decimal"/>
      <w:lvlText w:val="%7."/>
      <w:lvlJc w:val="left"/>
      <w:pPr>
        <w:ind w:left="4690" w:hanging="360"/>
      </w:pPr>
    </w:lvl>
    <w:lvl w:ilvl="7" w:tplc="08090019" w:tentative="1">
      <w:start w:val="1"/>
      <w:numFmt w:val="lowerLetter"/>
      <w:lvlText w:val="%8."/>
      <w:lvlJc w:val="left"/>
      <w:pPr>
        <w:ind w:left="5410" w:hanging="360"/>
      </w:pPr>
    </w:lvl>
    <w:lvl w:ilvl="8" w:tplc="08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8" w15:restartNumberingAfterBreak="0">
    <w:nsid w:val="285A407B"/>
    <w:multiLevelType w:val="hybridMultilevel"/>
    <w:tmpl w:val="F668A45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183356"/>
    <w:multiLevelType w:val="multilevel"/>
    <w:tmpl w:val="3A623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A041EF0"/>
    <w:multiLevelType w:val="hybridMultilevel"/>
    <w:tmpl w:val="2C2626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0E06B1"/>
    <w:multiLevelType w:val="multilevel"/>
    <w:tmpl w:val="CA20C9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ADB5831"/>
    <w:multiLevelType w:val="hybridMultilevel"/>
    <w:tmpl w:val="0D9200E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726351"/>
    <w:multiLevelType w:val="multilevel"/>
    <w:tmpl w:val="C36A315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362C7F"/>
    <w:multiLevelType w:val="multilevel"/>
    <w:tmpl w:val="7B7E1D4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4CB0BF4"/>
    <w:multiLevelType w:val="multilevel"/>
    <w:tmpl w:val="9064C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FB55104"/>
    <w:multiLevelType w:val="multilevel"/>
    <w:tmpl w:val="81BA2E6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3FC527A"/>
    <w:multiLevelType w:val="multilevel"/>
    <w:tmpl w:val="CA20C9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68118E4"/>
    <w:multiLevelType w:val="multilevel"/>
    <w:tmpl w:val="955455E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Poppins" w:eastAsia="Times New Roman" w:hAnsi="Poppins" w:cs="Poppins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B0D057A"/>
    <w:multiLevelType w:val="hybridMultilevel"/>
    <w:tmpl w:val="06042778"/>
    <w:lvl w:ilvl="0" w:tplc="997E224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971283"/>
    <w:multiLevelType w:val="hybridMultilevel"/>
    <w:tmpl w:val="5B4CDF14"/>
    <w:lvl w:ilvl="0" w:tplc="87949CF2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096714"/>
    <w:multiLevelType w:val="hybridMultilevel"/>
    <w:tmpl w:val="4BE28A82"/>
    <w:lvl w:ilvl="0" w:tplc="E62233B0">
      <w:start w:val="1"/>
      <w:numFmt w:val="decimal"/>
      <w:lvlText w:val="%1."/>
      <w:lvlJc w:val="left"/>
      <w:pPr>
        <w:ind w:left="720" w:hanging="360"/>
      </w:pPr>
      <w:rPr>
        <w:rFonts w:ascii="Poppins" w:hAnsi="Poppins" w:cs="Poppins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035440"/>
    <w:multiLevelType w:val="hybridMultilevel"/>
    <w:tmpl w:val="F668A45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11F3911"/>
    <w:multiLevelType w:val="multilevel"/>
    <w:tmpl w:val="10DAF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22F01A2"/>
    <w:multiLevelType w:val="multilevel"/>
    <w:tmpl w:val="8D1CEA4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27906FE"/>
    <w:multiLevelType w:val="hybridMultilevel"/>
    <w:tmpl w:val="D2EE9E6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E12046"/>
    <w:multiLevelType w:val="hybridMultilevel"/>
    <w:tmpl w:val="924C110E"/>
    <w:lvl w:ilvl="0" w:tplc="158E4B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DB32C02"/>
    <w:multiLevelType w:val="multilevel"/>
    <w:tmpl w:val="20D62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F9B363F"/>
    <w:multiLevelType w:val="hybridMultilevel"/>
    <w:tmpl w:val="3C20F6E6"/>
    <w:lvl w:ilvl="0" w:tplc="D6F28552">
      <w:start w:val="1"/>
      <w:numFmt w:val="decimal"/>
      <w:lvlText w:val="%1."/>
      <w:lvlJc w:val="left"/>
      <w:pPr>
        <w:ind w:left="720" w:hanging="360"/>
      </w:pPr>
      <w:rPr>
        <w:rFonts w:ascii="Poppins" w:eastAsia="Calibri" w:hAnsi="Poppins" w:cs="Poppins"/>
      </w:rPr>
    </w:lvl>
    <w:lvl w:ilvl="1" w:tplc="8D3E15DE">
      <w:numFmt w:val="bullet"/>
      <w:lvlText w:val="-"/>
      <w:lvlJc w:val="left"/>
      <w:pPr>
        <w:ind w:left="1440" w:hanging="360"/>
      </w:pPr>
      <w:rPr>
        <w:rFonts w:ascii="Poppins" w:eastAsia="Times New Roman" w:hAnsi="Poppins" w:cs="Poppins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0752172">
    <w:abstractNumId w:val="7"/>
  </w:num>
  <w:num w:numId="2" w16cid:durableId="2125881363">
    <w:abstractNumId w:val="22"/>
  </w:num>
  <w:num w:numId="3" w16cid:durableId="405497701">
    <w:abstractNumId w:val="17"/>
  </w:num>
  <w:num w:numId="4" w16cid:durableId="308176347">
    <w:abstractNumId w:val="16"/>
  </w:num>
  <w:num w:numId="5" w16cid:durableId="529801117">
    <w:abstractNumId w:val="23"/>
  </w:num>
  <w:num w:numId="6" w16cid:durableId="480461361">
    <w:abstractNumId w:val="13"/>
  </w:num>
  <w:num w:numId="7" w16cid:durableId="1812556000">
    <w:abstractNumId w:val="24"/>
  </w:num>
  <w:num w:numId="8" w16cid:durableId="816847507">
    <w:abstractNumId w:val="0"/>
  </w:num>
  <w:num w:numId="9" w16cid:durableId="1146508541">
    <w:abstractNumId w:val="1"/>
  </w:num>
  <w:num w:numId="10" w16cid:durableId="845555020">
    <w:abstractNumId w:val="6"/>
  </w:num>
  <w:num w:numId="11" w16cid:durableId="1892691152">
    <w:abstractNumId w:val="3"/>
  </w:num>
  <w:num w:numId="12" w16cid:durableId="1142238773">
    <w:abstractNumId w:val="14"/>
  </w:num>
  <w:num w:numId="13" w16cid:durableId="1981692552">
    <w:abstractNumId w:val="8"/>
  </w:num>
  <w:num w:numId="14" w16cid:durableId="1705716395">
    <w:abstractNumId w:val="4"/>
  </w:num>
  <w:num w:numId="15" w16cid:durableId="1186941389">
    <w:abstractNumId w:val="9"/>
  </w:num>
  <w:num w:numId="16" w16cid:durableId="1772581465">
    <w:abstractNumId w:val="27"/>
  </w:num>
  <w:num w:numId="17" w16cid:durableId="184833053">
    <w:abstractNumId w:val="15"/>
  </w:num>
  <w:num w:numId="18" w16cid:durableId="1253657845">
    <w:abstractNumId w:val="19"/>
  </w:num>
  <w:num w:numId="19" w16cid:durableId="228460576">
    <w:abstractNumId w:val="28"/>
  </w:num>
  <w:num w:numId="20" w16cid:durableId="1096752317">
    <w:abstractNumId w:val="5"/>
  </w:num>
  <w:num w:numId="21" w16cid:durableId="1806434989">
    <w:abstractNumId w:val="20"/>
  </w:num>
  <w:num w:numId="22" w16cid:durableId="301738588">
    <w:abstractNumId w:val="2"/>
  </w:num>
  <w:num w:numId="23" w16cid:durableId="791898594">
    <w:abstractNumId w:val="25"/>
  </w:num>
  <w:num w:numId="24" w16cid:durableId="1605504148">
    <w:abstractNumId w:val="12"/>
  </w:num>
  <w:num w:numId="25" w16cid:durableId="1189225071">
    <w:abstractNumId w:val="18"/>
  </w:num>
  <w:num w:numId="26" w16cid:durableId="1572693640">
    <w:abstractNumId w:val="11"/>
  </w:num>
  <w:num w:numId="27" w16cid:durableId="940457357">
    <w:abstractNumId w:val="26"/>
  </w:num>
  <w:num w:numId="28" w16cid:durableId="72893421">
    <w:abstractNumId w:val="10"/>
  </w:num>
  <w:num w:numId="29" w16cid:durableId="18514123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MzAytLA0MDW3sDRX0lEKTi0uzszPAykwNKgFAPp2yXYtAAAA"/>
  </w:docVars>
  <w:rsids>
    <w:rsidRoot w:val="000B7574"/>
    <w:rsid w:val="00005363"/>
    <w:rsid w:val="00007A8A"/>
    <w:rsid w:val="00012A20"/>
    <w:rsid w:val="00013F1D"/>
    <w:rsid w:val="0002002D"/>
    <w:rsid w:val="000453C8"/>
    <w:rsid w:val="00071111"/>
    <w:rsid w:val="00071363"/>
    <w:rsid w:val="00074AB4"/>
    <w:rsid w:val="00075014"/>
    <w:rsid w:val="00075274"/>
    <w:rsid w:val="00084ED9"/>
    <w:rsid w:val="00087C7B"/>
    <w:rsid w:val="000B3CAE"/>
    <w:rsid w:val="000B4672"/>
    <w:rsid w:val="000B4F9D"/>
    <w:rsid w:val="000B7574"/>
    <w:rsid w:val="000C5E48"/>
    <w:rsid w:val="000D3935"/>
    <w:rsid w:val="000E4779"/>
    <w:rsid w:val="000E6D31"/>
    <w:rsid w:val="00106B9A"/>
    <w:rsid w:val="00115C9D"/>
    <w:rsid w:val="001164C6"/>
    <w:rsid w:val="00117067"/>
    <w:rsid w:val="00120134"/>
    <w:rsid w:val="001438DA"/>
    <w:rsid w:val="00147991"/>
    <w:rsid w:val="00147E6B"/>
    <w:rsid w:val="00157DDC"/>
    <w:rsid w:val="0016483B"/>
    <w:rsid w:val="00174DE3"/>
    <w:rsid w:val="00175501"/>
    <w:rsid w:val="001856AB"/>
    <w:rsid w:val="001A17B5"/>
    <w:rsid w:val="001A25D0"/>
    <w:rsid w:val="001B0B1B"/>
    <w:rsid w:val="001B40E5"/>
    <w:rsid w:val="001C4C3E"/>
    <w:rsid w:val="001C4D1F"/>
    <w:rsid w:val="001C6B4D"/>
    <w:rsid w:val="001D3B9C"/>
    <w:rsid w:val="00200074"/>
    <w:rsid w:val="00203EDB"/>
    <w:rsid w:val="00222D74"/>
    <w:rsid w:val="00224CB9"/>
    <w:rsid w:val="00230FDB"/>
    <w:rsid w:val="00235785"/>
    <w:rsid w:val="002619DF"/>
    <w:rsid w:val="00267F12"/>
    <w:rsid w:val="00273707"/>
    <w:rsid w:val="002756D8"/>
    <w:rsid w:val="0028581A"/>
    <w:rsid w:val="002A05A6"/>
    <w:rsid w:val="002A17CE"/>
    <w:rsid w:val="002B164E"/>
    <w:rsid w:val="002B198B"/>
    <w:rsid w:val="002B213D"/>
    <w:rsid w:val="002B4326"/>
    <w:rsid w:val="002E2735"/>
    <w:rsid w:val="002E341A"/>
    <w:rsid w:val="002E36A7"/>
    <w:rsid w:val="002F527E"/>
    <w:rsid w:val="00325A76"/>
    <w:rsid w:val="0033065A"/>
    <w:rsid w:val="00340563"/>
    <w:rsid w:val="00347C85"/>
    <w:rsid w:val="003616F2"/>
    <w:rsid w:val="00361E40"/>
    <w:rsid w:val="00362BC8"/>
    <w:rsid w:val="003763F6"/>
    <w:rsid w:val="00376D9C"/>
    <w:rsid w:val="00377283"/>
    <w:rsid w:val="00390DA3"/>
    <w:rsid w:val="003D5C52"/>
    <w:rsid w:val="003E60B3"/>
    <w:rsid w:val="0040128E"/>
    <w:rsid w:val="00413749"/>
    <w:rsid w:val="00420033"/>
    <w:rsid w:val="00420BAD"/>
    <w:rsid w:val="00420EA0"/>
    <w:rsid w:val="004260B7"/>
    <w:rsid w:val="00430158"/>
    <w:rsid w:val="00433124"/>
    <w:rsid w:val="00435900"/>
    <w:rsid w:val="004426B2"/>
    <w:rsid w:val="00450C95"/>
    <w:rsid w:val="0045290F"/>
    <w:rsid w:val="00461D6B"/>
    <w:rsid w:val="00463A95"/>
    <w:rsid w:val="00463BC5"/>
    <w:rsid w:val="00467FFA"/>
    <w:rsid w:val="004A66FA"/>
    <w:rsid w:val="004C18B3"/>
    <w:rsid w:val="004C5833"/>
    <w:rsid w:val="004D10B4"/>
    <w:rsid w:val="004E050E"/>
    <w:rsid w:val="004E0A1D"/>
    <w:rsid w:val="004E2743"/>
    <w:rsid w:val="004F5953"/>
    <w:rsid w:val="00506467"/>
    <w:rsid w:val="00510200"/>
    <w:rsid w:val="0051493F"/>
    <w:rsid w:val="00543309"/>
    <w:rsid w:val="00551474"/>
    <w:rsid w:val="00551C8E"/>
    <w:rsid w:val="005520AA"/>
    <w:rsid w:val="00561A50"/>
    <w:rsid w:val="00591063"/>
    <w:rsid w:val="00592E7B"/>
    <w:rsid w:val="005A576A"/>
    <w:rsid w:val="005B3586"/>
    <w:rsid w:val="005B4DA6"/>
    <w:rsid w:val="005C2202"/>
    <w:rsid w:val="005C6AE7"/>
    <w:rsid w:val="005D1598"/>
    <w:rsid w:val="00606A8D"/>
    <w:rsid w:val="00645474"/>
    <w:rsid w:val="00645EC6"/>
    <w:rsid w:val="00646D74"/>
    <w:rsid w:val="00651147"/>
    <w:rsid w:val="00657333"/>
    <w:rsid w:val="00663245"/>
    <w:rsid w:val="00666AD8"/>
    <w:rsid w:val="00676DAA"/>
    <w:rsid w:val="006B0069"/>
    <w:rsid w:val="006C122E"/>
    <w:rsid w:val="006D2BB3"/>
    <w:rsid w:val="006E1608"/>
    <w:rsid w:val="006E4043"/>
    <w:rsid w:val="006E49D8"/>
    <w:rsid w:val="00705C3F"/>
    <w:rsid w:val="00712D2B"/>
    <w:rsid w:val="00712E30"/>
    <w:rsid w:val="00714364"/>
    <w:rsid w:val="007158D1"/>
    <w:rsid w:val="0072684B"/>
    <w:rsid w:val="00727AA9"/>
    <w:rsid w:val="0073583A"/>
    <w:rsid w:val="00737E1E"/>
    <w:rsid w:val="007434E8"/>
    <w:rsid w:val="007A46FA"/>
    <w:rsid w:val="007B04B5"/>
    <w:rsid w:val="007C0F08"/>
    <w:rsid w:val="007C4B7E"/>
    <w:rsid w:val="007C531C"/>
    <w:rsid w:val="007E6E6F"/>
    <w:rsid w:val="007E7855"/>
    <w:rsid w:val="008028C7"/>
    <w:rsid w:val="008126A3"/>
    <w:rsid w:val="0082007A"/>
    <w:rsid w:val="00830B1E"/>
    <w:rsid w:val="008506EC"/>
    <w:rsid w:val="0085289A"/>
    <w:rsid w:val="0086471C"/>
    <w:rsid w:val="008723C3"/>
    <w:rsid w:val="008834B4"/>
    <w:rsid w:val="0089660B"/>
    <w:rsid w:val="008B12D4"/>
    <w:rsid w:val="008B3869"/>
    <w:rsid w:val="008B746C"/>
    <w:rsid w:val="008C6AB1"/>
    <w:rsid w:val="008C6F09"/>
    <w:rsid w:val="008C7082"/>
    <w:rsid w:val="008D4DEA"/>
    <w:rsid w:val="008D758C"/>
    <w:rsid w:val="008E74CC"/>
    <w:rsid w:val="008F216B"/>
    <w:rsid w:val="008F2E81"/>
    <w:rsid w:val="008F5C77"/>
    <w:rsid w:val="009041FD"/>
    <w:rsid w:val="00910F5F"/>
    <w:rsid w:val="009165A3"/>
    <w:rsid w:val="009260FD"/>
    <w:rsid w:val="009364D9"/>
    <w:rsid w:val="009411A7"/>
    <w:rsid w:val="009666D0"/>
    <w:rsid w:val="00966AD8"/>
    <w:rsid w:val="00966DAE"/>
    <w:rsid w:val="009731EC"/>
    <w:rsid w:val="009749B4"/>
    <w:rsid w:val="00976172"/>
    <w:rsid w:val="0098172C"/>
    <w:rsid w:val="0098717E"/>
    <w:rsid w:val="009A291A"/>
    <w:rsid w:val="009A6500"/>
    <w:rsid w:val="009A6C23"/>
    <w:rsid w:val="009B54ED"/>
    <w:rsid w:val="009C10DB"/>
    <w:rsid w:val="009C14F1"/>
    <w:rsid w:val="009C1E50"/>
    <w:rsid w:val="009D0F8A"/>
    <w:rsid w:val="009D1ECB"/>
    <w:rsid w:val="009E7585"/>
    <w:rsid w:val="009F0CB5"/>
    <w:rsid w:val="00A06516"/>
    <w:rsid w:val="00A1181E"/>
    <w:rsid w:val="00A16AD0"/>
    <w:rsid w:val="00A21C68"/>
    <w:rsid w:val="00A40DB0"/>
    <w:rsid w:val="00A4398E"/>
    <w:rsid w:val="00A44BC0"/>
    <w:rsid w:val="00A47C10"/>
    <w:rsid w:val="00A506FD"/>
    <w:rsid w:val="00A54C38"/>
    <w:rsid w:val="00A8106D"/>
    <w:rsid w:val="00A8572B"/>
    <w:rsid w:val="00A97158"/>
    <w:rsid w:val="00AA2E32"/>
    <w:rsid w:val="00AB60CE"/>
    <w:rsid w:val="00AC03F2"/>
    <w:rsid w:val="00AC57DF"/>
    <w:rsid w:val="00AE02C9"/>
    <w:rsid w:val="00AE5EAD"/>
    <w:rsid w:val="00B01978"/>
    <w:rsid w:val="00B07A7C"/>
    <w:rsid w:val="00B1521E"/>
    <w:rsid w:val="00B20E23"/>
    <w:rsid w:val="00B3034E"/>
    <w:rsid w:val="00B30E96"/>
    <w:rsid w:val="00B31349"/>
    <w:rsid w:val="00B416E3"/>
    <w:rsid w:val="00B56275"/>
    <w:rsid w:val="00B607FE"/>
    <w:rsid w:val="00B60DEB"/>
    <w:rsid w:val="00B669CD"/>
    <w:rsid w:val="00B76DE0"/>
    <w:rsid w:val="00B91C0F"/>
    <w:rsid w:val="00BA7FFC"/>
    <w:rsid w:val="00BC241C"/>
    <w:rsid w:val="00BE04CD"/>
    <w:rsid w:val="00BF0294"/>
    <w:rsid w:val="00BF7837"/>
    <w:rsid w:val="00C16A20"/>
    <w:rsid w:val="00C21B66"/>
    <w:rsid w:val="00C4245D"/>
    <w:rsid w:val="00C44027"/>
    <w:rsid w:val="00C95CF3"/>
    <w:rsid w:val="00CB11B3"/>
    <w:rsid w:val="00CB1758"/>
    <w:rsid w:val="00CB21DC"/>
    <w:rsid w:val="00CB598C"/>
    <w:rsid w:val="00CC309F"/>
    <w:rsid w:val="00CC4238"/>
    <w:rsid w:val="00CD0717"/>
    <w:rsid w:val="00CD63A1"/>
    <w:rsid w:val="00CE1062"/>
    <w:rsid w:val="00CE388F"/>
    <w:rsid w:val="00CF2C72"/>
    <w:rsid w:val="00CF7EED"/>
    <w:rsid w:val="00D031BC"/>
    <w:rsid w:val="00D138D4"/>
    <w:rsid w:val="00D169BE"/>
    <w:rsid w:val="00D17064"/>
    <w:rsid w:val="00D40A11"/>
    <w:rsid w:val="00D40CF2"/>
    <w:rsid w:val="00D456B1"/>
    <w:rsid w:val="00D707A2"/>
    <w:rsid w:val="00D96E88"/>
    <w:rsid w:val="00D9749D"/>
    <w:rsid w:val="00DB3091"/>
    <w:rsid w:val="00DB42A6"/>
    <w:rsid w:val="00DC2106"/>
    <w:rsid w:val="00DD0067"/>
    <w:rsid w:val="00DD273C"/>
    <w:rsid w:val="00DD6AA2"/>
    <w:rsid w:val="00DE369B"/>
    <w:rsid w:val="00DF4639"/>
    <w:rsid w:val="00E268E9"/>
    <w:rsid w:val="00E37C23"/>
    <w:rsid w:val="00E41529"/>
    <w:rsid w:val="00E56F5C"/>
    <w:rsid w:val="00E64F08"/>
    <w:rsid w:val="00EA0D90"/>
    <w:rsid w:val="00EA4E86"/>
    <w:rsid w:val="00EB3679"/>
    <w:rsid w:val="00EB49F6"/>
    <w:rsid w:val="00EC4793"/>
    <w:rsid w:val="00EC6060"/>
    <w:rsid w:val="00ED4254"/>
    <w:rsid w:val="00F13403"/>
    <w:rsid w:val="00F361F1"/>
    <w:rsid w:val="00F3711D"/>
    <w:rsid w:val="00F63758"/>
    <w:rsid w:val="00F71FCF"/>
    <w:rsid w:val="00F75F3D"/>
    <w:rsid w:val="00F91A46"/>
    <w:rsid w:val="00FB5334"/>
    <w:rsid w:val="00FD0D64"/>
    <w:rsid w:val="00FE2D78"/>
    <w:rsid w:val="00FE7781"/>
    <w:rsid w:val="00FF4C67"/>
    <w:rsid w:val="00FF540C"/>
    <w:rsid w:val="1543E504"/>
    <w:rsid w:val="1CAA9B36"/>
    <w:rsid w:val="212F2DBE"/>
    <w:rsid w:val="286FE9CD"/>
    <w:rsid w:val="346DF379"/>
    <w:rsid w:val="3C9E1BF2"/>
    <w:rsid w:val="439CF63C"/>
    <w:rsid w:val="4D2AB025"/>
    <w:rsid w:val="5B5F1080"/>
    <w:rsid w:val="6D84A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E77FC0"/>
  <w15:chartTrackingRefBased/>
  <w15:docId w15:val="{3CF6D15F-D5F5-4C43-8D99-39CEC30BA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7574"/>
    <w:pPr>
      <w:spacing w:after="120" w:line="240" w:lineRule="auto"/>
    </w:pPr>
    <w:rPr>
      <w:rFonts w:ascii="Myriad Pro" w:eastAsia="Calibri" w:hAnsi="Myriad Pro" w:cs="Times New Roman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B757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B7574"/>
    <w:rPr>
      <w:rFonts w:ascii="Myriad Pro" w:eastAsia="Calibri" w:hAnsi="Myriad Pro" w:cs="Times New Roman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B757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B7574"/>
    <w:rPr>
      <w:rFonts w:ascii="Myriad Pro" w:eastAsia="Calibri" w:hAnsi="Myriad Pro" w:cs="Times New Roman"/>
      <w:szCs w:val="24"/>
      <w:lang w:val="en-GB"/>
    </w:rPr>
  </w:style>
  <w:style w:type="paragraph" w:styleId="ListParagraph">
    <w:name w:val="List Paragraph"/>
    <w:aliases w:val="List Paragraph (numbered (a)),List Paragraph1,Paragraphe de liste,Tableau Adere,LIST,U 5,Table of contents numbered,Numbered List Paragraph,Main numbered paragraph,List_Paragraph,Multilevel para_II,Bullets,Dot pt,F5 List Paragraph,bl,bl1"/>
    <w:basedOn w:val="Normal"/>
    <w:link w:val="ListParagraphChar"/>
    <w:uiPriority w:val="34"/>
    <w:qFormat/>
    <w:rsid w:val="000B7574"/>
    <w:pPr>
      <w:ind w:left="720"/>
      <w:contextualSpacing/>
    </w:pPr>
  </w:style>
  <w:style w:type="character" w:customStyle="1" w:styleId="ListParagraphChar">
    <w:name w:val="List Paragraph Char"/>
    <w:aliases w:val="List Paragraph (numbered (a)) Char,List Paragraph1 Char,Paragraphe de liste Char,Tableau Adere Char,LIST Char,U 5 Char,Table of contents numbered Char,Numbered List Paragraph Char,Main numbered paragraph Char,List_Paragraph Char"/>
    <w:basedOn w:val="DefaultParagraphFont"/>
    <w:link w:val="ListParagraph"/>
    <w:uiPriority w:val="34"/>
    <w:qFormat/>
    <w:rsid w:val="000B7574"/>
    <w:rPr>
      <w:rFonts w:ascii="Myriad Pro" w:eastAsia="Calibri" w:hAnsi="Myriad Pro" w:cs="Times New Roman"/>
      <w:szCs w:val="24"/>
      <w:lang w:val="en-GB"/>
    </w:rPr>
  </w:style>
  <w:style w:type="character" w:styleId="PageNumber">
    <w:name w:val="page number"/>
    <w:basedOn w:val="DefaultParagraphFont"/>
    <w:rsid w:val="000B7574"/>
  </w:style>
  <w:style w:type="paragraph" w:customStyle="1" w:styleId="TableTitle">
    <w:name w:val="TableTitle"/>
    <w:basedOn w:val="Normal"/>
    <w:next w:val="Normal"/>
    <w:qFormat/>
    <w:rsid w:val="000B7574"/>
    <w:pPr>
      <w:numPr>
        <w:numId w:val="1"/>
      </w:numPr>
      <w:spacing w:after="0"/>
    </w:pPr>
    <w:rPr>
      <w:rFonts w:ascii="Calibri Light" w:eastAsia="Times New Roman" w:hAnsi="Calibri Light" w:cs="Tahoma"/>
      <w:b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0B7574"/>
    <w:pPr>
      <w:spacing w:after="0"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B7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uiPriority w:val="99"/>
    <w:unhideWhenUsed/>
    <w:rsid w:val="000B757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B19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19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198B"/>
    <w:rPr>
      <w:rFonts w:ascii="Myriad Pro" w:eastAsia="Calibri" w:hAnsi="Myriad Pro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19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198B"/>
    <w:rPr>
      <w:rFonts w:ascii="Myriad Pro" w:eastAsia="Calibri" w:hAnsi="Myriad Pro" w:cs="Times New Roman"/>
      <w:b/>
      <w:bCs/>
      <w:sz w:val="20"/>
      <w:szCs w:val="20"/>
      <w:lang w:val="en-GB"/>
    </w:rPr>
  </w:style>
  <w:style w:type="paragraph" w:customStyle="1" w:styleId="Default">
    <w:name w:val="Default"/>
    <w:rsid w:val="00D707A2"/>
    <w:pPr>
      <w:autoSpaceDE w:val="0"/>
      <w:autoSpaceDN w:val="0"/>
      <w:adjustRightInd w:val="0"/>
      <w:spacing w:after="0" w:line="240" w:lineRule="auto"/>
    </w:pPr>
    <w:rPr>
      <w:rFonts w:ascii="Poppins" w:eastAsia="Calibri" w:hAnsi="Poppins" w:cs="Poppins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44BC0"/>
    <w:pPr>
      <w:spacing w:after="0" w:line="240" w:lineRule="auto"/>
    </w:pPr>
    <w:rPr>
      <w:rFonts w:ascii="Myriad Pro" w:eastAsia="Calibri" w:hAnsi="Myriad Pro" w:cs="Times New Roman"/>
      <w:szCs w:val="24"/>
      <w:lang w:val="en-GB"/>
    </w:rPr>
  </w:style>
  <w:style w:type="character" w:customStyle="1" w:styleId="normaltextrun">
    <w:name w:val="normaltextrun"/>
    <w:basedOn w:val="DefaultParagraphFont"/>
    <w:rsid w:val="00CE388F"/>
  </w:style>
  <w:style w:type="character" w:customStyle="1" w:styleId="eop">
    <w:name w:val="eop"/>
    <w:basedOn w:val="DefaultParagraphFont"/>
    <w:rsid w:val="00CE388F"/>
  </w:style>
  <w:style w:type="paragraph" w:customStyle="1" w:styleId="paragraph">
    <w:name w:val="paragraph"/>
    <w:basedOn w:val="Normal"/>
    <w:rsid w:val="00157DDC"/>
    <w:pPr>
      <w:spacing w:before="100" w:beforeAutospacing="1" w:after="100" w:afterAutospacing="1"/>
    </w:pPr>
    <w:rPr>
      <w:rFonts w:ascii="Times New Roman" w:eastAsia="Times New Roman" w:hAnsi="Times New Roman"/>
      <w:sz w:val="24"/>
      <w:lang w:val="en-US"/>
    </w:rPr>
  </w:style>
  <w:style w:type="character" w:customStyle="1" w:styleId="superscript">
    <w:name w:val="superscript"/>
    <w:basedOn w:val="DefaultParagraphFont"/>
    <w:rsid w:val="00CD63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80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5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7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01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5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29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224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2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7A1AC4194C114D98E965DFFDC941BC" ma:contentTypeVersion="14" ma:contentTypeDescription="Create a new document." ma:contentTypeScope="" ma:versionID="fa4d29fcca56cc20e2d8aa3fe424ec2e">
  <xsd:schema xmlns:xsd="http://www.w3.org/2001/XMLSchema" xmlns:xs="http://www.w3.org/2001/XMLSchema" xmlns:p="http://schemas.microsoft.com/office/2006/metadata/properties" xmlns:ns1="http://schemas.microsoft.com/sharepoint/v3" xmlns:ns2="ab62d851-3284-47e1-956a-5a98622f9ba3" xmlns:ns3="6fdc0d4d-af83-493e-a3da-8f65f54a7060" targetNamespace="http://schemas.microsoft.com/office/2006/metadata/properties" ma:root="true" ma:fieldsID="09f8f4fdccfc469ffdaab791b439befd" ns1:_="" ns2:_="" ns3:_="">
    <xsd:import namespace="http://schemas.microsoft.com/sharepoint/v3"/>
    <xsd:import namespace="ab62d851-3284-47e1-956a-5a98622f9ba3"/>
    <xsd:import namespace="6fdc0d4d-af83-493e-a3da-8f65f54a706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62d851-3284-47e1-956a-5a98622f9b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dc0d4d-af83-493e-a3da-8f65f54a706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27CA5C-4C50-4344-8764-B6C766A32F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b62d851-3284-47e1-956a-5a98622f9ba3"/>
    <ds:schemaRef ds:uri="6fdc0d4d-af83-493e-a3da-8f65f54a70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367F60-98B0-4615-9C60-D0A97307787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F48D4DA-7EFF-4057-805A-E5FE754342E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B22C7F9-12FD-436D-9FA1-5A6669BE72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51</Words>
  <Characters>542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a Fiodorov</dc:creator>
  <cp:keywords/>
  <dc:description/>
  <cp:lastModifiedBy>GCERF</cp:lastModifiedBy>
  <cp:revision>30</cp:revision>
  <dcterms:created xsi:type="dcterms:W3CDTF">2022-06-20T08:00:00Z</dcterms:created>
  <dcterms:modified xsi:type="dcterms:W3CDTF">2022-09-02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7A1AC4194C114D98E965DFFDC941BC</vt:lpwstr>
  </property>
</Properties>
</file>